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968E15" w14:textId="7AC45BCC" w:rsidR="007B5F45" w:rsidRPr="00B710D4" w:rsidRDefault="00F27EE5" w:rsidP="007B5F45">
      <w:pPr>
        <w:bidi/>
        <w:jc w:val="center"/>
        <w:rPr>
          <w:rFonts w:cs="B Nazanin"/>
          <w:b/>
          <w:bCs/>
          <w:rtl/>
        </w:rPr>
      </w:pPr>
      <w:r>
        <w:rPr>
          <w:rFonts w:cs="B Nazanin" w:hint="cs"/>
          <w:b/>
          <w:bCs/>
          <w:rtl/>
        </w:rPr>
        <w:t>برنامه زمان بندی در</w:t>
      </w:r>
      <w:r w:rsidR="007B5F45" w:rsidRPr="00B710D4">
        <w:rPr>
          <w:rFonts w:cs="B Nazanin"/>
          <w:b/>
          <w:bCs/>
          <w:rtl/>
        </w:rPr>
        <w:t xml:space="preserve"> دوره</w:t>
      </w:r>
      <w:r w:rsidR="007B5F45" w:rsidRPr="00B710D4">
        <w:rPr>
          <w:rFonts w:cs="B Nazanin"/>
          <w:b/>
          <w:bCs/>
          <w:rtl/>
          <w:lang w:bidi="fa-IR"/>
        </w:rPr>
        <w:softHyphen/>
      </w:r>
      <w:r w:rsidR="007B5F45" w:rsidRPr="00B710D4">
        <w:rPr>
          <w:rFonts w:cs="B Nazanin"/>
          <w:b/>
          <w:bCs/>
          <w:rtl/>
        </w:rPr>
        <w:t xml:space="preserve">ي </w:t>
      </w:r>
      <w:r>
        <w:rPr>
          <w:rFonts w:cs="B Nazanin" w:hint="cs"/>
          <w:b/>
          <w:bCs/>
          <w:rtl/>
        </w:rPr>
        <w:t xml:space="preserve">دکتری </w:t>
      </w:r>
      <w:r w:rsidR="007B5F45" w:rsidRPr="00B710D4">
        <w:rPr>
          <w:rFonts w:cs="B Nazanin"/>
          <w:b/>
          <w:bCs/>
          <w:rtl/>
        </w:rPr>
        <w:t>ر</w:t>
      </w:r>
      <w:r w:rsidR="007B5F45" w:rsidRPr="00B710D4">
        <w:rPr>
          <w:rFonts w:cs="B Nazanin" w:hint="cs"/>
          <w:b/>
          <w:bCs/>
          <w:rtl/>
        </w:rPr>
        <w:t>ﺷﺘﻪ</w:t>
      </w:r>
      <w:r w:rsidR="007B5F45" w:rsidRPr="00B710D4">
        <w:rPr>
          <w:rFonts w:cs="B Nazanin"/>
          <w:b/>
          <w:bCs/>
          <w:rtl/>
        </w:rPr>
        <w:t xml:space="preserve"> </w:t>
      </w:r>
      <w:r w:rsidR="007B5F45" w:rsidRPr="00B710D4">
        <w:rPr>
          <w:rFonts w:cs="B Nazanin" w:hint="cs"/>
          <w:b/>
          <w:bCs/>
          <w:rtl/>
        </w:rPr>
        <w:t>ﻣﻬﻨﺪﺳﻲ</w:t>
      </w:r>
      <w:r w:rsidR="007B5F45" w:rsidRPr="00B710D4">
        <w:rPr>
          <w:rFonts w:cs="B Nazanin"/>
          <w:b/>
          <w:bCs/>
          <w:rtl/>
        </w:rPr>
        <w:t xml:space="preserve"> </w:t>
      </w:r>
      <w:r w:rsidR="007B5F45" w:rsidRPr="00B710D4">
        <w:rPr>
          <w:rFonts w:cs="B Nazanin" w:hint="cs"/>
          <w:b/>
          <w:bCs/>
          <w:rtl/>
        </w:rPr>
        <w:t>ﻋﻠﻮ</w:t>
      </w:r>
      <w:r w:rsidR="007B5F45" w:rsidRPr="00B710D4">
        <w:rPr>
          <w:rFonts w:cs="B Nazanin" w:hint="eastAsia"/>
          <w:b/>
          <w:bCs/>
          <w:rtl/>
        </w:rPr>
        <w:t>م</w:t>
      </w:r>
      <w:r w:rsidR="007B5F45" w:rsidRPr="00B710D4">
        <w:rPr>
          <w:rFonts w:cs="B Nazanin"/>
          <w:b/>
          <w:bCs/>
          <w:rtl/>
        </w:rPr>
        <w:t xml:space="preserve"> دا</w:t>
      </w:r>
      <w:r w:rsidR="007B5F45" w:rsidRPr="00B710D4">
        <w:rPr>
          <w:rFonts w:cs="B Nazanin" w:hint="cs"/>
          <w:b/>
          <w:bCs/>
          <w:rtl/>
        </w:rPr>
        <w:t>ﻣﻲ</w:t>
      </w:r>
      <w:r w:rsidR="007B5F45" w:rsidRPr="00B710D4">
        <w:rPr>
          <w:rFonts w:cs="B Nazanin"/>
          <w:b/>
          <w:bCs/>
          <w:rtl/>
        </w:rPr>
        <w:t xml:space="preserve"> </w:t>
      </w:r>
      <w:r w:rsidR="004D0D49">
        <w:rPr>
          <w:rFonts w:cs="B Nazanin" w:hint="cs"/>
          <w:b/>
          <w:bCs/>
          <w:rtl/>
        </w:rPr>
        <w:t xml:space="preserve">- گرایش </w:t>
      </w:r>
      <w:r w:rsidR="00394B84">
        <w:rPr>
          <w:rFonts w:cs="B Nazanin" w:hint="cs"/>
          <w:b/>
          <w:bCs/>
          <w:rtl/>
        </w:rPr>
        <w:t>تغذیه نشخوارکنندگان</w:t>
      </w:r>
    </w:p>
    <w:p w14:paraId="76D59218" w14:textId="58BE021F" w:rsidR="007B5F45" w:rsidRDefault="007B5F45" w:rsidP="007B5F45">
      <w:pPr>
        <w:bidi/>
        <w:jc w:val="center"/>
        <w:rPr>
          <w:rFonts w:cs="B Nazanin"/>
          <w:b/>
          <w:bCs/>
          <w:rtl/>
        </w:rPr>
      </w:pPr>
      <w:r w:rsidRPr="00B710D4">
        <w:rPr>
          <w:rFonts w:cs="B Nazanin" w:hint="cs"/>
          <w:b/>
          <w:bCs/>
          <w:rtl/>
        </w:rPr>
        <w:t>ﺟﻤﻊ</w:t>
      </w:r>
      <w:r w:rsidRPr="00B710D4">
        <w:rPr>
          <w:rFonts w:cs="B Nazanin"/>
          <w:b/>
          <w:bCs/>
          <w:rtl/>
        </w:rPr>
        <w:t xml:space="preserve"> وا</w:t>
      </w:r>
      <w:r w:rsidRPr="00B710D4">
        <w:rPr>
          <w:rFonts w:cs="B Nazanin" w:hint="cs"/>
          <w:b/>
          <w:bCs/>
          <w:rtl/>
        </w:rPr>
        <w:t>ﺣﺪﻫﺎ</w:t>
      </w:r>
      <w:r w:rsidRPr="00B710D4">
        <w:rPr>
          <w:rFonts w:cs="B Nazanin" w:hint="eastAsia"/>
          <w:b/>
          <w:bCs/>
          <w:rtl/>
        </w:rPr>
        <w:t>ي</w:t>
      </w:r>
      <w:r w:rsidRPr="00B710D4">
        <w:rPr>
          <w:rFonts w:cs="B Nazanin"/>
          <w:b/>
          <w:bCs/>
          <w:rtl/>
        </w:rPr>
        <w:t xml:space="preserve"> در</w:t>
      </w:r>
      <w:r w:rsidRPr="00B710D4">
        <w:rPr>
          <w:rFonts w:cs="B Nazanin" w:hint="cs"/>
          <w:b/>
          <w:bCs/>
          <w:rtl/>
        </w:rPr>
        <w:t>ﺳﻲ</w:t>
      </w:r>
      <w:r w:rsidRPr="00B710D4">
        <w:rPr>
          <w:rFonts w:cs="B Nazanin"/>
          <w:b/>
          <w:bCs/>
          <w:rtl/>
        </w:rPr>
        <w:t xml:space="preserve"> </w:t>
      </w:r>
      <w:r w:rsidRPr="00B710D4">
        <w:rPr>
          <w:rFonts w:cs="B Nazanin" w:hint="cs"/>
          <w:b/>
          <w:bCs/>
          <w:rtl/>
        </w:rPr>
        <w:t>ﺟﻬﺖ</w:t>
      </w:r>
      <w:r w:rsidRPr="00B710D4">
        <w:rPr>
          <w:rFonts w:cs="B Nazanin"/>
          <w:b/>
          <w:bCs/>
          <w:rtl/>
        </w:rPr>
        <w:t xml:space="preserve"> </w:t>
      </w:r>
      <w:r w:rsidRPr="00B710D4">
        <w:rPr>
          <w:rFonts w:cs="B Nazanin" w:hint="cs"/>
          <w:b/>
          <w:bCs/>
          <w:rtl/>
        </w:rPr>
        <w:t>ﻓﺎ</w:t>
      </w:r>
      <w:r w:rsidRPr="00B710D4">
        <w:rPr>
          <w:rFonts w:cs="B Nazanin" w:hint="eastAsia"/>
          <w:b/>
          <w:bCs/>
          <w:rtl/>
        </w:rPr>
        <w:t>رغ</w:t>
      </w:r>
      <w:r w:rsidRPr="00B710D4">
        <w:rPr>
          <w:rFonts w:cs="B Nazanin"/>
          <w:b/>
          <w:bCs/>
          <w:rtl/>
        </w:rPr>
        <w:t xml:space="preserve"> ا</w:t>
      </w:r>
      <w:r w:rsidRPr="00B710D4">
        <w:rPr>
          <w:rFonts w:cs="B Nazanin" w:hint="cs"/>
          <w:b/>
          <w:bCs/>
          <w:rtl/>
        </w:rPr>
        <w:t>ﻟﺘﺤﺼﻴﻠﻲ</w:t>
      </w:r>
      <w:r w:rsidRPr="00B710D4">
        <w:rPr>
          <w:rFonts w:cs="B Nazanin"/>
          <w:b/>
          <w:bCs/>
          <w:rtl/>
        </w:rPr>
        <w:t xml:space="preserve">: </w:t>
      </w:r>
      <w:r w:rsidR="004D0D49">
        <w:rPr>
          <w:rFonts w:cs="B Nazanin" w:hint="cs"/>
          <w:b/>
          <w:bCs/>
          <w:rtl/>
        </w:rPr>
        <w:t>3</w:t>
      </w:r>
      <w:r w:rsidR="00F27EE5">
        <w:rPr>
          <w:rFonts w:cs="B Nazanin" w:hint="cs"/>
          <w:b/>
          <w:bCs/>
          <w:rtl/>
        </w:rPr>
        <w:t>6</w:t>
      </w:r>
      <w:r w:rsidRPr="00B710D4">
        <w:rPr>
          <w:rFonts w:cs="B Nazanin"/>
          <w:b/>
          <w:bCs/>
          <w:rtl/>
        </w:rPr>
        <w:t xml:space="preserve"> وا</w:t>
      </w:r>
      <w:r w:rsidRPr="00B710D4">
        <w:rPr>
          <w:rFonts w:cs="B Nazanin" w:hint="cs"/>
          <w:b/>
          <w:bCs/>
          <w:rtl/>
        </w:rPr>
        <w:t>ﺣﺪ</w:t>
      </w:r>
    </w:p>
    <w:p w14:paraId="7A529415" w14:textId="77FD7AA3" w:rsidR="007B5F45" w:rsidRDefault="004D0D49" w:rsidP="007B5F45">
      <w:pPr>
        <w:bidi/>
        <w:spacing w:after="0" w:line="240" w:lineRule="auto"/>
        <w:jc w:val="center"/>
        <w:rPr>
          <w:rFonts w:cs="B Nazanin"/>
          <w:b/>
          <w:bCs/>
          <w:sz w:val="18"/>
          <w:szCs w:val="18"/>
        </w:rPr>
      </w:pPr>
      <w:r>
        <w:rPr>
          <w:rFonts w:cs="B Nazanin" w:hint="cs"/>
          <w:b/>
          <w:bCs/>
          <w:sz w:val="18"/>
          <w:szCs w:val="18"/>
          <w:rtl/>
        </w:rPr>
        <w:t>دروس الزامی</w:t>
      </w:r>
      <w:r w:rsidR="00F27EE5">
        <w:rPr>
          <w:rFonts w:cs="B Nazanin" w:hint="cs"/>
          <w:b/>
          <w:bCs/>
          <w:sz w:val="18"/>
          <w:szCs w:val="18"/>
          <w:rtl/>
        </w:rPr>
        <w:t xml:space="preserve"> یا اصلی</w:t>
      </w:r>
      <w:r>
        <w:rPr>
          <w:rFonts w:cs="B Nazanin" w:hint="cs"/>
          <w:b/>
          <w:bCs/>
          <w:sz w:val="18"/>
          <w:szCs w:val="18"/>
          <w:rtl/>
        </w:rPr>
        <w:t xml:space="preserve"> : </w:t>
      </w:r>
      <w:r w:rsidR="00F27EE5">
        <w:rPr>
          <w:rFonts w:cs="B Nazanin" w:hint="cs"/>
          <w:b/>
          <w:bCs/>
          <w:sz w:val="18"/>
          <w:szCs w:val="18"/>
          <w:rtl/>
        </w:rPr>
        <w:t xml:space="preserve">16 </w:t>
      </w:r>
      <w:r>
        <w:rPr>
          <w:rFonts w:cs="B Nazanin" w:hint="cs"/>
          <w:b/>
          <w:bCs/>
          <w:sz w:val="18"/>
          <w:szCs w:val="18"/>
          <w:rtl/>
        </w:rPr>
        <w:t xml:space="preserve">واحد                                                             </w:t>
      </w:r>
      <w:r w:rsidR="00F27EE5">
        <w:rPr>
          <w:rFonts w:cs="B Nazanin" w:hint="cs"/>
          <w:b/>
          <w:bCs/>
          <w:sz w:val="18"/>
          <w:szCs w:val="18"/>
          <w:rtl/>
        </w:rPr>
        <w:t xml:space="preserve">                                               </w:t>
      </w:r>
      <w:r>
        <w:rPr>
          <w:rFonts w:cs="B Nazanin" w:hint="cs"/>
          <w:b/>
          <w:bCs/>
          <w:sz w:val="18"/>
          <w:szCs w:val="18"/>
          <w:rtl/>
        </w:rPr>
        <w:t xml:space="preserve">پایان نامه: 6 واحد </w:t>
      </w:r>
    </w:p>
    <w:p w14:paraId="1057C8A6" w14:textId="77777777" w:rsidR="000A25A6" w:rsidRPr="007B5F45" w:rsidRDefault="000A25A6" w:rsidP="00AC2E47">
      <w:pPr>
        <w:bidi/>
        <w:spacing w:after="0" w:line="240" w:lineRule="auto"/>
        <w:jc w:val="center"/>
        <w:rPr>
          <w:b/>
          <w:bCs/>
          <w:color w:val="000000" w:themeColor="text1"/>
          <w:sz w:val="18"/>
          <w:szCs w:val="18"/>
          <w:rtl/>
        </w:rPr>
      </w:pPr>
    </w:p>
    <w:p w14:paraId="12B95269" w14:textId="77777777" w:rsidR="003F4EA3" w:rsidRDefault="003F4EA3" w:rsidP="007B5F45">
      <w:pPr>
        <w:spacing w:after="0" w:line="240" w:lineRule="auto"/>
        <w:jc w:val="center"/>
        <w:rPr>
          <w:color w:val="000000" w:themeColor="text1"/>
          <w:sz w:val="18"/>
          <w:szCs w:val="18"/>
          <w:rtl/>
        </w:rPr>
      </w:pPr>
    </w:p>
    <w:tbl>
      <w:tblPr>
        <w:tblStyle w:val="TableGrid"/>
        <w:tblW w:w="15902" w:type="dxa"/>
        <w:jc w:val="center"/>
        <w:tblLayout w:type="fixed"/>
        <w:tblLook w:val="04A0" w:firstRow="1" w:lastRow="0" w:firstColumn="1" w:lastColumn="0" w:noHBand="0" w:noVBand="1"/>
      </w:tblPr>
      <w:tblGrid>
        <w:gridCol w:w="1170"/>
        <w:gridCol w:w="1549"/>
        <w:gridCol w:w="851"/>
        <w:gridCol w:w="1020"/>
        <w:gridCol w:w="2520"/>
        <w:gridCol w:w="1170"/>
        <w:gridCol w:w="270"/>
        <w:gridCol w:w="831"/>
        <w:gridCol w:w="1418"/>
        <w:gridCol w:w="709"/>
        <w:gridCol w:w="708"/>
        <w:gridCol w:w="2694"/>
        <w:gridCol w:w="992"/>
      </w:tblGrid>
      <w:tr w:rsidR="008A6E29" w:rsidRPr="00FB7DFF" w14:paraId="4E8D130A" w14:textId="77777777" w:rsidTr="007B5F45">
        <w:trPr>
          <w:trHeight w:val="351"/>
          <w:jc w:val="center"/>
        </w:trPr>
        <w:tc>
          <w:tcPr>
            <w:tcW w:w="1170" w:type="dxa"/>
            <w:vMerge w:val="restart"/>
            <w:tcBorders>
              <w:top w:val="single" w:sz="12" w:space="0" w:color="000000" w:themeColor="text1"/>
              <w:left w:val="single" w:sz="12" w:space="0" w:color="000000" w:themeColor="text1"/>
            </w:tcBorders>
            <w:shd w:val="clear" w:color="auto" w:fill="auto"/>
            <w:vAlign w:val="center"/>
          </w:tcPr>
          <w:p w14:paraId="6A9B5245" w14:textId="3A2DD72C" w:rsidR="008A6E29" w:rsidRPr="00FB7DFF" w:rsidRDefault="004D0D49" w:rsidP="007B5F45">
            <w:pPr>
              <w:bidi/>
              <w:jc w:val="center"/>
              <w:rPr>
                <w:rFonts w:ascii="B Nazanin" w:hAnsi="B Nazanin" w:cs="B Nazanin"/>
                <w:b/>
                <w:bCs/>
                <w:color w:val="000000" w:themeColor="text1"/>
                <w:sz w:val="16"/>
                <w:szCs w:val="16"/>
              </w:rPr>
            </w:pPr>
            <w:r>
              <w:rPr>
                <w:rFonts w:ascii="B Nazanin" w:hAnsi="B Nazanin" w:cs="B Nazanin" w:hint="cs"/>
                <w:b/>
                <w:bCs/>
                <w:color w:val="000000" w:themeColor="text1"/>
                <w:sz w:val="16"/>
                <w:szCs w:val="16"/>
                <w:rtl/>
              </w:rPr>
              <w:t xml:space="preserve">اساتید </w:t>
            </w:r>
          </w:p>
        </w:tc>
        <w:tc>
          <w:tcPr>
            <w:tcW w:w="1549" w:type="dxa"/>
            <w:vMerge w:val="restart"/>
            <w:tcBorders>
              <w:top w:val="single" w:sz="12" w:space="0" w:color="000000" w:themeColor="text1"/>
            </w:tcBorders>
            <w:shd w:val="clear" w:color="auto" w:fill="auto"/>
            <w:vAlign w:val="center"/>
          </w:tcPr>
          <w:p w14:paraId="63B00FE2" w14:textId="51840D65" w:rsidR="008A6E29" w:rsidRPr="00FB7DFF" w:rsidRDefault="004D0D49" w:rsidP="007B5F45">
            <w:pPr>
              <w:bidi/>
              <w:jc w:val="center"/>
              <w:rPr>
                <w:rFonts w:ascii="B Nazanin" w:hAnsi="B Nazanin" w:cs="B Nazanin"/>
                <w:b/>
                <w:bCs/>
                <w:color w:val="000000" w:themeColor="text1"/>
                <w:sz w:val="16"/>
                <w:szCs w:val="16"/>
              </w:rPr>
            </w:pPr>
            <w:r>
              <w:rPr>
                <w:rFonts w:ascii="B Nazanin" w:hAnsi="B Nazanin" w:cs="B Nazanin" w:hint="cs"/>
                <w:b/>
                <w:bCs/>
                <w:color w:val="000000" w:themeColor="text1"/>
                <w:sz w:val="16"/>
                <w:szCs w:val="16"/>
                <w:rtl/>
              </w:rPr>
              <w:t xml:space="preserve">نوع واحد </w:t>
            </w:r>
          </w:p>
        </w:tc>
        <w:tc>
          <w:tcPr>
            <w:tcW w:w="1871" w:type="dxa"/>
            <w:gridSpan w:val="2"/>
            <w:tcBorders>
              <w:top w:val="single" w:sz="12" w:space="0" w:color="000000" w:themeColor="text1"/>
            </w:tcBorders>
            <w:shd w:val="clear" w:color="auto" w:fill="auto"/>
            <w:vAlign w:val="center"/>
          </w:tcPr>
          <w:p w14:paraId="745E43BD" w14:textId="77777777" w:rsidR="008A6E29" w:rsidRPr="00FB7DFF" w:rsidRDefault="008A6E29" w:rsidP="007B5F45">
            <w:pPr>
              <w:bidi/>
              <w:jc w:val="center"/>
              <w:rPr>
                <w:rFonts w:ascii="B Nazanin" w:hAnsi="B Nazanin" w:cs="B Nazanin"/>
                <w:b/>
                <w:bCs/>
                <w:color w:val="000000" w:themeColor="text1"/>
                <w:sz w:val="16"/>
                <w:szCs w:val="16"/>
              </w:rPr>
            </w:pPr>
            <w:r w:rsidRPr="00FB7DFF">
              <w:rPr>
                <w:rFonts w:ascii="B Nazanin" w:hAnsi="B Nazanin" w:cs="B Nazanin" w:hint="cs"/>
                <w:b/>
                <w:bCs/>
                <w:color w:val="000000" w:themeColor="text1"/>
                <w:sz w:val="16"/>
                <w:szCs w:val="16"/>
                <w:rtl/>
              </w:rPr>
              <w:t>تعداد واحد</w:t>
            </w:r>
          </w:p>
        </w:tc>
        <w:tc>
          <w:tcPr>
            <w:tcW w:w="2520" w:type="dxa"/>
            <w:tcBorders>
              <w:top w:val="single" w:sz="12" w:space="0" w:color="000000" w:themeColor="text1"/>
            </w:tcBorders>
            <w:shd w:val="clear" w:color="auto" w:fill="auto"/>
            <w:vAlign w:val="center"/>
          </w:tcPr>
          <w:p w14:paraId="5F59A66A" w14:textId="77777777" w:rsidR="008A6E29" w:rsidRPr="00FB7DFF" w:rsidRDefault="008A6E29" w:rsidP="007B5F45">
            <w:pPr>
              <w:bidi/>
              <w:jc w:val="center"/>
              <w:rPr>
                <w:rFonts w:ascii="B Nazanin" w:hAnsi="B Nazanin" w:cs="B Nazanin"/>
                <w:b/>
                <w:bCs/>
                <w:color w:val="000000" w:themeColor="text1"/>
                <w:sz w:val="16"/>
                <w:szCs w:val="16"/>
              </w:rPr>
            </w:pPr>
            <w:r w:rsidRPr="00FB7DFF">
              <w:rPr>
                <w:rFonts w:ascii="B Nazanin" w:hAnsi="B Nazanin" w:cs="B Nazanin" w:hint="cs"/>
                <w:b/>
                <w:bCs/>
                <w:color w:val="000000" w:themeColor="text1"/>
                <w:sz w:val="16"/>
                <w:szCs w:val="16"/>
                <w:rtl/>
              </w:rPr>
              <w:t>نیمسال دوم</w:t>
            </w:r>
          </w:p>
        </w:tc>
        <w:tc>
          <w:tcPr>
            <w:tcW w:w="1170" w:type="dxa"/>
            <w:vMerge w:val="restart"/>
            <w:tcBorders>
              <w:top w:val="single" w:sz="12" w:space="0" w:color="000000" w:themeColor="text1"/>
              <w:right w:val="single" w:sz="12" w:space="0" w:color="000000" w:themeColor="text1"/>
            </w:tcBorders>
            <w:shd w:val="clear" w:color="auto" w:fill="auto"/>
            <w:vAlign w:val="center"/>
          </w:tcPr>
          <w:p w14:paraId="0D521AFC" w14:textId="77777777" w:rsidR="008A6E29" w:rsidRPr="00FB7DFF" w:rsidRDefault="008A6E29" w:rsidP="007B5F45">
            <w:pPr>
              <w:bidi/>
              <w:jc w:val="center"/>
              <w:rPr>
                <w:rFonts w:ascii="B Nazanin" w:hAnsi="B Nazanin" w:cs="B Nazanin"/>
                <w:b/>
                <w:bCs/>
                <w:color w:val="000000" w:themeColor="text1"/>
                <w:sz w:val="16"/>
                <w:szCs w:val="16"/>
                <w:rtl/>
                <w:lang w:bidi="fa-IR"/>
              </w:rPr>
            </w:pPr>
            <w:r w:rsidRPr="00FB7DFF">
              <w:rPr>
                <w:rFonts w:ascii="B Nazanin" w:hAnsi="B Nazanin" w:cs="B Nazanin" w:hint="cs"/>
                <w:b/>
                <w:bCs/>
                <w:color w:val="000000" w:themeColor="text1"/>
                <w:sz w:val="16"/>
                <w:szCs w:val="16"/>
                <w:rtl/>
                <w:lang w:bidi="fa-IR"/>
              </w:rPr>
              <w:t>کد درس</w:t>
            </w:r>
          </w:p>
        </w:tc>
        <w:tc>
          <w:tcPr>
            <w:tcW w:w="270" w:type="dxa"/>
            <w:vMerge w:val="restart"/>
            <w:tcBorders>
              <w:top w:val="nil"/>
              <w:left w:val="single" w:sz="12" w:space="0" w:color="000000" w:themeColor="text1"/>
              <w:right w:val="single" w:sz="12" w:space="0" w:color="000000" w:themeColor="text1"/>
            </w:tcBorders>
            <w:shd w:val="clear" w:color="auto" w:fill="auto"/>
            <w:vAlign w:val="center"/>
          </w:tcPr>
          <w:p w14:paraId="21E1ED4C" w14:textId="77777777" w:rsidR="008A6E29" w:rsidRPr="00FB7DFF" w:rsidRDefault="008A6E29" w:rsidP="007B5F45">
            <w:pPr>
              <w:bidi/>
              <w:jc w:val="center"/>
              <w:rPr>
                <w:rFonts w:ascii="B Nazanin" w:hAnsi="B Nazanin" w:cs="B Nazanin"/>
                <w:b/>
                <w:bCs/>
                <w:color w:val="000000" w:themeColor="text1"/>
                <w:sz w:val="16"/>
                <w:szCs w:val="16"/>
              </w:rPr>
            </w:pPr>
          </w:p>
        </w:tc>
        <w:tc>
          <w:tcPr>
            <w:tcW w:w="831" w:type="dxa"/>
            <w:vMerge w:val="restart"/>
            <w:tcBorders>
              <w:top w:val="single" w:sz="12" w:space="0" w:color="000000" w:themeColor="text1"/>
              <w:left w:val="single" w:sz="12" w:space="0" w:color="000000" w:themeColor="text1"/>
            </w:tcBorders>
            <w:shd w:val="clear" w:color="auto" w:fill="auto"/>
            <w:vAlign w:val="center"/>
          </w:tcPr>
          <w:p w14:paraId="7359357A" w14:textId="7C8C0287" w:rsidR="008A6E29" w:rsidRPr="00FB7DFF" w:rsidRDefault="00FA5102" w:rsidP="007B5F45">
            <w:pPr>
              <w:bidi/>
              <w:jc w:val="center"/>
              <w:rPr>
                <w:rFonts w:ascii="B Nazanin" w:hAnsi="B Nazanin" w:cs="B Nazanin"/>
                <w:b/>
                <w:bCs/>
                <w:color w:val="000000" w:themeColor="text1"/>
                <w:sz w:val="16"/>
                <w:szCs w:val="16"/>
                <w:rtl/>
                <w:lang w:bidi="fa-IR"/>
              </w:rPr>
            </w:pPr>
            <w:r w:rsidRPr="00FB7DFF">
              <w:rPr>
                <w:rFonts w:ascii="B Nazanin" w:hAnsi="B Nazanin" w:cs="B Nazanin" w:hint="cs"/>
                <w:b/>
                <w:bCs/>
                <w:color w:val="000000" w:themeColor="text1"/>
                <w:sz w:val="16"/>
                <w:szCs w:val="16"/>
                <w:rtl/>
                <w:lang w:bidi="fa-IR"/>
              </w:rPr>
              <w:t>اساتید</w:t>
            </w:r>
          </w:p>
        </w:tc>
        <w:tc>
          <w:tcPr>
            <w:tcW w:w="1418" w:type="dxa"/>
            <w:vMerge w:val="restart"/>
            <w:tcBorders>
              <w:top w:val="single" w:sz="12" w:space="0" w:color="000000" w:themeColor="text1"/>
            </w:tcBorders>
            <w:shd w:val="clear" w:color="auto" w:fill="auto"/>
            <w:vAlign w:val="center"/>
          </w:tcPr>
          <w:p w14:paraId="4065845A" w14:textId="1D456EE2" w:rsidR="008A6E29" w:rsidRPr="00FB7DFF" w:rsidRDefault="004D0D49" w:rsidP="007B5F45">
            <w:pPr>
              <w:bidi/>
              <w:jc w:val="center"/>
              <w:rPr>
                <w:rFonts w:ascii="B Nazanin" w:hAnsi="B Nazanin" w:cs="B Nazanin"/>
                <w:b/>
                <w:bCs/>
                <w:color w:val="000000" w:themeColor="text1"/>
                <w:sz w:val="16"/>
                <w:szCs w:val="16"/>
              </w:rPr>
            </w:pPr>
            <w:r>
              <w:rPr>
                <w:rFonts w:ascii="B Nazanin" w:hAnsi="B Nazanin" w:cs="B Nazanin" w:hint="cs"/>
                <w:b/>
                <w:bCs/>
                <w:color w:val="000000" w:themeColor="text1"/>
                <w:sz w:val="16"/>
                <w:szCs w:val="16"/>
                <w:rtl/>
              </w:rPr>
              <w:t xml:space="preserve">نوع واحد </w:t>
            </w:r>
          </w:p>
        </w:tc>
        <w:tc>
          <w:tcPr>
            <w:tcW w:w="1417" w:type="dxa"/>
            <w:gridSpan w:val="2"/>
            <w:tcBorders>
              <w:top w:val="single" w:sz="12" w:space="0" w:color="000000" w:themeColor="text1"/>
            </w:tcBorders>
            <w:shd w:val="clear" w:color="auto" w:fill="auto"/>
            <w:vAlign w:val="center"/>
          </w:tcPr>
          <w:p w14:paraId="1193546E" w14:textId="77777777" w:rsidR="008A6E29" w:rsidRPr="00FB7DFF" w:rsidRDefault="008A6E29" w:rsidP="007B5F45">
            <w:pPr>
              <w:bidi/>
              <w:jc w:val="center"/>
              <w:rPr>
                <w:rFonts w:ascii="B Nazanin" w:hAnsi="B Nazanin" w:cs="B Nazanin"/>
                <w:b/>
                <w:bCs/>
                <w:color w:val="000000" w:themeColor="text1"/>
                <w:sz w:val="16"/>
                <w:szCs w:val="16"/>
              </w:rPr>
            </w:pPr>
            <w:r w:rsidRPr="00FB7DFF">
              <w:rPr>
                <w:rFonts w:ascii="B Nazanin" w:hAnsi="B Nazanin" w:cs="B Nazanin" w:hint="cs"/>
                <w:b/>
                <w:bCs/>
                <w:color w:val="000000" w:themeColor="text1"/>
                <w:sz w:val="16"/>
                <w:szCs w:val="16"/>
                <w:rtl/>
              </w:rPr>
              <w:t>تعداد واحد</w:t>
            </w:r>
          </w:p>
        </w:tc>
        <w:tc>
          <w:tcPr>
            <w:tcW w:w="2694" w:type="dxa"/>
            <w:tcBorders>
              <w:top w:val="single" w:sz="12" w:space="0" w:color="000000" w:themeColor="text1"/>
            </w:tcBorders>
            <w:shd w:val="clear" w:color="auto" w:fill="auto"/>
            <w:vAlign w:val="center"/>
          </w:tcPr>
          <w:p w14:paraId="5C1AAA5E" w14:textId="77777777" w:rsidR="008A6E29" w:rsidRPr="00FB7DFF" w:rsidRDefault="008A6E29" w:rsidP="007B5F45">
            <w:pPr>
              <w:bidi/>
              <w:jc w:val="center"/>
              <w:rPr>
                <w:rFonts w:ascii="B Nazanin" w:hAnsi="B Nazanin" w:cs="B Nazanin"/>
                <w:b/>
                <w:bCs/>
                <w:color w:val="000000" w:themeColor="text1"/>
                <w:sz w:val="16"/>
                <w:szCs w:val="16"/>
                <w:lang w:bidi="fa-IR"/>
              </w:rPr>
            </w:pPr>
            <w:r w:rsidRPr="00FB7DFF">
              <w:rPr>
                <w:rFonts w:ascii="B Nazanin" w:hAnsi="B Nazanin" w:cs="B Nazanin" w:hint="cs"/>
                <w:b/>
                <w:bCs/>
                <w:color w:val="000000" w:themeColor="text1"/>
                <w:sz w:val="16"/>
                <w:szCs w:val="16"/>
                <w:rtl/>
                <w:lang w:bidi="fa-IR"/>
              </w:rPr>
              <w:t>نیمسال اول</w:t>
            </w:r>
          </w:p>
        </w:tc>
        <w:tc>
          <w:tcPr>
            <w:tcW w:w="992" w:type="dxa"/>
            <w:vMerge w:val="restart"/>
            <w:tcBorders>
              <w:top w:val="single" w:sz="12" w:space="0" w:color="000000" w:themeColor="text1"/>
              <w:right w:val="single" w:sz="12" w:space="0" w:color="000000" w:themeColor="text1"/>
            </w:tcBorders>
            <w:shd w:val="clear" w:color="auto" w:fill="auto"/>
            <w:vAlign w:val="center"/>
          </w:tcPr>
          <w:p w14:paraId="0606D103" w14:textId="77777777" w:rsidR="008A6E29" w:rsidRPr="00FB7DFF" w:rsidRDefault="008A6E29" w:rsidP="007B5F45">
            <w:pPr>
              <w:bidi/>
              <w:jc w:val="center"/>
              <w:rPr>
                <w:rFonts w:ascii="B Nazanin" w:hAnsi="B Nazanin" w:cs="B Nazanin"/>
                <w:b/>
                <w:bCs/>
                <w:color w:val="000000" w:themeColor="text1"/>
                <w:sz w:val="16"/>
                <w:szCs w:val="16"/>
                <w:rtl/>
                <w:lang w:bidi="fa-IR"/>
              </w:rPr>
            </w:pPr>
            <w:r w:rsidRPr="00FB7DFF">
              <w:rPr>
                <w:rFonts w:ascii="B Nazanin" w:hAnsi="B Nazanin" w:cs="B Nazanin" w:hint="cs"/>
                <w:b/>
                <w:bCs/>
                <w:color w:val="000000" w:themeColor="text1"/>
                <w:sz w:val="16"/>
                <w:szCs w:val="16"/>
                <w:rtl/>
                <w:lang w:bidi="fa-IR"/>
              </w:rPr>
              <w:t>کد درس</w:t>
            </w:r>
          </w:p>
        </w:tc>
      </w:tr>
      <w:tr w:rsidR="008A6E29" w:rsidRPr="00FB7DFF" w14:paraId="209FCC52" w14:textId="77777777" w:rsidTr="00371604">
        <w:trPr>
          <w:trHeight w:val="267"/>
          <w:jc w:val="center"/>
        </w:trPr>
        <w:tc>
          <w:tcPr>
            <w:tcW w:w="1170" w:type="dxa"/>
            <w:vMerge/>
            <w:tcBorders>
              <w:left w:val="single" w:sz="12" w:space="0" w:color="000000" w:themeColor="text1"/>
              <w:bottom w:val="single" w:sz="12" w:space="0" w:color="000000" w:themeColor="text1"/>
            </w:tcBorders>
            <w:shd w:val="clear" w:color="auto" w:fill="auto"/>
            <w:vAlign w:val="center"/>
          </w:tcPr>
          <w:p w14:paraId="15205441" w14:textId="77777777" w:rsidR="008A6E29" w:rsidRPr="00FB7DFF" w:rsidRDefault="008A6E29" w:rsidP="007B5F45">
            <w:pPr>
              <w:bidi/>
              <w:jc w:val="center"/>
              <w:rPr>
                <w:rFonts w:ascii="B Nazanin" w:hAnsi="B Nazanin" w:cs="B Nazanin"/>
                <w:b/>
                <w:bCs/>
                <w:color w:val="000000" w:themeColor="text1"/>
                <w:sz w:val="16"/>
                <w:szCs w:val="16"/>
              </w:rPr>
            </w:pPr>
          </w:p>
        </w:tc>
        <w:tc>
          <w:tcPr>
            <w:tcW w:w="1549" w:type="dxa"/>
            <w:vMerge/>
            <w:tcBorders>
              <w:bottom w:val="single" w:sz="12" w:space="0" w:color="000000" w:themeColor="text1"/>
            </w:tcBorders>
            <w:shd w:val="clear" w:color="auto" w:fill="auto"/>
            <w:vAlign w:val="center"/>
          </w:tcPr>
          <w:p w14:paraId="144D117D" w14:textId="77777777" w:rsidR="008A6E29" w:rsidRPr="00FB7DFF" w:rsidRDefault="008A6E29" w:rsidP="007B5F45">
            <w:pPr>
              <w:bidi/>
              <w:jc w:val="center"/>
              <w:rPr>
                <w:rFonts w:ascii="B Nazanin" w:hAnsi="B Nazanin" w:cs="B Nazanin"/>
                <w:b/>
                <w:bCs/>
                <w:color w:val="000000" w:themeColor="text1"/>
                <w:sz w:val="16"/>
                <w:szCs w:val="16"/>
              </w:rPr>
            </w:pPr>
          </w:p>
        </w:tc>
        <w:tc>
          <w:tcPr>
            <w:tcW w:w="851" w:type="dxa"/>
            <w:tcBorders>
              <w:bottom w:val="single" w:sz="12" w:space="0" w:color="000000" w:themeColor="text1"/>
            </w:tcBorders>
            <w:shd w:val="clear" w:color="auto" w:fill="auto"/>
            <w:vAlign w:val="center"/>
          </w:tcPr>
          <w:p w14:paraId="6BA4B403" w14:textId="77777777" w:rsidR="008A6E29" w:rsidRPr="00FB7DFF" w:rsidRDefault="008A6E29" w:rsidP="007B5F45">
            <w:pPr>
              <w:bidi/>
              <w:jc w:val="center"/>
              <w:rPr>
                <w:rFonts w:ascii="B Nazanin" w:hAnsi="B Nazanin" w:cs="B Nazanin"/>
                <w:color w:val="000000" w:themeColor="text1"/>
                <w:sz w:val="16"/>
                <w:szCs w:val="16"/>
              </w:rPr>
            </w:pPr>
            <w:r w:rsidRPr="00FB7DFF">
              <w:rPr>
                <w:rFonts w:ascii="B Nazanin" w:hAnsi="B Nazanin" w:cs="B Nazanin" w:hint="cs"/>
                <w:color w:val="000000" w:themeColor="text1"/>
                <w:sz w:val="16"/>
                <w:szCs w:val="16"/>
                <w:rtl/>
              </w:rPr>
              <w:t>عملی</w:t>
            </w:r>
          </w:p>
        </w:tc>
        <w:tc>
          <w:tcPr>
            <w:tcW w:w="1020" w:type="dxa"/>
            <w:tcBorders>
              <w:bottom w:val="single" w:sz="12" w:space="0" w:color="000000" w:themeColor="text1"/>
            </w:tcBorders>
            <w:shd w:val="clear" w:color="auto" w:fill="auto"/>
            <w:vAlign w:val="center"/>
          </w:tcPr>
          <w:p w14:paraId="289ABB7F" w14:textId="77777777" w:rsidR="008A6E29" w:rsidRPr="00FB7DFF" w:rsidRDefault="008A6E29" w:rsidP="007B5F45">
            <w:pPr>
              <w:bidi/>
              <w:jc w:val="center"/>
              <w:rPr>
                <w:rFonts w:ascii="B Nazanin" w:hAnsi="B Nazanin" w:cs="B Nazanin"/>
                <w:color w:val="000000" w:themeColor="text1"/>
                <w:sz w:val="16"/>
                <w:szCs w:val="16"/>
              </w:rPr>
            </w:pPr>
            <w:r w:rsidRPr="00FB7DFF">
              <w:rPr>
                <w:rFonts w:ascii="B Nazanin" w:hAnsi="B Nazanin" w:cs="B Nazanin" w:hint="cs"/>
                <w:color w:val="000000" w:themeColor="text1"/>
                <w:sz w:val="16"/>
                <w:szCs w:val="16"/>
                <w:rtl/>
              </w:rPr>
              <w:t>تئوری</w:t>
            </w:r>
          </w:p>
        </w:tc>
        <w:tc>
          <w:tcPr>
            <w:tcW w:w="2520" w:type="dxa"/>
            <w:tcBorders>
              <w:bottom w:val="single" w:sz="12" w:space="0" w:color="000000" w:themeColor="text1"/>
            </w:tcBorders>
            <w:shd w:val="clear" w:color="auto" w:fill="auto"/>
            <w:vAlign w:val="center"/>
          </w:tcPr>
          <w:p w14:paraId="5317B9E6" w14:textId="77777777" w:rsidR="008A6E29" w:rsidRPr="00FB7DFF" w:rsidRDefault="008A6E29" w:rsidP="007B5F45">
            <w:pPr>
              <w:bidi/>
              <w:jc w:val="center"/>
              <w:rPr>
                <w:rFonts w:ascii="B Nazanin" w:hAnsi="B Nazanin" w:cs="B Nazanin"/>
                <w:b/>
                <w:bCs/>
                <w:color w:val="000000" w:themeColor="text1"/>
                <w:sz w:val="16"/>
                <w:szCs w:val="16"/>
              </w:rPr>
            </w:pPr>
            <w:r w:rsidRPr="00FB7DFF">
              <w:rPr>
                <w:rFonts w:ascii="B Nazanin" w:hAnsi="B Nazanin" w:cs="B Nazanin" w:hint="cs"/>
                <w:b/>
                <w:bCs/>
                <w:color w:val="000000" w:themeColor="text1"/>
                <w:sz w:val="16"/>
                <w:szCs w:val="16"/>
                <w:rtl/>
              </w:rPr>
              <w:t>نام درس</w:t>
            </w:r>
          </w:p>
        </w:tc>
        <w:tc>
          <w:tcPr>
            <w:tcW w:w="1170" w:type="dxa"/>
            <w:vMerge/>
            <w:tcBorders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auto"/>
            <w:vAlign w:val="center"/>
          </w:tcPr>
          <w:p w14:paraId="50438053" w14:textId="77777777" w:rsidR="008A6E29" w:rsidRPr="00FB7DFF" w:rsidRDefault="008A6E29" w:rsidP="007B5F45">
            <w:pPr>
              <w:bidi/>
              <w:jc w:val="center"/>
              <w:rPr>
                <w:rFonts w:ascii="B Nazanin" w:hAnsi="B Nazanin" w:cs="B Nazanin"/>
                <w:b/>
                <w:bCs/>
                <w:color w:val="000000" w:themeColor="text1"/>
                <w:sz w:val="16"/>
                <w:szCs w:val="16"/>
              </w:rPr>
            </w:pPr>
          </w:p>
        </w:tc>
        <w:tc>
          <w:tcPr>
            <w:tcW w:w="270" w:type="dxa"/>
            <w:vMerge/>
            <w:tcBorders>
              <w:left w:val="single" w:sz="12" w:space="0" w:color="000000" w:themeColor="text1"/>
              <w:right w:val="single" w:sz="12" w:space="0" w:color="000000" w:themeColor="text1"/>
            </w:tcBorders>
            <w:shd w:val="clear" w:color="auto" w:fill="auto"/>
            <w:vAlign w:val="center"/>
          </w:tcPr>
          <w:p w14:paraId="489ECCD7" w14:textId="77777777" w:rsidR="008A6E29" w:rsidRPr="00FB7DFF" w:rsidRDefault="008A6E29" w:rsidP="007B5F45">
            <w:pPr>
              <w:bidi/>
              <w:jc w:val="center"/>
              <w:rPr>
                <w:rFonts w:ascii="B Nazanin" w:hAnsi="B Nazanin" w:cs="B Nazanin"/>
                <w:b/>
                <w:bCs/>
                <w:color w:val="000000" w:themeColor="text1"/>
                <w:sz w:val="16"/>
                <w:szCs w:val="16"/>
              </w:rPr>
            </w:pPr>
          </w:p>
        </w:tc>
        <w:tc>
          <w:tcPr>
            <w:tcW w:w="831" w:type="dxa"/>
            <w:vMerge/>
            <w:tcBorders>
              <w:left w:val="single" w:sz="12" w:space="0" w:color="000000" w:themeColor="text1"/>
              <w:bottom w:val="single" w:sz="12" w:space="0" w:color="000000" w:themeColor="text1"/>
            </w:tcBorders>
            <w:shd w:val="clear" w:color="auto" w:fill="auto"/>
            <w:vAlign w:val="center"/>
          </w:tcPr>
          <w:p w14:paraId="0F252209" w14:textId="77777777" w:rsidR="008A6E29" w:rsidRPr="00FB7DFF" w:rsidRDefault="008A6E29" w:rsidP="007B5F45">
            <w:pPr>
              <w:bidi/>
              <w:jc w:val="center"/>
              <w:rPr>
                <w:rFonts w:ascii="B Nazanin" w:hAnsi="B Nazanin" w:cs="B Nazanin"/>
                <w:b/>
                <w:bCs/>
                <w:color w:val="000000" w:themeColor="text1"/>
                <w:sz w:val="16"/>
                <w:szCs w:val="16"/>
              </w:rPr>
            </w:pPr>
          </w:p>
        </w:tc>
        <w:tc>
          <w:tcPr>
            <w:tcW w:w="1418" w:type="dxa"/>
            <w:vMerge/>
            <w:tcBorders>
              <w:bottom w:val="single" w:sz="12" w:space="0" w:color="000000" w:themeColor="text1"/>
            </w:tcBorders>
            <w:shd w:val="clear" w:color="auto" w:fill="auto"/>
            <w:vAlign w:val="center"/>
          </w:tcPr>
          <w:p w14:paraId="1E976327" w14:textId="77777777" w:rsidR="008A6E29" w:rsidRPr="00FB7DFF" w:rsidRDefault="008A6E29" w:rsidP="007B5F45">
            <w:pPr>
              <w:bidi/>
              <w:jc w:val="center"/>
              <w:rPr>
                <w:rFonts w:ascii="B Nazanin" w:hAnsi="B Nazanin" w:cs="B Nazanin"/>
                <w:b/>
                <w:bCs/>
                <w:color w:val="000000" w:themeColor="text1"/>
                <w:sz w:val="16"/>
                <w:szCs w:val="16"/>
              </w:rPr>
            </w:pPr>
          </w:p>
        </w:tc>
        <w:tc>
          <w:tcPr>
            <w:tcW w:w="709" w:type="dxa"/>
            <w:tcBorders>
              <w:bottom w:val="single" w:sz="12" w:space="0" w:color="000000" w:themeColor="text1"/>
            </w:tcBorders>
            <w:shd w:val="clear" w:color="auto" w:fill="auto"/>
            <w:vAlign w:val="center"/>
          </w:tcPr>
          <w:p w14:paraId="30C38544" w14:textId="77777777" w:rsidR="008A6E29" w:rsidRPr="00FB7DFF" w:rsidRDefault="008A6E29" w:rsidP="007B5F45">
            <w:pPr>
              <w:bidi/>
              <w:jc w:val="center"/>
              <w:rPr>
                <w:rFonts w:ascii="B Nazanin" w:hAnsi="B Nazanin" w:cs="B Nazanin"/>
                <w:color w:val="000000" w:themeColor="text1"/>
                <w:sz w:val="16"/>
                <w:szCs w:val="16"/>
              </w:rPr>
            </w:pPr>
            <w:r w:rsidRPr="00FB7DFF">
              <w:rPr>
                <w:rFonts w:ascii="B Nazanin" w:hAnsi="B Nazanin" w:cs="B Nazanin" w:hint="cs"/>
                <w:color w:val="000000" w:themeColor="text1"/>
                <w:sz w:val="16"/>
                <w:szCs w:val="16"/>
                <w:rtl/>
              </w:rPr>
              <w:t>عملی</w:t>
            </w:r>
          </w:p>
        </w:tc>
        <w:tc>
          <w:tcPr>
            <w:tcW w:w="708" w:type="dxa"/>
            <w:tcBorders>
              <w:bottom w:val="single" w:sz="12" w:space="0" w:color="000000" w:themeColor="text1"/>
            </w:tcBorders>
            <w:shd w:val="clear" w:color="auto" w:fill="auto"/>
            <w:vAlign w:val="center"/>
          </w:tcPr>
          <w:p w14:paraId="57DC6116" w14:textId="77777777" w:rsidR="008A6E29" w:rsidRPr="00FB7DFF" w:rsidRDefault="008A6E29" w:rsidP="007B5F45">
            <w:pPr>
              <w:bidi/>
              <w:jc w:val="center"/>
              <w:rPr>
                <w:rFonts w:ascii="B Nazanin" w:hAnsi="B Nazanin" w:cs="B Nazanin"/>
                <w:color w:val="000000" w:themeColor="text1"/>
                <w:sz w:val="16"/>
                <w:szCs w:val="16"/>
              </w:rPr>
            </w:pPr>
            <w:r w:rsidRPr="00FB7DFF">
              <w:rPr>
                <w:rFonts w:ascii="B Nazanin" w:hAnsi="B Nazanin" w:cs="B Nazanin" w:hint="cs"/>
                <w:color w:val="000000" w:themeColor="text1"/>
                <w:sz w:val="16"/>
                <w:szCs w:val="16"/>
                <w:rtl/>
              </w:rPr>
              <w:t>تئوری</w:t>
            </w:r>
          </w:p>
        </w:tc>
        <w:tc>
          <w:tcPr>
            <w:tcW w:w="2694" w:type="dxa"/>
            <w:tcBorders>
              <w:bottom w:val="single" w:sz="12" w:space="0" w:color="000000" w:themeColor="text1"/>
            </w:tcBorders>
            <w:shd w:val="clear" w:color="auto" w:fill="auto"/>
            <w:vAlign w:val="center"/>
          </w:tcPr>
          <w:p w14:paraId="3C856B99" w14:textId="77777777" w:rsidR="008A6E29" w:rsidRPr="00FB7DFF" w:rsidRDefault="008A6E29" w:rsidP="007B5F45">
            <w:pPr>
              <w:bidi/>
              <w:jc w:val="center"/>
              <w:rPr>
                <w:rFonts w:ascii="B Nazanin" w:hAnsi="B Nazanin" w:cs="B Nazanin"/>
                <w:b/>
                <w:bCs/>
                <w:color w:val="000000" w:themeColor="text1"/>
                <w:sz w:val="16"/>
                <w:szCs w:val="16"/>
              </w:rPr>
            </w:pPr>
            <w:r w:rsidRPr="00FB7DFF">
              <w:rPr>
                <w:rFonts w:ascii="B Nazanin" w:hAnsi="B Nazanin" w:cs="B Nazanin" w:hint="cs"/>
                <w:b/>
                <w:bCs/>
                <w:color w:val="000000" w:themeColor="text1"/>
                <w:sz w:val="16"/>
                <w:szCs w:val="16"/>
                <w:rtl/>
              </w:rPr>
              <w:t>نام درس</w:t>
            </w:r>
          </w:p>
        </w:tc>
        <w:tc>
          <w:tcPr>
            <w:tcW w:w="992" w:type="dxa"/>
            <w:vMerge/>
            <w:tcBorders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auto"/>
            <w:vAlign w:val="center"/>
          </w:tcPr>
          <w:p w14:paraId="657DA7EB" w14:textId="77777777" w:rsidR="008A6E29" w:rsidRPr="00FB7DFF" w:rsidRDefault="008A6E29" w:rsidP="007B5F45">
            <w:pPr>
              <w:bidi/>
              <w:jc w:val="center"/>
              <w:rPr>
                <w:rFonts w:ascii="B Nazanin" w:hAnsi="B Nazanin" w:cs="B Nazanin"/>
                <w:b/>
                <w:bCs/>
                <w:color w:val="000000" w:themeColor="text1"/>
                <w:sz w:val="16"/>
                <w:szCs w:val="16"/>
                <w:rtl/>
              </w:rPr>
            </w:pPr>
          </w:p>
        </w:tc>
      </w:tr>
      <w:tr w:rsidR="00FB7DFF" w:rsidRPr="00FB7DFF" w14:paraId="146231F4" w14:textId="77777777" w:rsidTr="004C33A1">
        <w:trPr>
          <w:trHeight w:val="332"/>
          <w:jc w:val="center"/>
        </w:trPr>
        <w:tc>
          <w:tcPr>
            <w:tcW w:w="1170" w:type="dxa"/>
            <w:tcBorders>
              <w:top w:val="single" w:sz="12" w:space="0" w:color="000000" w:themeColor="text1"/>
              <w:left w:val="single" w:sz="12" w:space="0" w:color="000000" w:themeColor="text1"/>
            </w:tcBorders>
            <w:shd w:val="clear" w:color="auto" w:fill="auto"/>
          </w:tcPr>
          <w:p w14:paraId="2D6E397C" w14:textId="548B0DDB" w:rsidR="00FB7DFF" w:rsidRPr="00FB7DFF" w:rsidRDefault="00371604" w:rsidP="007B5F45">
            <w:pPr>
              <w:bidi/>
              <w:jc w:val="center"/>
              <w:rPr>
                <w:rFonts w:ascii="B Nazanin" w:hAnsi="B Nazanin" w:cs="B Nazanin"/>
                <w:color w:val="000000" w:themeColor="text1"/>
                <w:sz w:val="16"/>
                <w:szCs w:val="16"/>
              </w:rPr>
            </w:pPr>
            <w:r>
              <w:rPr>
                <w:rFonts w:ascii="B Nazanin" w:hAnsi="B Nazanin" w:cs="B Nazanin" w:hint="cs"/>
                <w:color w:val="000000" w:themeColor="text1"/>
                <w:sz w:val="16"/>
                <w:szCs w:val="16"/>
                <w:rtl/>
              </w:rPr>
              <w:t>جهانی</w:t>
            </w:r>
          </w:p>
        </w:tc>
        <w:tc>
          <w:tcPr>
            <w:tcW w:w="1549" w:type="dxa"/>
            <w:tcBorders>
              <w:top w:val="single" w:sz="12" w:space="0" w:color="000000" w:themeColor="text1"/>
            </w:tcBorders>
            <w:shd w:val="clear" w:color="auto" w:fill="auto"/>
            <w:vAlign w:val="center"/>
          </w:tcPr>
          <w:p w14:paraId="78A01FC3" w14:textId="250C51DE" w:rsidR="00FB7DFF" w:rsidRPr="00FB7DFF" w:rsidRDefault="00F27EE5" w:rsidP="004C33A1">
            <w:pPr>
              <w:bidi/>
              <w:jc w:val="center"/>
              <w:rPr>
                <w:rFonts w:ascii="B Nazanin" w:hAnsi="B Nazanin" w:cs="B Nazanin"/>
                <w:color w:val="000000" w:themeColor="text1"/>
                <w:sz w:val="16"/>
                <w:szCs w:val="16"/>
              </w:rPr>
            </w:pPr>
            <w:r>
              <w:rPr>
                <w:rFonts w:ascii="B Nazanin" w:hAnsi="B Nazanin" w:cs="B Nazanin" w:hint="cs"/>
                <w:color w:val="000000" w:themeColor="text1"/>
                <w:sz w:val="16"/>
                <w:szCs w:val="16"/>
                <w:rtl/>
              </w:rPr>
              <w:t>اصلی</w:t>
            </w:r>
          </w:p>
        </w:tc>
        <w:tc>
          <w:tcPr>
            <w:tcW w:w="851" w:type="dxa"/>
            <w:tcBorders>
              <w:top w:val="single" w:sz="12" w:space="0" w:color="000000" w:themeColor="text1"/>
            </w:tcBorders>
            <w:shd w:val="clear" w:color="auto" w:fill="auto"/>
          </w:tcPr>
          <w:p w14:paraId="31EF7440" w14:textId="21D5B42A" w:rsidR="00FB7DFF" w:rsidRPr="00FB7DFF" w:rsidRDefault="004C5DA8" w:rsidP="007B5F45">
            <w:pPr>
              <w:bidi/>
              <w:jc w:val="center"/>
              <w:rPr>
                <w:rFonts w:ascii="B Nazanin" w:hAnsi="B Nazanin" w:cs="B Nazanin"/>
                <w:b/>
                <w:bCs/>
                <w:color w:val="000000" w:themeColor="text1"/>
                <w:sz w:val="16"/>
                <w:szCs w:val="16"/>
              </w:rPr>
            </w:pPr>
            <w:r>
              <w:rPr>
                <w:rFonts w:ascii="B Nazanin" w:hAnsi="B Nazanin" w:cs="B Nazanin" w:hint="cs"/>
                <w:sz w:val="16"/>
                <w:szCs w:val="16"/>
                <w:rtl/>
              </w:rPr>
              <w:t>-</w:t>
            </w:r>
          </w:p>
        </w:tc>
        <w:tc>
          <w:tcPr>
            <w:tcW w:w="1020" w:type="dxa"/>
            <w:tcBorders>
              <w:top w:val="single" w:sz="12" w:space="0" w:color="000000" w:themeColor="text1"/>
            </w:tcBorders>
            <w:shd w:val="clear" w:color="auto" w:fill="auto"/>
          </w:tcPr>
          <w:p w14:paraId="4A4B9131" w14:textId="3B03BEC3" w:rsidR="00FB7DFF" w:rsidRPr="00FB7DFF" w:rsidRDefault="00F27EE5" w:rsidP="007B5F45">
            <w:pPr>
              <w:bidi/>
              <w:jc w:val="center"/>
              <w:rPr>
                <w:rFonts w:ascii="B Nazanin" w:hAnsi="B Nazanin" w:cs="B Nazanin"/>
                <w:b/>
                <w:bCs/>
                <w:color w:val="000000" w:themeColor="text1"/>
                <w:sz w:val="16"/>
                <w:szCs w:val="16"/>
              </w:rPr>
            </w:pPr>
            <w:r>
              <w:rPr>
                <w:rFonts w:ascii="B Nazanin" w:hAnsi="B Nazanin" w:cs="B Nazanin" w:hint="cs"/>
                <w:sz w:val="16"/>
                <w:szCs w:val="16"/>
                <w:rtl/>
              </w:rPr>
              <w:t>2</w:t>
            </w:r>
          </w:p>
        </w:tc>
        <w:tc>
          <w:tcPr>
            <w:tcW w:w="2520" w:type="dxa"/>
            <w:tcBorders>
              <w:top w:val="single" w:sz="12" w:space="0" w:color="000000" w:themeColor="text1"/>
            </w:tcBorders>
            <w:shd w:val="clear" w:color="auto" w:fill="auto"/>
          </w:tcPr>
          <w:p w14:paraId="500DEBC0" w14:textId="686C1832" w:rsidR="00FB7DFF" w:rsidRPr="00FB7DFF" w:rsidRDefault="00371604" w:rsidP="007B5F45">
            <w:pPr>
              <w:bidi/>
              <w:jc w:val="center"/>
              <w:rPr>
                <w:rFonts w:ascii="B Nazanin" w:hAnsi="B Nazanin" w:cs="B Nazanin"/>
                <w:color w:val="000000" w:themeColor="text1"/>
                <w:sz w:val="16"/>
                <w:szCs w:val="16"/>
              </w:rPr>
            </w:pPr>
            <w:r w:rsidRPr="00371604">
              <w:rPr>
                <w:rFonts w:ascii="B Nazanin" w:hAnsi="B Nazanin" w:cs="B Nazanin"/>
                <w:sz w:val="16"/>
                <w:szCs w:val="16"/>
                <w:rtl/>
              </w:rPr>
              <w:t>ميكروبيولوژي</w:t>
            </w:r>
            <w:r w:rsidRPr="00371604">
              <w:rPr>
                <w:rFonts w:ascii="B Nazanin" w:hAnsi="B Nazanin" w:cs="B Nazanin"/>
                <w:sz w:val="16"/>
                <w:szCs w:val="16"/>
                <w:rtl/>
              </w:rPr>
              <w:cr/>
              <w:t>دستگاه گوارش دام</w:t>
            </w:r>
          </w:p>
        </w:tc>
        <w:tc>
          <w:tcPr>
            <w:tcW w:w="1170" w:type="dxa"/>
            <w:tcBorders>
              <w:top w:val="single" w:sz="12" w:space="0" w:color="000000" w:themeColor="text1"/>
              <w:right w:val="single" w:sz="12" w:space="0" w:color="000000" w:themeColor="text1"/>
            </w:tcBorders>
            <w:shd w:val="clear" w:color="auto" w:fill="auto"/>
          </w:tcPr>
          <w:p w14:paraId="411A149E" w14:textId="22EAAFF8" w:rsidR="00FB7DFF" w:rsidRPr="00FB7DFF" w:rsidRDefault="00371604" w:rsidP="007B5F45">
            <w:pPr>
              <w:bidi/>
              <w:jc w:val="center"/>
              <w:rPr>
                <w:rFonts w:ascii="B Nazanin" w:hAnsi="B Nazanin" w:cs="B Nazanin"/>
                <w:b/>
                <w:bCs/>
                <w:color w:val="000000" w:themeColor="text1"/>
                <w:sz w:val="16"/>
                <w:szCs w:val="16"/>
              </w:rPr>
            </w:pPr>
            <w:r>
              <w:rPr>
                <w:rFonts w:ascii="B Nazanin" w:hAnsi="B Nazanin" w:cs="B Nazanin" w:hint="cs"/>
                <w:b/>
                <w:bCs/>
                <w:sz w:val="16"/>
                <w:szCs w:val="16"/>
                <w:rtl/>
              </w:rPr>
              <w:t>5012286</w:t>
            </w:r>
          </w:p>
        </w:tc>
        <w:tc>
          <w:tcPr>
            <w:tcW w:w="270" w:type="dxa"/>
            <w:vMerge/>
            <w:tcBorders>
              <w:left w:val="single" w:sz="12" w:space="0" w:color="000000" w:themeColor="text1"/>
              <w:right w:val="single" w:sz="12" w:space="0" w:color="000000" w:themeColor="text1"/>
            </w:tcBorders>
            <w:shd w:val="clear" w:color="auto" w:fill="auto"/>
            <w:vAlign w:val="center"/>
          </w:tcPr>
          <w:p w14:paraId="2095D282" w14:textId="77777777" w:rsidR="00FB7DFF" w:rsidRPr="00FB7DFF" w:rsidRDefault="00FB7DFF" w:rsidP="007B5F45">
            <w:pPr>
              <w:bidi/>
              <w:jc w:val="center"/>
              <w:rPr>
                <w:rFonts w:ascii="B Nazanin" w:hAnsi="B Nazanin" w:cs="B Nazanin"/>
                <w:color w:val="000000" w:themeColor="text1"/>
                <w:sz w:val="16"/>
                <w:szCs w:val="16"/>
              </w:rPr>
            </w:pPr>
          </w:p>
        </w:tc>
        <w:tc>
          <w:tcPr>
            <w:tcW w:w="831" w:type="dxa"/>
            <w:tcBorders>
              <w:top w:val="single" w:sz="12" w:space="0" w:color="000000" w:themeColor="text1"/>
              <w:left w:val="single" w:sz="12" w:space="0" w:color="000000" w:themeColor="text1"/>
            </w:tcBorders>
            <w:shd w:val="clear" w:color="auto" w:fill="auto"/>
          </w:tcPr>
          <w:p w14:paraId="2EB9884A" w14:textId="292D8250" w:rsidR="00FB7DFF" w:rsidRPr="00FB7DFF" w:rsidRDefault="00371604" w:rsidP="007B5F45">
            <w:pPr>
              <w:bidi/>
              <w:jc w:val="center"/>
              <w:rPr>
                <w:rFonts w:ascii="B Nazanin" w:hAnsi="B Nazanin" w:cs="B Nazanin"/>
                <w:color w:val="000000" w:themeColor="text1"/>
                <w:sz w:val="16"/>
                <w:szCs w:val="16"/>
              </w:rPr>
            </w:pPr>
            <w:r>
              <w:rPr>
                <w:rFonts w:ascii="B Nazanin" w:hAnsi="B Nazanin" w:cs="B Nazanin" w:hint="cs"/>
                <w:color w:val="000000" w:themeColor="text1"/>
                <w:sz w:val="16"/>
                <w:szCs w:val="16"/>
                <w:rtl/>
              </w:rPr>
              <w:t>عزیز- جهانی</w:t>
            </w:r>
          </w:p>
        </w:tc>
        <w:tc>
          <w:tcPr>
            <w:tcW w:w="1418" w:type="dxa"/>
            <w:tcBorders>
              <w:top w:val="single" w:sz="12" w:space="0" w:color="000000" w:themeColor="text1"/>
            </w:tcBorders>
            <w:shd w:val="clear" w:color="auto" w:fill="auto"/>
          </w:tcPr>
          <w:p w14:paraId="1EAE482A" w14:textId="237A451C" w:rsidR="00FB7DFF" w:rsidRPr="00FB7DFF" w:rsidRDefault="00F27EE5" w:rsidP="007B5F45">
            <w:pPr>
              <w:bidi/>
              <w:jc w:val="center"/>
              <w:rPr>
                <w:rFonts w:ascii="B Nazanin" w:hAnsi="B Nazanin" w:cs="B Nazanin"/>
                <w:color w:val="000000" w:themeColor="text1"/>
                <w:sz w:val="16"/>
                <w:szCs w:val="16"/>
              </w:rPr>
            </w:pPr>
            <w:r>
              <w:rPr>
                <w:rFonts w:ascii="B Nazanin" w:hAnsi="B Nazanin" w:cs="B Nazanin" w:hint="cs"/>
                <w:color w:val="000000" w:themeColor="text1"/>
                <w:sz w:val="16"/>
                <w:szCs w:val="16"/>
                <w:rtl/>
              </w:rPr>
              <w:t>اصلی</w:t>
            </w:r>
          </w:p>
        </w:tc>
        <w:tc>
          <w:tcPr>
            <w:tcW w:w="709" w:type="dxa"/>
            <w:tcBorders>
              <w:top w:val="single" w:sz="12" w:space="0" w:color="000000" w:themeColor="text1"/>
            </w:tcBorders>
            <w:shd w:val="clear" w:color="auto" w:fill="auto"/>
          </w:tcPr>
          <w:p w14:paraId="1F133F76" w14:textId="64C68868" w:rsidR="00FB7DFF" w:rsidRPr="00FB7DFF" w:rsidRDefault="00F27EE5" w:rsidP="007B5F45">
            <w:pPr>
              <w:bidi/>
              <w:jc w:val="center"/>
              <w:rPr>
                <w:rFonts w:ascii="B Nazanin" w:hAnsi="B Nazanin" w:cs="B Nazanin"/>
                <w:b/>
                <w:bCs/>
                <w:color w:val="000000" w:themeColor="text1"/>
                <w:sz w:val="16"/>
                <w:szCs w:val="16"/>
              </w:rPr>
            </w:pPr>
            <w:r>
              <w:rPr>
                <w:rFonts w:ascii="B Nazanin" w:hAnsi="B Nazanin" w:cs="B Nazanin" w:hint="cs"/>
                <w:sz w:val="16"/>
                <w:szCs w:val="16"/>
                <w:rtl/>
              </w:rPr>
              <w:t>-</w:t>
            </w:r>
          </w:p>
        </w:tc>
        <w:tc>
          <w:tcPr>
            <w:tcW w:w="708" w:type="dxa"/>
            <w:tcBorders>
              <w:top w:val="single" w:sz="12" w:space="0" w:color="000000" w:themeColor="text1"/>
            </w:tcBorders>
            <w:shd w:val="clear" w:color="auto" w:fill="auto"/>
          </w:tcPr>
          <w:p w14:paraId="4076614B" w14:textId="525775A4" w:rsidR="00FB7DFF" w:rsidRPr="00FB7DFF" w:rsidRDefault="00371604" w:rsidP="007B5F45">
            <w:pPr>
              <w:bidi/>
              <w:jc w:val="center"/>
              <w:rPr>
                <w:rFonts w:ascii="B Nazanin" w:hAnsi="B Nazanin" w:cs="B Nazanin"/>
                <w:b/>
                <w:bCs/>
                <w:color w:val="000000" w:themeColor="text1"/>
                <w:sz w:val="16"/>
                <w:szCs w:val="16"/>
              </w:rPr>
            </w:pPr>
            <w:r>
              <w:rPr>
                <w:rFonts w:ascii="B Nazanin" w:hAnsi="B Nazanin" w:cs="B Nazanin" w:hint="cs"/>
                <w:sz w:val="16"/>
                <w:szCs w:val="16"/>
                <w:rtl/>
              </w:rPr>
              <w:t>3</w:t>
            </w:r>
          </w:p>
        </w:tc>
        <w:tc>
          <w:tcPr>
            <w:tcW w:w="2694" w:type="dxa"/>
            <w:tcBorders>
              <w:top w:val="single" w:sz="12" w:space="0" w:color="000000" w:themeColor="text1"/>
            </w:tcBorders>
            <w:shd w:val="clear" w:color="auto" w:fill="auto"/>
          </w:tcPr>
          <w:p w14:paraId="187F4268" w14:textId="69ABD82A" w:rsidR="00FB7DFF" w:rsidRPr="00FB7DFF" w:rsidRDefault="00371604" w:rsidP="007B5F45">
            <w:pPr>
              <w:bidi/>
              <w:jc w:val="center"/>
              <w:rPr>
                <w:rFonts w:ascii="B Nazanin" w:hAnsi="B Nazanin" w:cs="B Nazanin"/>
                <w:color w:val="000000" w:themeColor="text1"/>
                <w:sz w:val="16"/>
                <w:szCs w:val="16"/>
              </w:rPr>
            </w:pPr>
            <w:r w:rsidRPr="00371604">
              <w:rPr>
                <w:rFonts w:ascii="B Nazanin" w:hAnsi="B Nazanin" w:cs="B Nazanin"/>
                <w:sz w:val="16"/>
                <w:szCs w:val="16"/>
                <w:rtl/>
              </w:rPr>
              <w:t>چربيها و كربوهيدراتها</w:t>
            </w:r>
            <w:r w:rsidRPr="00371604">
              <w:rPr>
                <w:rFonts w:ascii="B Nazanin" w:hAnsi="B Nazanin" w:cs="B Nazanin"/>
                <w:sz w:val="16"/>
                <w:szCs w:val="16"/>
                <w:rtl/>
              </w:rPr>
              <w:cr/>
              <w:t>در تغذيه دام</w:t>
            </w:r>
          </w:p>
        </w:tc>
        <w:tc>
          <w:tcPr>
            <w:tcW w:w="992" w:type="dxa"/>
            <w:tcBorders>
              <w:top w:val="single" w:sz="12" w:space="0" w:color="000000" w:themeColor="text1"/>
              <w:right w:val="single" w:sz="12" w:space="0" w:color="000000" w:themeColor="text1"/>
            </w:tcBorders>
            <w:shd w:val="clear" w:color="auto" w:fill="auto"/>
          </w:tcPr>
          <w:p w14:paraId="6523402F" w14:textId="43F5D88E" w:rsidR="00FB7DFF" w:rsidRPr="00FB7DFF" w:rsidRDefault="00371604" w:rsidP="007B5F45">
            <w:pPr>
              <w:bidi/>
              <w:jc w:val="center"/>
              <w:rPr>
                <w:rFonts w:ascii="B Nazanin" w:hAnsi="B Nazanin" w:cs="B Nazanin"/>
                <w:b/>
                <w:bCs/>
                <w:color w:val="000000" w:themeColor="text1"/>
                <w:sz w:val="16"/>
                <w:szCs w:val="16"/>
                <w:rtl/>
                <w:lang w:bidi="fa-IR"/>
              </w:rPr>
            </w:pPr>
            <w:r>
              <w:rPr>
                <w:rFonts w:ascii="B Nazanin" w:hAnsi="B Nazanin" w:cs="B Nazanin" w:hint="cs"/>
                <w:b/>
                <w:bCs/>
                <w:sz w:val="16"/>
                <w:szCs w:val="16"/>
                <w:rtl/>
              </w:rPr>
              <w:t>5012285</w:t>
            </w:r>
          </w:p>
        </w:tc>
      </w:tr>
      <w:tr w:rsidR="00FB7DFF" w:rsidRPr="00FB7DFF" w14:paraId="23B0E9B8" w14:textId="77777777" w:rsidTr="004C33A1">
        <w:trPr>
          <w:trHeight w:val="314"/>
          <w:jc w:val="center"/>
        </w:trPr>
        <w:tc>
          <w:tcPr>
            <w:tcW w:w="1170" w:type="dxa"/>
            <w:tcBorders>
              <w:left w:val="single" w:sz="12" w:space="0" w:color="000000" w:themeColor="text1"/>
            </w:tcBorders>
            <w:shd w:val="clear" w:color="auto" w:fill="auto"/>
          </w:tcPr>
          <w:p w14:paraId="1623202E" w14:textId="516F606E" w:rsidR="00FB7DFF" w:rsidRPr="00FB7DFF" w:rsidRDefault="00371604" w:rsidP="007B5F45">
            <w:pPr>
              <w:bidi/>
              <w:jc w:val="center"/>
              <w:rPr>
                <w:rFonts w:ascii="B Nazanin" w:hAnsi="B Nazanin" w:cs="B Nazanin"/>
                <w:color w:val="000000" w:themeColor="text1"/>
                <w:sz w:val="16"/>
                <w:szCs w:val="16"/>
              </w:rPr>
            </w:pPr>
            <w:r>
              <w:rPr>
                <w:rFonts w:ascii="B Nazanin" w:hAnsi="B Nazanin" w:cs="B Nazanin" w:hint="cs"/>
                <w:color w:val="000000" w:themeColor="text1"/>
                <w:sz w:val="16"/>
                <w:szCs w:val="16"/>
                <w:rtl/>
              </w:rPr>
              <w:t>عزیزی</w:t>
            </w:r>
          </w:p>
        </w:tc>
        <w:tc>
          <w:tcPr>
            <w:tcW w:w="1549" w:type="dxa"/>
            <w:shd w:val="clear" w:color="auto" w:fill="auto"/>
            <w:vAlign w:val="center"/>
          </w:tcPr>
          <w:p w14:paraId="5C964393" w14:textId="495EB845" w:rsidR="00FB7DFF" w:rsidRPr="00FB7DFF" w:rsidRDefault="00371604" w:rsidP="004C33A1">
            <w:pPr>
              <w:bidi/>
              <w:jc w:val="center"/>
              <w:rPr>
                <w:rFonts w:ascii="B Nazanin" w:hAnsi="B Nazanin" w:cs="B Nazanin"/>
                <w:color w:val="000000" w:themeColor="text1"/>
                <w:sz w:val="16"/>
                <w:szCs w:val="16"/>
              </w:rPr>
            </w:pPr>
            <w:r>
              <w:rPr>
                <w:rFonts w:ascii="B Nazanin" w:hAnsi="B Nazanin" w:cs="B Nazanin" w:hint="cs"/>
                <w:color w:val="000000" w:themeColor="text1"/>
                <w:sz w:val="16"/>
                <w:szCs w:val="16"/>
                <w:rtl/>
              </w:rPr>
              <w:t xml:space="preserve">اصلی </w:t>
            </w:r>
          </w:p>
        </w:tc>
        <w:tc>
          <w:tcPr>
            <w:tcW w:w="851" w:type="dxa"/>
            <w:shd w:val="clear" w:color="auto" w:fill="auto"/>
          </w:tcPr>
          <w:p w14:paraId="0BAB4775" w14:textId="0A9A77BE" w:rsidR="00FB7DFF" w:rsidRPr="00FB7DFF" w:rsidRDefault="00FB7DFF" w:rsidP="007B5F45">
            <w:pPr>
              <w:bidi/>
              <w:jc w:val="center"/>
              <w:rPr>
                <w:rFonts w:ascii="B Nazanin" w:hAnsi="B Nazanin" w:cs="B Nazanin"/>
                <w:b/>
                <w:bCs/>
                <w:color w:val="000000" w:themeColor="text1"/>
                <w:sz w:val="16"/>
                <w:szCs w:val="16"/>
              </w:rPr>
            </w:pPr>
            <w:r w:rsidRPr="00FB7DFF">
              <w:rPr>
                <w:rFonts w:ascii="B Nazanin" w:hAnsi="B Nazanin" w:cs="B Nazanin"/>
                <w:sz w:val="16"/>
                <w:szCs w:val="16"/>
              </w:rPr>
              <w:t>-</w:t>
            </w:r>
          </w:p>
        </w:tc>
        <w:tc>
          <w:tcPr>
            <w:tcW w:w="1020" w:type="dxa"/>
            <w:shd w:val="clear" w:color="auto" w:fill="auto"/>
          </w:tcPr>
          <w:p w14:paraId="44E0F9F1" w14:textId="7619AFE9" w:rsidR="00FB7DFF" w:rsidRPr="00FB7DFF" w:rsidRDefault="004C33A1" w:rsidP="007B5F45">
            <w:pPr>
              <w:bidi/>
              <w:jc w:val="center"/>
              <w:rPr>
                <w:rFonts w:ascii="B Nazanin" w:hAnsi="B Nazanin" w:cs="B Nazanin"/>
                <w:b/>
                <w:bCs/>
                <w:color w:val="000000" w:themeColor="text1"/>
                <w:sz w:val="16"/>
                <w:szCs w:val="16"/>
              </w:rPr>
            </w:pPr>
            <w:r>
              <w:rPr>
                <w:rFonts w:ascii="B Nazanin" w:hAnsi="B Nazanin" w:cs="B Nazanin" w:hint="cs"/>
                <w:sz w:val="16"/>
                <w:szCs w:val="16"/>
                <w:rtl/>
              </w:rPr>
              <w:t>2</w:t>
            </w:r>
          </w:p>
        </w:tc>
        <w:tc>
          <w:tcPr>
            <w:tcW w:w="2520" w:type="dxa"/>
            <w:shd w:val="clear" w:color="auto" w:fill="auto"/>
          </w:tcPr>
          <w:p w14:paraId="05E1735D" w14:textId="44874CB5" w:rsidR="00FB7DFF" w:rsidRPr="00FB7DFF" w:rsidRDefault="00371604" w:rsidP="007B5F45">
            <w:pPr>
              <w:bidi/>
              <w:jc w:val="center"/>
              <w:rPr>
                <w:rFonts w:ascii="B Nazanin" w:hAnsi="B Nazanin" w:cs="B Nazanin"/>
                <w:color w:val="000000" w:themeColor="text1"/>
                <w:sz w:val="16"/>
                <w:szCs w:val="16"/>
              </w:rPr>
            </w:pPr>
            <w:r w:rsidRPr="00371604">
              <w:rPr>
                <w:rFonts w:ascii="B Nazanin" w:hAnsi="B Nazanin" w:cs="B Nazanin"/>
                <w:sz w:val="16"/>
                <w:szCs w:val="16"/>
                <w:rtl/>
              </w:rPr>
              <w:t>ناهنجاريهاي</w:t>
            </w:r>
            <w:r w:rsidRPr="00371604">
              <w:rPr>
                <w:rFonts w:ascii="B Nazanin" w:hAnsi="B Nazanin" w:cs="B Nazanin"/>
                <w:sz w:val="16"/>
                <w:szCs w:val="16"/>
                <w:rtl/>
              </w:rPr>
              <w:cr/>
              <w:t>متابوليكي در دام</w:t>
            </w:r>
          </w:p>
        </w:tc>
        <w:tc>
          <w:tcPr>
            <w:tcW w:w="1170" w:type="dxa"/>
            <w:tcBorders>
              <w:right w:val="single" w:sz="12" w:space="0" w:color="000000" w:themeColor="text1"/>
            </w:tcBorders>
            <w:shd w:val="clear" w:color="auto" w:fill="auto"/>
          </w:tcPr>
          <w:p w14:paraId="35135DF9" w14:textId="31842F2D" w:rsidR="00FB7DFF" w:rsidRPr="00FB7DFF" w:rsidRDefault="00371604" w:rsidP="007B5F45">
            <w:pPr>
              <w:bidi/>
              <w:jc w:val="center"/>
              <w:rPr>
                <w:rFonts w:ascii="B Nazanin" w:hAnsi="B Nazanin" w:cs="B Nazanin"/>
                <w:b/>
                <w:bCs/>
                <w:color w:val="000000" w:themeColor="text1"/>
                <w:sz w:val="16"/>
                <w:szCs w:val="16"/>
              </w:rPr>
            </w:pPr>
            <w:r>
              <w:rPr>
                <w:rFonts w:ascii="B Nazanin" w:hAnsi="B Nazanin" w:cs="B Nazanin" w:hint="cs"/>
                <w:b/>
                <w:bCs/>
                <w:sz w:val="16"/>
                <w:szCs w:val="16"/>
                <w:rtl/>
              </w:rPr>
              <w:t>5012287</w:t>
            </w:r>
          </w:p>
        </w:tc>
        <w:tc>
          <w:tcPr>
            <w:tcW w:w="270" w:type="dxa"/>
            <w:vMerge/>
            <w:tcBorders>
              <w:left w:val="single" w:sz="12" w:space="0" w:color="000000" w:themeColor="text1"/>
              <w:right w:val="single" w:sz="12" w:space="0" w:color="000000" w:themeColor="text1"/>
            </w:tcBorders>
            <w:shd w:val="clear" w:color="auto" w:fill="auto"/>
            <w:vAlign w:val="center"/>
          </w:tcPr>
          <w:p w14:paraId="4308F339" w14:textId="77777777" w:rsidR="00FB7DFF" w:rsidRPr="00FB7DFF" w:rsidRDefault="00FB7DFF" w:rsidP="007B5F45">
            <w:pPr>
              <w:bidi/>
              <w:jc w:val="center"/>
              <w:rPr>
                <w:rFonts w:ascii="B Nazanin" w:hAnsi="B Nazanin" w:cs="B Nazanin"/>
                <w:color w:val="000000" w:themeColor="text1"/>
                <w:sz w:val="16"/>
                <w:szCs w:val="16"/>
              </w:rPr>
            </w:pPr>
          </w:p>
        </w:tc>
        <w:tc>
          <w:tcPr>
            <w:tcW w:w="831" w:type="dxa"/>
            <w:tcBorders>
              <w:left w:val="single" w:sz="12" w:space="0" w:color="000000" w:themeColor="text1"/>
            </w:tcBorders>
            <w:shd w:val="clear" w:color="auto" w:fill="auto"/>
          </w:tcPr>
          <w:p w14:paraId="49679C69" w14:textId="504DCA27" w:rsidR="00FB7DFF" w:rsidRPr="00FB7DFF" w:rsidRDefault="00371604" w:rsidP="007B5F45">
            <w:pPr>
              <w:bidi/>
              <w:jc w:val="center"/>
              <w:rPr>
                <w:rFonts w:ascii="B Nazanin" w:hAnsi="B Nazanin" w:cs="B Nazanin"/>
                <w:color w:val="000000" w:themeColor="text1"/>
                <w:sz w:val="16"/>
                <w:szCs w:val="16"/>
              </w:rPr>
            </w:pPr>
            <w:r w:rsidRPr="00371604">
              <w:rPr>
                <w:rFonts w:ascii="B Nazanin" w:hAnsi="B Nazanin" w:cs="B Nazanin"/>
                <w:color w:val="000000" w:themeColor="text1"/>
                <w:sz w:val="16"/>
                <w:szCs w:val="16"/>
                <w:rtl/>
              </w:rPr>
              <w:t>عز</w:t>
            </w:r>
            <w:r w:rsidRPr="00371604">
              <w:rPr>
                <w:rFonts w:ascii="B Nazanin" w:hAnsi="B Nazanin" w:cs="B Nazanin" w:hint="cs"/>
                <w:color w:val="000000" w:themeColor="text1"/>
                <w:sz w:val="16"/>
                <w:szCs w:val="16"/>
                <w:rtl/>
              </w:rPr>
              <w:t>ی</w:t>
            </w:r>
            <w:r w:rsidRPr="00371604">
              <w:rPr>
                <w:rFonts w:ascii="B Nazanin" w:hAnsi="B Nazanin" w:cs="B Nazanin" w:hint="eastAsia"/>
                <w:color w:val="000000" w:themeColor="text1"/>
                <w:sz w:val="16"/>
                <w:szCs w:val="16"/>
                <w:rtl/>
              </w:rPr>
              <w:t>ز</w:t>
            </w:r>
            <w:r w:rsidRPr="00371604">
              <w:rPr>
                <w:rFonts w:ascii="B Nazanin" w:hAnsi="B Nazanin" w:cs="B Nazanin"/>
                <w:color w:val="000000" w:themeColor="text1"/>
                <w:sz w:val="16"/>
                <w:szCs w:val="16"/>
                <w:rtl/>
              </w:rPr>
              <w:t>- جهان</w:t>
            </w:r>
            <w:r w:rsidRPr="00371604">
              <w:rPr>
                <w:rFonts w:ascii="B Nazanin" w:hAnsi="B Nazanin" w:cs="B Nazanin" w:hint="cs"/>
                <w:color w:val="000000" w:themeColor="text1"/>
                <w:sz w:val="16"/>
                <w:szCs w:val="16"/>
                <w:rtl/>
              </w:rPr>
              <w:t>ی</w:t>
            </w:r>
          </w:p>
        </w:tc>
        <w:tc>
          <w:tcPr>
            <w:tcW w:w="1418" w:type="dxa"/>
            <w:shd w:val="clear" w:color="auto" w:fill="auto"/>
          </w:tcPr>
          <w:p w14:paraId="26E845A8" w14:textId="2A67734C" w:rsidR="00FB7DFF" w:rsidRPr="00FB7DFF" w:rsidRDefault="00F27EE5" w:rsidP="007B5F45">
            <w:pPr>
              <w:bidi/>
              <w:jc w:val="center"/>
              <w:rPr>
                <w:rFonts w:ascii="B Nazanin" w:hAnsi="B Nazanin" w:cs="B Nazanin"/>
                <w:color w:val="000000" w:themeColor="text1"/>
                <w:sz w:val="16"/>
                <w:szCs w:val="16"/>
              </w:rPr>
            </w:pPr>
            <w:r>
              <w:rPr>
                <w:rFonts w:ascii="B Nazanin" w:hAnsi="B Nazanin" w:cs="B Nazanin" w:hint="cs"/>
                <w:color w:val="000000" w:themeColor="text1"/>
                <w:sz w:val="16"/>
                <w:szCs w:val="16"/>
                <w:rtl/>
              </w:rPr>
              <w:t>اصلی</w:t>
            </w:r>
            <w:r w:rsidR="004D0D49">
              <w:rPr>
                <w:rFonts w:ascii="B Nazanin" w:hAnsi="B Nazanin" w:cs="B Nazanin" w:hint="cs"/>
                <w:color w:val="000000" w:themeColor="text1"/>
                <w:sz w:val="16"/>
                <w:szCs w:val="16"/>
                <w:rtl/>
              </w:rPr>
              <w:t xml:space="preserve"> </w:t>
            </w:r>
          </w:p>
        </w:tc>
        <w:tc>
          <w:tcPr>
            <w:tcW w:w="709" w:type="dxa"/>
            <w:shd w:val="clear" w:color="auto" w:fill="auto"/>
          </w:tcPr>
          <w:p w14:paraId="37C50BE2" w14:textId="2A150998" w:rsidR="00FB7DFF" w:rsidRPr="00FB7DFF" w:rsidRDefault="00FB7DFF" w:rsidP="007B5F45">
            <w:pPr>
              <w:bidi/>
              <w:jc w:val="center"/>
              <w:rPr>
                <w:rFonts w:ascii="B Nazanin" w:hAnsi="B Nazanin" w:cs="B Nazanin"/>
                <w:b/>
                <w:bCs/>
                <w:color w:val="000000" w:themeColor="text1"/>
                <w:sz w:val="16"/>
                <w:szCs w:val="16"/>
              </w:rPr>
            </w:pPr>
            <w:r w:rsidRPr="00FB7DFF">
              <w:rPr>
                <w:rFonts w:ascii="B Nazanin" w:hAnsi="B Nazanin" w:cs="B Nazanin"/>
                <w:sz w:val="16"/>
                <w:szCs w:val="16"/>
              </w:rPr>
              <w:t>-</w:t>
            </w:r>
          </w:p>
        </w:tc>
        <w:tc>
          <w:tcPr>
            <w:tcW w:w="708" w:type="dxa"/>
            <w:shd w:val="clear" w:color="auto" w:fill="auto"/>
          </w:tcPr>
          <w:p w14:paraId="1D65AC61" w14:textId="57EEF8DB" w:rsidR="00FB7DFF" w:rsidRPr="00FB7DFF" w:rsidRDefault="00371604" w:rsidP="007B5F45">
            <w:pPr>
              <w:bidi/>
              <w:jc w:val="center"/>
              <w:rPr>
                <w:rFonts w:ascii="B Nazanin" w:hAnsi="B Nazanin" w:cs="B Nazanin"/>
                <w:b/>
                <w:bCs/>
                <w:color w:val="000000" w:themeColor="text1"/>
                <w:sz w:val="16"/>
                <w:szCs w:val="16"/>
              </w:rPr>
            </w:pPr>
            <w:r>
              <w:rPr>
                <w:rFonts w:ascii="B Nazanin" w:hAnsi="B Nazanin" w:cs="B Nazanin" w:hint="cs"/>
                <w:sz w:val="16"/>
                <w:szCs w:val="16"/>
                <w:rtl/>
              </w:rPr>
              <w:t>2</w:t>
            </w:r>
          </w:p>
        </w:tc>
        <w:tc>
          <w:tcPr>
            <w:tcW w:w="2694" w:type="dxa"/>
            <w:shd w:val="clear" w:color="auto" w:fill="auto"/>
          </w:tcPr>
          <w:p w14:paraId="6092BF75" w14:textId="155AEA45" w:rsidR="00FB7DFF" w:rsidRPr="00FB7DFF" w:rsidRDefault="00371604" w:rsidP="007B5F45">
            <w:pPr>
              <w:bidi/>
              <w:jc w:val="center"/>
              <w:rPr>
                <w:rFonts w:ascii="B Nazanin" w:hAnsi="B Nazanin" w:cs="B Nazanin"/>
                <w:color w:val="000000" w:themeColor="text1"/>
                <w:sz w:val="16"/>
                <w:szCs w:val="16"/>
              </w:rPr>
            </w:pPr>
            <w:r w:rsidRPr="00371604">
              <w:rPr>
                <w:rFonts w:ascii="B Nazanin" w:hAnsi="B Nazanin" w:cs="B Nazanin"/>
                <w:sz w:val="16"/>
                <w:szCs w:val="16"/>
                <w:rtl/>
              </w:rPr>
              <w:t>پروتئينها و اسيدآمينه در</w:t>
            </w:r>
            <w:r w:rsidRPr="00371604">
              <w:rPr>
                <w:rFonts w:ascii="B Nazanin" w:hAnsi="B Nazanin" w:cs="B Nazanin"/>
                <w:sz w:val="16"/>
                <w:szCs w:val="16"/>
                <w:rtl/>
              </w:rPr>
              <w:cr/>
              <w:t>تغذيه دام</w:t>
            </w:r>
          </w:p>
        </w:tc>
        <w:tc>
          <w:tcPr>
            <w:tcW w:w="992" w:type="dxa"/>
            <w:tcBorders>
              <w:right w:val="single" w:sz="12" w:space="0" w:color="000000" w:themeColor="text1"/>
            </w:tcBorders>
            <w:shd w:val="clear" w:color="auto" w:fill="auto"/>
          </w:tcPr>
          <w:p w14:paraId="78C7CA83" w14:textId="394ADA0A" w:rsidR="00FB7DFF" w:rsidRPr="00FB7DFF" w:rsidRDefault="00371604" w:rsidP="007B5F45">
            <w:pPr>
              <w:bidi/>
              <w:jc w:val="center"/>
              <w:rPr>
                <w:rFonts w:ascii="B Nazanin" w:hAnsi="B Nazanin" w:cs="B Nazanin"/>
                <w:b/>
                <w:bCs/>
                <w:color w:val="000000" w:themeColor="text1"/>
                <w:sz w:val="16"/>
                <w:szCs w:val="16"/>
                <w:rtl/>
              </w:rPr>
            </w:pPr>
            <w:r>
              <w:rPr>
                <w:rFonts w:ascii="B Nazanin" w:hAnsi="B Nazanin" w:cs="B Nazanin" w:hint="cs"/>
                <w:b/>
                <w:bCs/>
                <w:sz w:val="16"/>
                <w:szCs w:val="16"/>
                <w:rtl/>
              </w:rPr>
              <w:t>5012283</w:t>
            </w:r>
          </w:p>
        </w:tc>
      </w:tr>
      <w:tr w:rsidR="00FB7DFF" w:rsidRPr="00FB7DFF" w14:paraId="63FCF2B2" w14:textId="77777777" w:rsidTr="004C33A1">
        <w:trPr>
          <w:trHeight w:val="373"/>
          <w:jc w:val="center"/>
        </w:trPr>
        <w:tc>
          <w:tcPr>
            <w:tcW w:w="1170" w:type="dxa"/>
            <w:tcBorders>
              <w:left w:val="single" w:sz="12" w:space="0" w:color="000000" w:themeColor="text1"/>
            </w:tcBorders>
            <w:shd w:val="clear" w:color="auto" w:fill="auto"/>
          </w:tcPr>
          <w:p w14:paraId="5503017F" w14:textId="3B7BF743" w:rsidR="00FB7DFF" w:rsidRPr="00FB7DFF" w:rsidRDefault="00371604" w:rsidP="007B5F45">
            <w:pPr>
              <w:bidi/>
              <w:jc w:val="center"/>
              <w:rPr>
                <w:rFonts w:ascii="B Nazanin" w:hAnsi="B Nazanin" w:cs="B Nazanin"/>
                <w:color w:val="000000" w:themeColor="text1"/>
                <w:sz w:val="16"/>
                <w:szCs w:val="16"/>
              </w:rPr>
            </w:pPr>
            <w:r>
              <w:rPr>
                <w:rFonts w:ascii="B Nazanin" w:hAnsi="B Nazanin" w:cs="B Nazanin" w:hint="cs"/>
                <w:color w:val="000000" w:themeColor="text1"/>
                <w:sz w:val="16"/>
                <w:szCs w:val="16"/>
                <w:rtl/>
              </w:rPr>
              <w:t>عزیزی</w:t>
            </w:r>
          </w:p>
        </w:tc>
        <w:tc>
          <w:tcPr>
            <w:tcW w:w="1549" w:type="dxa"/>
            <w:shd w:val="clear" w:color="auto" w:fill="auto"/>
            <w:vAlign w:val="center"/>
          </w:tcPr>
          <w:p w14:paraId="6F5D542E" w14:textId="6E6E89E5" w:rsidR="00FB7DFF" w:rsidRPr="00FB7DFF" w:rsidRDefault="00371604" w:rsidP="004C33A1">
            <w:pPr>
              <w:bidi/>
              <w:jc w:val="center"/>
              <w:rPr>
                <w:rFonts w:ascii="B Nazanin" w:hAnsi="B Nazanin" w:cs="B Nazanin"/>
                <w:color w:val="000000" w:themeColor="text1"/>
                <w:sz w:val="16"/>
                <w:szCs w:val="16"/>
              </w:rPr>
            </w:pPr>
            <w:r>
              <w:rPr>
                <w:rFonts w:ascii="B Nazanin" w:hAnsi="B Nazanin" w:cs="B Nazanin" w:hint="cs"/>
                <w:color w:val="000000" w:themeColor="text1"/>
                <w:sz w:val="16"/>
                <w:szCs w:val="16"/>
                <w:rtl/>
              </w:rPr>
              <w:t>اصلی</w:t>
            </w:r>
          </w:p>
        </w:tc>
        <w:tc>
          <w:tcPr>
            <w:tcW w:w="851" w:type="dxa"/>
            <w:shd w:val="clear" w:color="auto" w:fill="auto"/>
          </w:tcPr>
          <w:p w14:paraId="6A7349E4" w14:textId="3CB6066C" w:rsidR="00FB7DFF" w:rsidRPr="00FB7DFF" w:rsidRDefault="004C5DA8" w:rsidP="007B5F45">
            <w:pPr>
              <w:bidi/>
              <w:jc w:val="center"/>
              <w:rPr>
                <w:rFonts w:ascii="B Nazanin" w:hAnsi="B Nazanin" w:cs="B Nazanin"/>
                <w:b/>
                <w:bCs/>
                <w:color w:val="000000" w:themeColor="text1"/>
                <w:sz w:val="16"/>
                <w:szCs w:val="16"/>
              </w:rPr>
            </w:pPr>
            <w:r>
              <w:rPr>
                <w:rFonts w:ascii="B Nazanin" w:hAnsi="B Nazanin" w:cs="B Nazanin" w:hint="cs"/>
                <w:sz w:val="16"/>
                <w:szCs w:val="16"/>
                <w:rtl/>
              </w:rPr>
              <w:t>-</w:t>
            </w:r>
          </w:p>
        </w:tc>
        <w:tc>
          <w:tcPr>
            <w:tcW w:w="1020" w:type="dxa"/>
            <w:shd w:val="clear" w:color="auto" w:fill="auto"/>
          </w:tcPr>
          <w:p w14:paraId="63E6A04B" w14:textId="1936D821" w:rsidR="00FB7DFF" w:rsidRPr="00FB7DFF" w:rsidRDefault="004C33A1" w:rsidP="007B5F45">
            <w:pPr>
              <w:bidi/>
              <w:jc w:val="center"/>
              <w:rPr>
                <w:rFonts w:ascii="B Nazanin" w:hAnsi="B Nazanin" w:cs="B Nazanin"/>
                <w:b/>
                <w:bCs/>
                <w:color w:val="000000" w:themeColor="text1"/>
                <w:sz w:val="16"/>
                <w:szCs w:val="16"/>
              </w:rPr>
            </w:pPr>
            <w:r>
              <w:rPr>
                <w:rFonts w:ascii="B Nazanin" w:hAnsi="B Nazanin" w:cs="B Nazanin" w:hint="cs"/>
                <w:sz w:val="16"/>
                <w:szCs w:val="16"/>
                <w:rtl/>
              </w:rPr>
              <w:t>2</w:t>
            </w:r>
          </w:p>
        </w:tc>
        <w:tc>
          <w:tcPr>
            <w:tcW w:w="2520" w:type="dxa"/>
            <w:shd w:val="clear" w:color="auto" w:fill="auto"/>
          </w:tcPr>
          <w:p w14:paraId="21A04FBD" w14:textId="4C8FD3BF" w:rsidR="00FB7DFF" w:rsidRPr="00FB7DFF" w:rsidRDefault="00371604" w:rsidP="007B5F45">
            <w:pPr>
              <w:bidi/>
              <w:jc w:val="center"/>
              <w:rPr>
                <w:rFonts w:ascii="B Nazanin" w:hAnsi="B Nazanin" w:cs="B Nazanin"/>
                <w:color w:val="000000" w:themeColor="text1"/>
                <w:sz w:val="16"/>
                <w:szCs w:val="16"/>
              </w:rPr>
            </w:pPr>
            <w:r w:rsidRPr="00371604">
              <w:rPr>
                <w:rFonts w:ascii="B Nazanin" w:hAnsi="B Nazanin" w:cs="B Nazanin"/>
                <w:sz w:val="16"/>
                <w:szCs w:val="16"/>
                <w:rtl/>
              </w:rPr>
              <w:t>مباحث نوين در</w:t>
            </w:r>
            <w:r w:rsidRPr="00371604">
              <w:rPr>
                <w:rFonts w:ascii="B Nazanin" w:hAnsi="B Nazanin" w:cs="B Nazanin"/>
                <w:sz w:val="16"/>
                <w:szCs w:val="16"/>
                <w:rtl/>
              </w:rPr>
              <w:cr/>
              <w:t>تغذيه دام</w:t>
            </w:r>
          </w:p>
        </w:tc>
        <w:tc>
          <w:tcPr>
            <w:tcW w:w="1170" w:type="dxa"/>
            <w:tcBorders>
              <w:right w:val="single" w:sz="12" w:space="0" w:color="000000" w:themeColor="text1"/>
            </w:tcBorders>
            <w:shd w:val="clear" w:color="auto" w:fill="auto"/>
          </w:tcPr>
          <w:p w14:paraId="1E1FCE1E" w14:textId="6175922F" w:rsidR="00FB7DFF" w:rsidRPr="00FB7DFF" w:rsidRDefault="00371604" w:rsidP="007B5F45">
            <w:pPr>
              <w:bidi/>
              <w:jc w:val="center"/>
              <w:rPr>
                <w:rFonts w:ascii="B Nazanin" w:hAnsi="B Nazanin" w:cs="B Nazanin"/>
                <w:b/>
                <w:bCs/>
                <w:color w:val="000000" w:themeColor="text1"/>
                <w:sz w:val="16"/>
                <w:szCs w:val="16"/>
              </w:rPr>
            </w:pPr>
            <w:r>
              <w:rPr>
                <w:rFonts w:ascii="B Nazanin" w:hAnsi="B Nazanin" w:cs="B Nazanin" w:hint="cs"/>
                <w:b/>
                <w:bCs/>
                <w:sz w:val="16"/>
                <w:szCs w:val="16"/>
                <w:rtl/>
              </w:rPr>
              <w:t>5012290</w:t>
            </w:r>
          </w:p>
        </w:tc>
        <w:tc>
          <w:tcPr>
            <w:tcW w:w="270" w:type="dxa"/>
            <w:vMerge/>
            <w:tcBorders>
              <w:left w:val="single" w:sz="12" w:space="0" w:color="000000" w:themeColor="text1"/>
              <w:right w:val="single" w:sz="12" w:space="0" w:color="000000" w:themeColor="text1"/>
            </w:tcBorders>
            <w:shd w:val="clear" w:color="auto" w:fill="auto"/>
            <w:vAlign w:val="center"/>
          </w:tcPr>
          <w:p w14:paraId="4533212D" w14:textId="77777777" w:rsidR="00FB7DFF" w:rsidRPr="00FB7DFF" w:rsidRDefault="00FB7DFF" w:rsidP="007B5F45">
            <w:pPr>
              <w:bidi/>
              <w:jc w:val="center"/>
              <w:rPr>
                <w:rFonts w:ascii="B Nazanin" w:hAnsi="B Nazanin" w:cs="B Nazanin"/>
                <w:color w:val="000000" w:themeColor="text1"/>
                <w:sz w:val="16"/>
                <w:szCs w:val="16"/>
              </w:rPr>
            </w:pPr>
          </w:p>
        </w:tc>
        <w:tc>
          <w:tcPr>
            <w:tcW w:w="831" w:type="dxa"/>
            <w:tcBorders>
              <w:left w:val="single" w:sz="12" w:space="0" w:color="000000" w:themeColor="text1"/>
            </w:tcBorders>
            <w:shd w:val="clear" w:color="auto" w:fill="auto"/>
          </w:tcPr>
          <w:p w14:paraId="558C91BD" w14:textId="278B0D64" w:rsidR="00FB7DFF" w:rsidRPr="00FB7DFF" w:rsidRDefault="00371604" w:rsidP="007B5F45">
            <w:pPr>
              <w:bidi/>
              <w:jc w:val="center"/>
              <w:rPr>
                <w:rFonts w:ascii="B Nazanin" w:hAnsi="B Nazanin" w:cs="B Nazanin"/>
                <w:color w:val="000000" w:themeColor="text1"/>
                <w:sz w:val="16"/>
                <w:szCs w:val="16"/>
              </w:rPr>
            </w:pPr>
            <w:r w:rsidRPr="00371604">
              <w:rPr>
                <w:rFonts w:ascii="B Nazanin" w:hAnsi="B Nazanin" w:cs="B Nazanin"/>
                <w:color w:val="000000" w:themeColor="text1"/>
                <w:sz w:val="16"/>
                <w:szCs w:val="16"/>
                <w:rtl/>
              </w:rPr>
              <w:t>عز</w:t>
            </w:r>
            <w:r w:rsidRPr="00371604">
              <w:rPr>
                <w:rFonts w:ascii="B Nazanin" w:hAnsi="B Nazanin" w:cs="B Nazanin" w:hint="cs"/>
                <w:color w:val="000000" w:themeColor="text1"/>
                <w:sz w:val="16"/>
                <w:szCs w:val="16"/>
                <w:rtl/>
              </w:rPr>
              <w:t>ی</w:t>
            </w:r>
            <w:r w:rsidRPr="00371604">
              <w:rPr>
                <w:rFonts w:ascii="B Nazanin" w:hAnsi="B Nazanin" w:cs="B Nazanin" w:hint="eastAsia"/>
                <w:color w:val="000000" w:themeColor="text1"/>
                <w:sz w:val="16"/>
                <w:szCs w:val="16"/>
                <w:rtl/>
              </w:rPr>
              <w:t>ز</w:t>
            </w:r>
            <w:r w:rsidRPr="00371604">
              <w:rPr>
                <w:rFonts w:ascii="B Nazanin" w:hAnsi="B Nazanin" w:cs="B Nazanin"/>
                <w:color w:val="000000" w:themeColor="text1"/>
                <w:sz w:val="16"/>
                <w:szCs w:val="16"/>
                <w:rtl/>
              </w:rPr>
              <w:t>- جهان</w:t>
            </w:r>
            <w:r w:rsidRPr="00371604">
              <w:rPr>
                <w:rFonts w:ascii="B Nazanin" w:hAnsi="B Nazanin" w:cs="B Nazanin" w:hint="cs"/>
                <w:color w:val="000000" w:themeColor="text1"/>
                <w:sz w:val="16"/>
                <w:szCs w:val="16"/>
                <w:rtl/>
              </w:rPr>
              <w:t>ی</w:t>
            </w:r>
          </w:p>
        </w:tc>
        <w:tc>
          <w:tcPr>
            <w:tcW w:w="1418" w:type="dxa"/>
            <w:shd w:val="clear" w:color="auto" w:fill="auto"/>
          </w:tcPr>
          <w:p w14:paraId="0CBFEA10" w14:textId="7FDED234" w:rsidR="00FB7DFF" w:rsidRPr="00FB7DFF" w:rsidRDefault="00F27EE5" w:rsidP="007B5F45">
            <w:pPr>
              <w:bidi/>
              <w:jc w:val="center"/>
              <w:rPr>
                <w:rFonts w:ascii="B Nazanin" w:hAnsi="B Nazanin" w:cs="B Nazanin"/>
                <w:color w:val="000000" w:themeColor="text1"/>
                <w:sz w:val="16"/>
                <w:szCs w:val="16"/>
              </w:rPr>
            </w:pPr>
            <w:r>
              <w:rPr>
                <w:rFonts w:ascii="B Nazanin" w:hAnsi="B Nazanin" w:cs="B Nazanin" w:hint="cs"/>
                <w:color w:val="000000" w:themeColor="text1"/>
                <w:sz w:val="16"/>
                <w:szCs w:val="16"/>
                <w:rtl/>
              </w:rPr>
              <w:t>اصلی</w:t>
            </w:r>
            <w:r w:rsidR="004D0D49">
              <w:rPr>
                <w:rFonts w:ascii="B Nazanin" w:hAnsi="B Nazanin" w:cs="B Nazanin" w:hint="cs"/>
                <w:color w:val="000000" w:themeColor="text1"/>
                <w:sz w:val="16"/>
                <w:szCs w:val="16"/>
                <w:rtl/>
              </w:rPr>
              <w:t xml:space="preserve"> </w:t>
            </w:r>
          </w:p>
        </w:tc>
        <w:tc>
          <w:tcPr>
            <w:tcW w:w="709" w:type="dxa"/>
            <w:shd w:val="clear" w:color="auto" w:fill="auto"/>
          </w:tcPr>
          <w:p w14:paraId="39831897" w14:textId="65285457" w:rsidR="00FB7DFF" w:rsidRPr="00FB7DFF" w:rsidRDefault="00371604" w:rsidP="007B5F45">
            <w:pPr>
              <w:bidi/>
              <w:jc w:val="center"/>
              <w:rPr>
                <w:rFonts w:ascii="B Nazanin" w:hAnsi="B Nazanin" w:cs="B Nazanin"/>
                <w:b/>
                <w:bCs/>
                <w:color w:val="000000" w:themeColor="text1"/>
                <w:sz w:val="16"/>
                <w:szCs w:val="16"/>
              </w:rPr>
            </w:pPr>
            <w:r>
              <w:rPr>
                <w:rFonts w:ascii="B Nazanin" w:hAnsi="B Nazanin" w:cs="B Nazanin" w:hint="cs"/>
                <w:sz w:val="16"/>
                <w:szCs w:val="16"/>
                <w:rtl/>
              </w:rPr>
              <w:t>1</w:t>
            </w:r>
          </w:p>
        </w:tc>
        <w:tc>
          <w:tcPr>
            <w:tcW w:w="708" w:type="dxa"/>
            <w:shd w:val="clear" w:color="auto" w:fill="auto"/>
          </w:tcPr>
          <w:p w14:paraId="75533C35" w14:textId="0044812C" w:rsidR="00FB7DFF" w:rsidRPr="00FB7DFF" w:rsidRDefault="004D0D49" w:rsidP="007B5F45">
            <w:pPr>
              <w:bidi/>
              <w:jc w:val="center"/>
              <w:rPr>
                <w:rFonts w:ascii="B Nazanin" w:hAnsi="B Nazanin" w:cs="B Nazanin"/>
                <w:b/>
                <w:bCs/>
                <w:color w:val="000000" w:themeColor="text1"/>
                <w:sz w:val="16"/>
                <w:szCs w:val="16"/>
              </w:rPr>
            </w:pPr>
            <w:r>
              <w:rPr>
                <w:rFonts w:ascii="B Nazanin" w:hAnsi="B Nazanin" w:cs="B Nazanin" w:hint="cs"/>
                <w:sz w:val="16"/>
                <w:szCs w:val="16"/>
                <w:rtl/>
              </w:rPr>
              <w:t>2</w:t>
            </w:r>
          </w:p>
        </w:tc>
        <w:tc>
          <w:tcPr>
            <w:tcW w:w="2694" w:type="dxa"/>
            <w:shd w:val="clear" w:color="auto" w:fill="auto"/>
          </w:tcPr>
          <w:p w14:paraId="1539B7EA" w14:textId="58F3694A" w:rsidR="00FB7DFF" w:rsidRPr="00FB7DFF" w:rsidRDefault="00371604" w:rsidP="007B5F45">
            <w:pPr>
              <w:bidi/>
              <w:jc w:val="center"/>
              <w:rPr>
                <w:rFonts w:ascii="B Nazanin" w:hAnsi="B Nazanin" w:cs="B Nazanin"/>
                <w:color w:val="000000" w:themeColor="text1"/>
                <w:sz w:val="16"/>
                <w:szCs w:val="16"/>
              </w:rPr>
            </w:pPr>
            <w:r w:rsidRPr="00371604">
              <w:rPr>
                <w:rFonts w:ascii="B Nazanin" w:hAnsi="B Nazanin" w:cs="B Nazanin"/>
                <w:sz w:val="16"/>
                <w:szCs w:val="16"/>
                <w:rtl/>
              </w:rPr>
              <w:t>فنون و روشهاي پژوهشي</w:t>
            </w:r>
            <w:r w:rsidRPr="00371604">
              <w:rPr>
                <w:rFonts w:ascii="B Nazanin" w:hAnsi="B Nazanin" w:cs="B Nazanin"/>
                <w:sz w:val="16"/>
                <w:szCs w:val="16"/>
                <w:rtl/>
              </w:rPr>
              <w:cr/>
              <w:t>در تغذيه دام</w:t>
            </w:r>
          </w:p>
        </w:tc>
        <w:tc>
          <w:tcPr>
            <w:tcW w:w="992" w:type="dxa"/>
            <w:tcBorders>
              <w:right w:val="single" w:sz="12" w:space="0" w:color="000000" w:themeColor="text1"/>
            </w:tcBorders>
            <w:shd w:val="clear" w:color="auto" w:fill="auto"/>
          </w:tcPr>
          <w:p w14:paraId="62514CD2" w14:textId="5879F68A" w:rsidR="00FB7DFF" w:rsidRPr="00FB7DFF" w:rsidRDefault="00371604" w:rsidP="007B5F45">
            <w:pPr>
              <w:bidi/>
              <w:jc w:val="center"/>
              <w:rPr>
                <w:rFonts w:ascii="B Nazanin" w:hAnsi="B Nazanin" w:cs="B Nazanin"/>
                <w:b/>
                <w:bCs/>
                <w:sz w:val="16"/>
                <w:szCs w:val="16"/>
                <w:rtl/>
              </w:rPr>
            </w:pPr>
            <w:r>
              <w:rPr>
                <w:rFonts w:ascii="B Nazanin" w:hAnsi="B Nazanin" w:cs="B Nazanin" w:hint="cs"/>
                <w:b/>
                <w:bCs/>
                <w:sz w:val="16"/>
                <w:szCs w:val="16"/>
                <w:rtl/>
              </w:rPr>
              <w:t>5012291</w:t>
            </w:r>
          </w:p>
        </w:tc>
      </w:tr>
      <w:tr w:rsidR="00FB7DFF" w:rsidRPr="00FB7DFF" w14:paraId="48E1534B" w14:textId="77777777" w:rsidTr="004C33A1">
        <w:trPr>
          <w:trHeight w:val="406"/>
          <w:jc w:val="center"/>
        </w:trPr>
        <w:tc>
          <w:tcPr>
            <w:tcW w:w="1170" w:type="dxa"/>
            <w:tcBorders>
              <w:left w:val="single" w:sz="12" w:space="0" w:color="000000" w:themeColor="text1"/>
            </w:tcBorders>
            <w:shd w:val="clear" w:color="auto" w:fill="auto"/>
          </w:tcPr>
          <w:p w14:paraId="79F791C5" w14:textId="7A451299" w:rsidR="00FB7DFF" w:rsidRPr="00FB7DFF" w:rsidRDefault="00371604" w:rsidP="007B5F45">
            <w:pPr>
              <w:bidi/>
              <w:jc w:val="center"/>
              <w:rPr>
                <w:rFonts w:ascii="B Nazanin" w:hAnsi="B Nazanin" w:cs="B Nazanin"/>
                <w:color w:val="000000" w:themeColor="text1"/>
                <w:sz w:val="16"/>
                <w:szCs w:val="16"/>
              </w:rPr>
            </w:pPr>
            <w:r>
              <w:rPr>
                <w:rFonts w:ascii="B Nazanin" w:hAnsi="B Nazanin" w:cs="B Nazanin" w:hint="cs"/>
                <w:color w:val="000000" w:themeColor="text1"/>
                <w:sz w:val="16"/>
                <w:szCs w:val="16"/>
                <w:rtl/>
              </w:rPr>
              <w:t>جهانی</w:t>
            </w:r>
            <w:r w:rsidR="00F27EE5">
              <w:rPr>
                <w:rFonts w:ascii="B Nazanin" w:hAnsi="B Nazanin" w:cs="B Nazanin" w:hint="cs"/>
                <w:color w:val="000000" w:themeColor="text1"/>
                <w:sz w:val="16"/>
                <w:szCs w:val="16"/>
                <w:rtl/>
              </w:rPr>
              <w:t xml:space="preserve"> </w:t>
            </w:r>
          </w:p>
        </w:tc>
        <w:tc>
          <w:tcPr>
            <w:tcW w:w="1549" w:type="dxa"/>
            <w:shd w:val="clear" w:color="auto" w:fill="auto"/>
            <w:vAlign w:val="center"/>
          </w:tcPr>
          <w:p w14:paraId="29A01D1E" w14:textId="087C9AD0" w:rsidR="00FB7DFF" w:rsidRPr="00FB7DFF" w:rsidRDefault="00371604" w:rsidP="004C33A1">
            <w:pPr>
              <w:bidi/>
              <w:jc w:val="center"/>
              <w:rPr>
                <w:rFonts w:ascii="B Nazanin" w:hAnsi="B Nazanin" w:cs="B Nazanin"/>
                <w:color w:val="000000" w:themeColor="text1"/>
                <w:sz w:val="16"/>
                <w:szCs w:val="16"/>
              </w:rPr>
            </w:pPr>
            <w:r>
              <w:rPr>
                <w:rFonts w:ascii="B Nazanin" w:hAnsi="B Nazanin" w:cs="B Nazanin" w:hint="cs"/>
                <w:color w:val="000000" w:themeColor="text1"/>
                <w:sz w:val="16"/>
                <w:szCs w:val="16"/>
                <w:rtl/>
              </w:rPr>
              <w:t>اصلی</w:t>
            </w:r>
          </w:p>
        </w:tc>
        <w:tc>
          <w:tcPr>
            <w:tcW w:w="851" w:type="dxa"/>
            <w:shd w:val="clear" w:color="auto" w:fill="auto"/>
          </w:tcPr>
          <w:p w14:paraId="7E89C6C3" w14:textId="31581E8A" w:rsidR="00FB7DFF" w:rsidRPr="00FB7DFF" w:rsidRDefault="00FB7DFF" w:rsidP="007B5F45">
            <w:pPr>
              <w:bidi/>
              <w:jc w:val="center"/>
              <w:rPr>
                <w:rFonts w:ascii="B Nazanin" w:hAnsi="B Nazanin" w:cs="B Nazanin"/>
                <w:b/>
                <w:bCs/>
                <w:color w:val="000000" w:themeColor="text1"/>
                <w:sz w:val="16"/>
                <w:szCs w:val="16"/>
              </w:rPr>
            </w:pPr>
          </w:p>
        </w:tc>
        <w:tc>
          <w:tcPr>
            <w:tcW w:w="1020" w:type="dxa"/>
            <w:shd w:val="clear" w:color="auto" w:fill="auto"/>
          </w:tcPr>
          <w:p w14:paraId="069B0FE5" w14:textId="20DA42B7" w:rsidR="00FB7DFF" w:rsidRPr="00FB7DFF" w:rsidRDefault="00371604" w:rsidP="007B5F45">
            <w:pPr>
              <w:bidi/>
              <w:jc w:val="center"/>
              <w:rPr>
                <w:rFonts w:ascii="B Nazanin" w:hAnsi="B Nazanin" w:cs="B Nazanin"/>
                <w:b/>
                <w:bCs/>
                <w:color w:val="000000" w:themeColor="text1"/>
                <w:sz w:val="16"/>
                <w:szCs w:val="16"/>
                <w:rtl/>
                <w:lang w:bidi="fa-IR"/>
              </w:rPr>
            </w:pPr>
            <w:r>
              <w:rPr>
                <w:rFonts w:ascii="B Nazanin" w:hAnsi="B Nazanin" w:cs="B Nazanin" w:hint="cs"/>
                <w:sz w:val="16"/>
                <w:szCs w:val="16"/>
                <w:rtl/>
              </w:rPr>
              <w:t>2</w:t>
            </w:r>
          </w:p>
        </w:tc>
        <w:tc>
          <w:tcPr>
            <w:tcW w:w="2520" w:type="dxa"/>
            <w:shd w:val="clear" w:color="auto" w:fill="auto"/>
          </w:tcPr>
          <w:p w14:paraId="05BD6AC9" w14:textId="663CECB6" w:rsidR="00FB7DFF" w:rsidRPr="00FB7DFF" w:rsidRDefault="00371604" w:rsidP="007B5F45">
            <w:pPr>
              <w:bidi/>
              <w:jc w:val="center"/>
              <w:rPr>
                <w:rFonts w:ascii="B Nazanin" w:hAnsi="B Nazanin" w:cs="B Nazanin"/>
                <w:color w:val="000000" w:themeColor="text1"/>
                <w:sz w:val="16"/>
                <w:szCs w:val="16"/>
              </w:rPr>
            </w:pPr>
            <w:r w:rsidRPr="00371604">
              <w:rPr>
                <w:rFonts w:ascii="B Nazanin" w:hAnsi="B Nazanin" w:cs="B Nazanin"/>
                <w:sz w:val="16"/>
                <w:szCs w:val="16"/>
                <w:rtl/>
              </w:rPr>
              <w:t>بيوانرژيك در تغذيه</w:t>
            </w:r>
            <w:r>
              <w:rPr>
                <w:rFonts w:ascii="B Nazanin" w:hAnsi="B Nazanin" w:cs="B Nazanin" w:hint="cs"/>
                <w:sz w:val="16"/>
                <w:szCs w:val="16"/>
                <w:rtl/>
              </w:rPr>
              <w:t xml:space="preserve"> دام</w:t>
            </w:r>
          </w:p>
        </w:tc>
        <w:tc>
          <w:tcPr>
            <w:tcW w:w="1170" w:type="dxa"/>
            <w:tcBorders>
              <w:right w:val="single" w:sz="12" w:space="0" w:color="000000" w:themeColor="text1"/>
            </w:tcBorders>
            <w:shd w:val="clear" w:color="auto" w:fill="auto"/>
          </w:tcPr>
          <w:p w14:paraId="4EB64309" w14:textId="22391132" w:rsidR="00FB7DFF" w:rsidRPr="00A30008" w:rsidRDefault="00371604" w:rsidP="007B5F45">
            <w:pPr>
              <w:bidi/>
              <w:jc w:val="center"/>
              <w:rPr>
                <w:rFonts w:ascii="B Nazanin" w:hAnsi="B Nazanin" w:cs="B Nazanin"/>
                <w:b/>
                <w:bCs/>
                <w:color w:val="000000" w:themeColor="text1"/>
                <w:sz w:val="16"/>
                <w:szCs w:val="16"/>
              </w:rPr>
            </w:pPr>
            <w:r>
              <w:rPr>
                <w:rFonts w:ascii="B Nazanin" w:hAnsi="B Nazanin" w:cs="B Nazanin" w:hint="cs"/>
                <w:b/>
                <w:bCs/>
                <w:color w:val="000000" w:themeColor="text1"/>
                <w:sz w:val="16"/>
                <w:szCs w:val="16"/>
                <w:rtl/>
              </w:rPr>
              <w:t>5012284</w:t>
            </w:r>
          </w:p>
        </w:tc>
        <w:tc>
          <w:tcPr>
            <w:tcW w:w="270" w:type="dxa"/>
            <w:vMerge/>
            <w:tcBorders>
              <w:left w:val="single" w:sz="12" w:space="0" w:color="000000" w:themeColor="text1"/>
              <w:right w:val="single" w:sz="12" w:space="0" w:color="000000" w:themeColor="text1"/>
            </w:tcBorders>
            <w:shd w:val="clear" w:color="auto" w:fill="auto"/>
            <w:vAlign w:val="center"/>
          </w:tcPr>
          <w:p w14:paraId="41369BF1" w14:textId="77777777" w:rsidR="00FB7DFF" w:rsidRPr="00FB7DFF" w:rsidRDefault="00FB7DFF" w:rsidP="007B5F45">
            <w:pPr>
              <w:bidi/>
              <w:jc w:val="center"/>
              <w:rPr>
                <w:rFonts w:ascii="B Nazanin" w:hAnsi="B Nazanin" w:cs="B Nazanin"/>
                <w:color w:val="000000" w:themeColor="text1"/>
                <w:sz w:val="16"/>
                <w:szCs w:val="16"/>
              </w:rPr>
            </w:pPr>
          </w:p>
        </w:tc>
        <w:tc>
          <w:tcPr>
            <w:tcW w:w="831" w:type="dxa"/>
            <w:tcBorders>
              <w:left w:val="single" w:sz="12" w:space="0" w:color="000000" w:themeColor="text1"/>
            </w:tcBorders>
            <w:shd w:val="clear" w:color="auto" w:fill="auto"/>
          </w:tcPr>
          <w:p w14:paraId="67094710" w14:textId="37D214F8" w:rsidR="00FB7DFF" w:rsidRPr="00FB7DFF" w:rsidRDefault="00FB7DFF" w:rsidP="007B5F45">
            <w:pPr>
              <w:bidi/>
              <w:jc w:val="center"/>
              <w:rPr>
                <w:rFonts w:ascii="B Nazanin" w:hAnsi="B Nazanin" w:cs="B Nazanin"/>
                <w:color w:val="000000" w:themeColor="text1"/>
                <w:sz w:val="16"/>
                <w:szCs w:val="16"/>
              </w:rPr>
            </w:pPr>
          </w:p>
        </w:tc>
        <w:tc>
          <w:tcPr>
            <w:tcW w:w="1418" w:type="dxa"/>
            <w:shd w:val="clear" w:color="auto" w:fill="auto"/>
          </w:tcPr>
          <w:p w14:paraId="69F81AD5" w14:textId="6B5505F2" w:rsidR="00FB7DFF" w:rsidRPr="00FB7DFF" w:rsidRDefault="00FB7DFF" w:rsidP="007B5F45">
            <w:pPr>
              <w:bidi/>
              <w:jc w:val="center"/>
              <w:rPr>
                <w:rFonts w:ascii="B Nazanin" w:hAnsi="B Nazanin" w:cs="B Nazanin"/>
                <w:color w:val="000000" w:themeColor="text1"/>
                <w:sz w:val="16"/>
                <w:szCs w:val="16"/>
              </w:rPr>
            </w:pPr>
          </w:p>
        </w:tc>
        <w:tc>
          <w:tcPr>
            <w:tcW w:w="709" w:type="dxa"/>
            <w:shd w:val="clear" w:color="auto" w:fill="auto"/>
          </w:tcPr>
          <w:p w14:paraId="6E2A5E67" w14:textId="2E4A16AF" w:rsidR="00FB7DFF" w:rsidRPr="00FB7DFF" w:rsidRDefault="00FB7DFF" w:rsidP="007B5F45">
            <w:pPr>
              <w:bidi/>
              <w:jc w:val="center"/>
              <w:rPr>
                <w:rFonts w:ascii="B Nazanin" w:hAnsi="B Nazanin" w:cs="B Nazanin"/>
                <w:b/>
                <w:bCs/>
                <w:color w:val="000000" w:themeColor="text1"/>
                <w:sz w:val="16"/>
                <w:szCs w:val="16"/>
              </w:rPr>
            </w:pPr>
          </w:p>
        </w:tc>
        <w:tc>
          <w:tcPr>
            <w:tcW w:w="708" w:type="dxa"/>
            <w:shd w:val="clear" w:color="auto" w:fill="auto"/>
          </w:tcPr>
          <w:p w14:paraId="6A748D60" w14:textId="3DC449A5" w:rsidR="00FB7DFF" w:rsidRPr="00FB7DFF" w:rsidRDefault="00FB7DFF" w:rsidP="007B5F45">
            <w:pPr>
              <w:bidi/>
              <w:jc w:val="center"/>
              <w:rPr>
                <w:rFonts w:ascii="B Nazanin" w:hAnsi="B Nazanin" w:cs="B Nazanin"/>
                <w:b/>
                <w:bCs/>
                <w:color w:val="000000" w:themeColor="text1"/>
                <w:sz w:val="16"/>
                <w:szCs w:val="16"/>
              </w:rPr>
            </w:pPr>
          </w:p>
        </w:tc>
        <w:tc>
          <w:tcPr>
            <w:tcW w:w="2694" w:type="dxa"/>
            <w:shd w:val="clear" w:color="auto" w:fill="auto"/>
          </w:tcPr>
          <w:p w14:paraId="146094BD" w14:textId="7D122FE4" w:rsidR="00FB7DFF" w:rsidRPr="00FB7DFF" w:rsidRDefault="00FB7DFF" w:rsidP="007B5F45">
            <w:pPr>
              <w:bidi/>
              <w:jc w:val="center"/>
              <w:rPr>
                <w:rFonts w:ascii="B Nazanin" w:hAnsi="B Nazanin" w:cs="B Nazanin"/>
                <w:color w:val="000000" w:themeColor="text1"/>
                <w:sz w:val="16"/>
                <w:szCs w:val="16"/>
              </w:rPr>
            </w:pPr>
          </w:p>
        </w:tc>
        <w:tc>
          <w:tcPr>
            <w:tcW w:w="992" w:type="dxa"/>
            <w:tcBorders>
              <w:right w:val="single" w:sz="12" w:space="0" w:color="000000" w:themeColor="text1"/>
            </w:tcBorders>
            <w:shd w:val="clear" w:color="auto" w:fill="auto"/>
          </w:tcPr>
          <w:p w14:paraId="5836C99C" w14:textId="59F3E7D8" w:rsidR="00FB7DFF" w:rsidRPr="00FB7DFF" w:rsidRDefault="00FB7DFF" w:rsidP="007B5F45">
            <w:pPr>
              <w:bidi/>
              <w:jc w:val="center"/>
              <w:rPr>
                <w:rFonts w:ascii="B Nazanin" w:hAnsi="B Nazanin" w:cs="B Nazanin"/>
                <w:b/>
                <w:bCs/>
                <w:color w:val="000000" w:themeColor="text1"/>
                <w:sz w:val="16"/>
                <w:szCs w:val="16"/>
                <w:rtl/>
              </w:rPr>
            </w:pPr>
          </w:p>
        </w:tc>
      </w:tr>
      <w:tr w:rsidR="008A6E29" w:rsidRPr="00FB7DFF" w14:paraId="1CAC0B92" w14:textId="77777777" w:rsidTr="007B5F45">
        <w:trPr>
          <w:trHeight w:val="369"/>
          <w:jc w:val="center"/>
        </w:trPr>
        <w:tc>
          <w:tcPr>
            <w:tcW w:w="4590" w:type="dxa"/>
            <w:gridSpan w:val="4"/>
            <w:tcBorders>
              <w:left w:val="single" w:sz="12" w:space="0" w:color="000000" w:themeColor="text1"/>
              <w:bottom w:val="single" w:sz="12" w:space="0" w:color="000000" w:themeColor="text1"/>
            </w:tcBorders>
            <w:shd w:val="clear" w:color="auto" w:fill="auto"/>
            <w:vAlign w:val="center"/>
          </w:tcPr>
          <w:p w14:paraId="553FF675" w14:textId="58F29025" w:rsidR="008A6E29" w:rsidRPr="00FB7DFF" w:rsidRDefault="00371604" w:rsidP="007B5F45">
            <w:pPr>
              <w:bidi/>
              <w:jc w:val="center"/>
              <w:rPr>
                <w:rFonts w:ascii="B Nazanin" w:hAnsi="B Nazanin" w:cs="B Nazanin"/>
                <w:b/>
                <w:bCs/>
                <w:color w:val="000000" w:themeColor="text1"/>
                <w:sz w:val="16"/>
                <w:szCs w:val="16"/>
                <w:rtl/>
                <w:lang w:bidi="fa-IR"/>
              </w:rPr>
            </w:pPr>
            <w:r>
              <w:rPr>
                <w:rFonts w:ascii="B Nazanin" w:hAnsi="B Nazanin" w:cs="B Nazanin" w:hint="cs"/>
                <w:b/>
                <w:bCs/>
                <w:color w:val="000000" w:themeColor="text1"/>
                <w:sz w:val="16"/>
                <w:szCs w:val="16"/>
                <w:rtl/>
                <w:lang w:bidi="fa-IR"/>
              </w:rPr>
              <w:t>8</w:t>
            </w:r>
          </w:p>
        </w:tc>
        <w:tc>
          <w:tcPr>
            <w:tcW w:w="3690" w:type="dxa"/>
            <w:gridSpan w:val="2"/>
            <w:tcBorders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auto"/>
            <w:vAlign w:val="center"/>
          </w:tcPr>
          <w:p w14:paraId="11DEBCE6" w14:textId="77777777" w:rsidR="008A6E29" w:rsidRPr="00FB7DFF" w:rsidRDefault="008A6E29" w:rsidP="007B5F45">
            <w:pPr>
              <w:bidi/>
              <w:jc w:val="right"/>
              <w:rPr>
                <w:rFonts w:ascii="B Nazanin" w:hAnsi="B Nazanin" w:cs="B Nazanin"/>
                <w:b/>
                <w:bCs/>
                <w:color w:val="000000" w:themeColor="text1"/>
                <w:sz w:val="16"/>
                <w:szCs w:val="16"/>
              </w:rPr>
            </w:pPr>
            <w:r w:rsidRPr="00FB7DFF">
              <w:rPr>
                <w:rFonts w:ascii="B Nazanin" w:hAnsi="B Nazanin" w:cs="B Nazanin" w:hint="cs"/>
                <w:b/>
                <w:bCs/>
                <w:color w:val="000000" w:themeColor="text1"/>
                <w:sz w:val="16"/>
                <w:szCs w:val="16"/>
                <w:rtl/>
              </w:rPr>
              <w:t>جمع واحدها</w:t>
            </w:r>
          </w:p>
        </w:tc>
        <w:tc>
          <w:tcPr>
            <w:tcW w:w="270" w:type="dxa"/>
            <w:vMerge/>
            <w:tcBorders>
              <w:left w:val="single" w:sz="12" w:space="0" w:color="000000" w:themeColor="text1"/>
              <w:bottom w:val="nil"/>
              <w:right w:val="single" w:sz="12" w:space="0" w:color="000000" w:themeColor="text1"/>
            </w:tcBorders>
            <w:shd w:val="clear" w:color="auto" w:fill="auto"/>
            <w:vAlign w:val="center"/>
          </w:tcPr>
          <w:p w14:paraId="29018797" w14:textId="77777777" w:rsidR="008A6E29" w:rsidRPr="00FB7DFF" w:rsidRDefault="008A6E29" w:rsidP="007B5F45">
            <w:pPr>
              <w:bidi/>
              <w:jc w:val="center"/>
              <w:rPr>
                <w:rFonts w:ascii="B Nazanin" w:hAnsi="B Nazanin" w:cs="B Nazanin"/>
                <w:b/>
                <w:bCs/>
                <w:color w:val="000000" w:themeColor="text1"/>
                <w:sz w:val="16"/>
                <w:szCs w:val="16"/>
              </w:rPr>
            </w:pPr>
          </w:p>
        </w:tc>
        <w:tc>
          <w:tcPr>
            <w:tcW w:w="3666" w:type="dxa"/>
            <w:gridSpan w:val="4"/>
            <w:tcBorders>
              <w:left w:val="single" w:sz="12" w:space="0" w:color="000000" w:themeColor="text1"/>
              <w:bottom w:val="single" w:sz="12" w:space="0" w:color="000000" w:themeColor="text1"/>
            </w:tcBorders>
            <w:shd w:val="clear" w:color="auto" w:fill="auto"/>
            <w:vAlign w:val="center"/>
          </w:tcPr>
          <w:p w14:paraId="3ABB82FF" w14:textId="7D611A4C" w:rsidR="008A6E29" w:rsidRPr="00FB7DFF" w:rsidRDefault="00371604" w:rsidP="007B5F45">
            <w:pPr>
              <w:bidi/>
              <w:jc w:val="center"/>
              <w:rPr>
                <w:rFonts w:ascii="B Nazanin" w:hAnsi="B Nazanin" w:cs="B Nazanin"/>
                <w:b/>
                <w:bCs/>
                <w:color w:val="000000" w:themeColor="text1"/>
                <w:sz w:val="16"/>
                <w:szCs w:val="16"/>
                <w:rtl/>
                <w:lang w:bidi="fa-IR"/>
              </w:rPr>
            </w:pPr>
            <w:r>
              <w:rPr>
                <w:rFonts w:ascii="B Nazanin" w:hAnsi="B Nazanin" w:cs="B Nazanin" w:hint="cs"/>
                <w:b/>
                <w:bCs/>
                <w:color w:val="000000" w:themeColor="text1"/>
                <w:sz w:val="16"/>
                <w:szCs w:val="16"/>
                <w:rtl/>
                <w:lang w:bidi="fa-IR"/>
              </w:rPr>
              <w:t>8</w:t>
            </w:r>
          </w:p>
        </w:tc>
        <w:tc>
          <w:tcPr>
            <w:tcW w:w="3686" w:type="dxa"/>
            <w:gridSpan w:val="2"/>
            <w:tcBorders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auto"/>
            <w:vAlign w:val="center"/>
          </w:tcPr>
          <w:p w14:paraId="469D53FE" w14:textId="77777777" w:rsidR="008A6E29" w:rsidRPr="00FB7DFF" w:rsidRDefault="008A6E29" w:rsidP="007B5F45">
            <w:pPr>
              <w:bidi/>
              <w:jc w:val="right"/>
              <w:rPr>
                <w:rFonts w:ascii="B Nazanin" w:hAnsi="B Nazanin" w:cs="B Nazanin"/>
                <w:b/>
                <w:bCs/>
                <w:color w:val="000000" w:themeColor="text1"/>
                <w:sz w:val="16"/>
                <w:szCs w:val="16"/>
                <w:rtl/>
              </w:rPr>
            </w:pPr>
            <w:r w:rsidRPr="00FB7DFF">
              <w:rPr>
                <w:rFonts w:ascii="B Nazanin" w:hAnsi="B Nazanin" w:cs="B Nazanin" w:hint="cs"/>
                <w:b/>
                <w:bCs/>
                <w:color w:val="000000" w:themeColor="text1"/>
                <w:sz w:val="16"/>
                <w:szCs w:val="16"/>
                <w:rtl/>
              </w:rPr>
              <w:t>جمع واحدها</w:t>
            </w:r>
          </w:p>
        </w:tc>
      </w:tr>
    </w:tbl>
    <w:p w14:paraId="0F44A0C8" w14:textId="77777777" w:rsidR="008A6E29" w:rsidRDefault="008A6E29" w:rsidP="00AC2E47">
      <w:pPr>
        <w:spacing w:after="0" w:line="240" w:lineRule="auto"/>
        <w:jc w:val="center"/>
        <w:rPr>
          <w:color w:val="000000" w:themeColor="text1"/>
          <w:sz w:val="18"/>
          <w:szCs w:val="18"/>
          <w:rtl/>
        </w:rPr>
      </w:pPr>
    </w:p>
    <w:p w14:paraId="56D8C9BC" w14:textId="77777777" w:rsidR="0059369B" w:rsidRPr="00AC2E47" w:rsidRDefault="0059369B" w:rsidP="00AC2E47">
      <w:pPr>
        <w:spacing w:after="0" w:line="240" w:lineRule="auto"/>
        <w:jc w:val="center"/>
        <w:rPr>
          <w:color w:val="000000" w:themeColor="text1"/>
          <w:sz w:val="18"/>
          <w:szCs w:val="18"/>
          <w:rtl/>
        </w:rPr>
      </w:pPr>
    </w:p>
    <w:tbl>
      <w:tblPr>
        <w:tblStyle w:val="TableGrid"/>
        <w:tblW w:w="15948" w:type="dxa"/>
        <w:jc w:val="center"/>
        <w:tblLayout w:type="fixed"/>
        <w:tblLook w:val="04A0" w:firstRow="1" w:lastRow="0" w:firstColumn="1" w:lastColumn="0" w:noHBand="0" w:noVBand="1"/>
      </w:tblPr>
      <w:tblGrid>
        <w:gridCol w:w="1229"/>
        <w:gridCol w:w="1559"/>
        <w:gridCol w:w="993"/>
        <w:gridCol w:w="850"/>
        <w:gridCol w:w="2587"/>
        <w:gridCol w:w="1099"/>
        <w:gridCol w:w="283"/>
        <w:gridCol w:w="992"/>
        <w:gridCol w:w="1418"/>
        <w:gridCol w:w="709"/>
        <w:gridCol w:w="708"/>
        <w:gridCol w:w="2694"/>
        <w:gridCol w:w="827"/>
      </w:tblGrid>
      <w:tr w:rsidR="00AC2E47" w:rsidRPr="004C33A1" w14:paraId="54FF8320" w14:textId="77777777" w:rsidTr="004C33A1">
        <w:trPr>
          <w:trHeight w:val="321"/>
          <w:jc w:val="center"/>
        </w:trPr>
        <w:tc>
          <w:tcPr>
            <w:tcW w:w="1229" w:type="dxa"/>
            <w:vMerge w:val="restart"/>
            <w:tcBorders>
              <w:top w:val="single" w:sz="12" w:space="0" w:color="000000" w:themeColor="text1"/>
              <w:left w:val="single" w:sz="12" w:space="0" w:color="000000" w:themeColor="text1"/>
            </w:tcBorders>
            <w:shd w:val="clear" w:color="auto" w:fill="auto"/>
            <w:vAlign w:val="center"/>
          </w:tcPr>
          <w:p w14:paraId="55C00A29" w14:textId="77777777" w:rsidR="00AC2E47" w:rsidRPr="004C33A1" w:rsidRDefault="00AC2E47" w:rsidP="004C33A1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</w:rPr>
            </w:pPr>
            <w:r w:rsidRPr="004C33A1">
              <w:rPr>
                <w:rFonts w:cs="B Nazanin" w:hint="cs"/>
                <w:b/>
                <w:bCs/>
                <w:color w:val="000000" w:themeColor="text1"/>
                <w:sz w:val="16"/>
                <w:szCs w:val="16"/>
                <w:rtl/>
              </w:rPr>
              <w:t>هم‌نیاز</w:t>
            </w:r>
          </w:p>
        </w:tc>
        <w:tc>
          <w:tcPr>
            <w:tcW w:w="1559" w:type="dxa"/>
            <w:vMerge w:val="restart"/>
            <w:tcBorders>
              <w:top w:val="single" w:sz="12" w:space="0" w:color="000000" w:themeColor="text1"/>
            </w:tcBorders>
            <w:shd w:val="clear" w:color="auto" w:fill="auto"/>
            <w:vAlign w:val="center"/>
          </w:tcPr>
          <w:p w14:paraId="4352B111" w14:textId="77777777" w:rsidR="00AC2E47" w:rsidRPr="004C33A1" w:rsidRDefault="00AC2E47" w:rsidP="004C33A1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</w:rPr>
            </w:pPr>
            <w:r w:rsidRPr="004C33A1">
              <w:rPr>
                <w:rFonts w:cs="B Nazanin" w:hint="cs"/>
                <w:b/>
                <w:bCs/>
                <w:color w:val="000000" w:themeColor="text1"/>
                <w:sz w:val="16"/>
                <w:szCs w:val="16"/>
                <w:rtl/>
              </w:rPr>
              <w:t>پیش‌نیاز</w:t>
            </w:r>
          </w:p>
        </w:tc>
        <w:tc>
          <w:tcPr>
            <w:tcW w:w="1843" w:type="dxa"/>
            <w:gridSpan w:val="2"/>
            <w:tcBorders>
              <w:top w:val="single" w:sz="12" w:space="0" w:color="000000" w:themeColor="text1"/>
            </w:tcBorders>
            <w:shd w:val="clear" w:color="auto" w:fill="auto"/>
            <w:vAlign w:val="center"/>
          </w:tcPr>
          <w:p w14:paraId="565FC1C6" w14:textId="77777777" w:rsidR="00AC2E47" w:rsidRPr="004C33A1" w:rsidRDefault="00AC2E47" w:rsidP="004C33A1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</w:rPr>
            </w:pPr>
            <w:r w:rsidRPr="004C33A1">
              <w:rPr>
                <w:rFonts w:cs="B Nazanin" w:hint="cs"/>
                <w:b/>
                <w:bCs/>
                <w:color w:val="000000" w:themeColor="text1"/>
                <w:sz w:val="16"/>
                <w:szCs w:val="16"/>
                <w:rtl/>
              </w:rPr>
              <w:t>تعداد واحد</w:t>
            </w:r>
          </w:p>
        </w:tc>
        <w:tc>
          <w:tcPr>
            <w:tcW w:w="2587" w:type="dxa"/>
            <w:tcBorders>
              <w:top w:val="single" w:sz="12" w:space="0" w:color="000000" w:themeColor="text1"/>
            </w:tcBorders>
            <w:shd w:val="clear" w:color="auto" w:fill="auto"/>
            <w:vAlign w:val="center"/>
          </w:tcPr>
          <w:p w14:paraId="3299B8A6" w14:textId="77777777" w:rsidR="00AC2E47" w:rsidRPr="004C33A1" w:rsidRDefault="00AC2E47" w:rsidP="004C33A1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</w:rPr>
            </w:pPr>
            <w:r w:rsidRPr="004C33A1">
              <w:rPr>
                <w:rFonts w:cs="B Nazanin" w:hint="cs"/>
                <w:b/>
                <w:bCs/>
                <w:color w:val="000000" w:themeColor="text1"/>
                <w:sz w:val="16"/>
                <w:szCs w:val="16"/>
                <w:rtl/>
              </w:rPr>
              <w:t>نیمسال چهارم</w:t>
            </w:r>
          </w:p>
        </w:tc>
        <w:tc>
          <w:tcPr>
            <w:tcW w:w="1099" w:type="dxa"/>
            <w:vMerge w:val="restart"/>
            <w:tcBorders>
              <w:top w:val="single" w:sz="12" w:space="0" w:color="000000" w:themeColor="text1"/>
              <w:right w:val="single" w:sz="12" w:space="0" w:color="000000" w:themeColor="text1"/>
            </w:tcBorders>
            <w:shd w:val="clear" w:color="auto" w:fill="auto"/>
            <w:vAlign w:val="center"/>
          </w:tcPr>
          <w:p w14:paraId="4E4D8B79" w14:textId="77777777" w:rsidR="00AC2E47" w:rsidRPr="004C33A1" w:rsidRDefault="00AC2E47" w:rsidP="004C33A1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  <w:rtl/>
                <w:lang w:bidi="fa-IR"/>
              </w:rPr>
            </w:pPr>
            <w:r w:rsidRPr="004C33A1">
              <w:rPr>
                <w:rFonts w:cs="B Nazanin" w:hint="cs"/>
                <w:b/>
                <w:bCs/>
                <w:color w:val="000000" w:themeColor="text1"/>
                <w:sz w:val="16"/>
                <w:szCs w:val="16"/>
                <w:rtl/>
                <w:lang w:bidi="fa-IR"/>
              </w:rPr>
              <w:t>کد درس</w:t>
            </w:r>
          </w:p>
        </w:tc>
        <w:tc>
          <w:tcPr>
            <w:tcW w:w="283" w:type="dxa"/>
            <w:vMerge w:val="restart"/>
            <w:tcBorders>
              <w:top w:val="nil"/>
              <w:left w:val="single" w:sz="12" w:space="0" w:color="000000" w:themeColor="text1"/>
              <w:right w:val="single" w:sz="12" w:space="0" w:color="000000" w:themeColor="text1"/>
            </w:tcBorders>
            <w:shd w:val="clear" w:color="auto" w:fill="auto"/>
            <w:vAlign w:val="center"/>
          </w:tcPr>
          <w:p w14:paraId="0FEC92A0" w14:textId="77777777" w:rsidR="00AC2E47" w:rsidRPr="004C33A1" w:rsidRDefault="00AC2E47" w:rsidP="004C33A1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</w:rPr>
            </w:pPr>
          </w:p>
        </w:tc>
        <w:tc>
          <w:tcPr>
            <w:tcW w:w="992" w:type="dxa"/>
            <w:vMerge w:val="restart"/>
            <w:tcBorders>
              <w:top w:val="single" w:sz="12" w:space="0" w:color="000000" w:themeColor="text1"/>
              <w:left w:val="single" w:sz="12" w:space="0" w:color="000000" w:themeColor="text1"/>
            </w:tcBorders>
            <w:shd w:val="clear" w:color="auto" w:fill="auto"/>
            <w:vAlign w:val="center"/>
          </w:tcPr>
          <w:p w14:paraId="01C1CCA9" w14:textId="177C78E8" w:rsidR="00AC2E47" w:rsidRPr="004C33A1" w:rsidRDefault="004C33A1" w:rsidP="004C33A1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</w:rPr>
            </w:pPr>
            <w:r w:rsidRPr="004C33A1">
              <w:rPr>
                <w:rFonts w:cs="B Nazanin" w:hint="cs"/>
                <w:b/>
                <w:bCs/>
                <w:color w:val="000000" w:themeColor="text1"/>
                <w:sz w:val="16"/>
                <w:szCs w:val="16"/>
                <w:rtl/>
              </w:rPr>
              <w:t>اساتید</w:t>
            </w:r>
          </w:p>
        </w:tc>
        <w:tc>
          <w:tcPr>
            <w:tcW w:w="1418" w:type="dxa"/>
            <w:vMerge w:val="restart"/>
            <w:tcBorders>
              <w:top w:val="single" w:sz="12" w:space="0" w:color="000000" w:themeColor="text1"/>
            </w:tcBorders>
            <w:shd w:val="clear" w:color="auto" w:fill="auto"/>
            <w:vAlign w:val="center"/>
          </w:tcPr>
          <w:p w14:paraId="02D51C48" w14:textId="1D3715AE" w:rsidR="00AC2E47" w:rsidRPr="004C33A1" w:rsidRDefault="004C33A1" w:rsidP="004C33A1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</w:rPr>
            </w:pPr>
            <w:r w:rsidRPr="004C33A1">
              <w:rPr>
                <w:rFonts w:cs="B Nazanin" w:hint="cs"/>
                <w:b/>
                <w:bCs/>
                <w:color w:val="000000" w:themeColor="text1"/>
                <w:sz w:val="16"/>
                <w:szCs w:val="16"/>
                <w:rtl/>
              </w:rPr>
              <w:t>نوع واحد</w:t>
            </w:r>
          </w:p>
        </w:tc>
        <w:tc>
          <w:tcPr>
            <w:tcW w:w="1417" w:type="dxa"/>
            <w:gridSpan w:val="2"/>
            <w:tcBorders>
              <w:top w:val="single" w:sz="12" w:space="0" w:color="000000" w:themeColor="text1"/>
            </w:tcBorders>
            <w:shd w:val="clear" w:color="auto" w:fill="auto"/>
            <w:vAlign w:val="center"/>
          </w:tcPr>
          <w:p w14:paraId="44AAA211" w14:textId="77777777" w:rsidR="00AC2E47" w:rsidRPr="004C33A1" w:rsidRDefault="00AC2E47" w:rsidP="004C33A1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</w:rPr>
            </w:pPr>
            <w:r w:rsidRPr="004C33A1">
              <w:rPr>
                <w:rFonts w:cs="B Nazanin" w:hint="cs"/>
                <w:b/>
                <w:bCs/>
                <w:color w:val="000000" w:themeColor="text1"/>
                <w:sz w:val="16"/>
                <w:szCs w:val="16"/>
                <w:rtl/>
              </w:rPr>
              <w:t>تعداد واحد</w:t>
            </w:r>
          </w:p>
        </w:tc>
        <w:tc>
          <w:tcPr>
            <w:tcW w:w="2694" w:type="dxa"/>
            <w:tcBorders>
              <w:top w:val="single" w:sz="12" w:space="0" w:color="000000" w:themeColor="text1"/>
            </w:tcBorders>
            <w:shd w:val="clear" w:color="auto" w:fill="auto"/>
            <w:vAlign w:val="center"/>
          </w:tcPr>
          <w:p w14:paraId="61184195" w14:textId="77777777" w:rsidR="00AC2E47" w:rsidRPr="004C33A1" w:rsidRDefault="00AC2E47" w:rsidP="004C33A1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  <w:lang w:bidi="fa-IR"/>
              </w:rPr>
            </w:pPr>
            <w:r w:rsidRPr="004C33A1">
              <w:rPr>
                <w:rFonts w:cs="B Nazanin" w:hint="cs"/>
                <w:b/>
                <w:bCs/>
                <w:color w:val="000000" w:themeColor="text1"/>
                <w:sz w:val="16"/>
                <w:szCs w:val="16"/>
                <w:rtl/>
                <w:lang w:bidi="fa-IR"/>
              </w:rPr>
              <w:t>نیمسال سوم</w:t>
            </w:r>
          </w:p>
        </w:tc>
        <w:tc>
          <w:tcPr>
            <w:tcW w:w="827" w:type="dxa"/>
            <w:vMerge w:val="restart"/>
            <w:tcBorders>
              <w:top w:val="single" w:sz="12" w:space="0" w:color="000000" w:themeColor="text1"/>
              <w:right w:val="single" w:sz="12" w:space="0" w:color="000000" w:themeColor="text1"/>
            </w:tcBorders>
            <w:shd w:val="clear" w:color="auto" w:fill="auto"/>
            <w:vAlign w:val="center"/>
          </w:tcPr>
          <w:p w14:paraId="7A98DA66" w14:textId="77777777" w:rsidR="00AC2E47" w:rsidRPr="004C33A1" w:rsidRDefault="00AC2E47" w:rsidP="004C33A1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  <w:rtl/>
                <w:lang w:bidi="fa-IR"/>
              </w:rPr>
            </w:pPr>
            <w:r w:rsidRPr="004C33A1">
              <w:rPr>
                <w:rFonts w:cs="B Nazanin" w:hint="cs"/>
                <w:b/>
                <w:bCs/>
                <w:color w:val="000000" w:themeColor="text1"/>
                <w:sz w:val="16"/>
                <w:szCs w:val="16"/>
                <w:rtl/>
                <w:lang w:bidi="fa-IR"/>
              </w:rPr>
              <w:t>کد درس</w:t>
            </w:r>
          </w:p>
        </w:tc>
      </w:tr>
      <w:tr w:rsidR="00AC2E47" w:rsidRPr="004C33A1" w14:paraId="56F5DBA6" w14:textId="77777777" w:rsidTr="004C33A1">
        <w:trPr>
          <w:trHeight w:val="145"/>
          <w:jc w:val="center"/>
        </w:trPr>
        <w:tc>
          <w:tcPr>
            <w:tcW w:w="1229" w:type="dxa"/>
            <w:vMerge/>
            <w:tcBorders>
              <w:left w:val="single" w:sz="12" w:space="0" w:color="000000" w:themeColor="text1"/>
            </w:tcBorders>
            <w:shd w:val="clear" w:color="auto" w:fill="auto"/>
            <w:vAlign w:val="center"/>
          </w:tcPr>
          <w:p w14:paraId="69563711" w14:textId="77777777" w:rsidR="00AC2E47" w:rsidRPr="004C33A1" w:rsidRDefault="00AC2E47" w:rsidP="004C33A1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</w:rPr>
            </w:pPr>
          </w:p>
        </w:tc>
        <w:tc>
          <w:tcPr>
            <w:tcW w:w="1559" w:type="dxa"/>
            <w:vMerge/>
            <w:shd w:val="clear" w:color="auto" w:fill="auto"/>
            <w:vAlign w:val="center"/>
          </w:tcPr>
          <w:p w14:paraId="2B8B7C37" w14:textId="77777777" w:rsidR="00AC2E47" w:rsidRPr="004C33A1" w:rsidRDefault="00AC2E47" w:rsidP="004C33A1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</w:rPr>
            </w:pPr>
          </w:p>
        </w:tc>
        <w:tc>
          <w:tcPr>
            <w:tcW w:w="993" w:type="dxa"/>
            <w:shd w:val="clear" w:color="auto" w:fill="auto"/>
            <w:vAlign w:val="center"/>
          </w:tcPr>
          <w:p w14:paraId="2129192F" w14:textId="77777777" w:rsidR="00AC2E47" w:rsidRPr="004C33A1" w:rsidRDefault="00AC2E47" w:rsidP="004C33A1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</w:rPr>
            </w:pPr>
            <w:r w:rsidRPr="004C33A1">
              <w:rPr>
                <w:rFonts w:cs="B Nazanin" w:hint="cs"/>
                <w:color w:val="000000" w:themeColor="text1"/>
                <w:sz w:val="16"/>
                <w:szCs w:val="16"/>
                <w:rtl/>
              </w:rPr>
              <w:t>عملی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40B7D353" w14:textId="77777777" w:rsidR="00AC2E47" w:rsidRPr="004C33A1" w:rsidRDefault="00AC2E47" w:rsidP="004C33A1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</w:rPr>
            </w:pPr>
            <w:r w:rsidRPr="004C33A1">
              <w:rPr>
                <w:rFonts w:cs="B Nazanin" w:hint="cs"/>
                <w:color w:val="000000" w:themeColor="text1"/>
                <w:sz w:val="16"/>
                <w:szCs w:val="16"/>
                <w:rtl/>
              </w:rPr>
              <w:t>تئوری</w:t>
            </w:r>
          </w:p>
        </w:tc>
        <w:tc>
          <w:tcPr>
            <w:tcW w:w="2587" w:type="dxa"/>
            <w:shd w:val="clear" w:color="auto" w:fill="auto"/>
            <w:vAlign w:val="center"/>
          </w:tcPr>
          <w:p w14:paraId="6732FA48" w14:textId="77777777" w:rsidR="00AC2E47" w:rsidRPr="004C33A1" w:rsidRDefault="00AC2E47" w:rsidP="004C33A1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</w:rPr>
            </w:pPr>
            <w:r w:rsidRPr="004C33A1">
              <w:rPr>
                <w:rFonts w:cs="B Nazanin" w:hint="cs"/>
                <w:b/>
                <w:bCs/>
                <w:color w:val="000000" w:themeColor="text1"/>
                <w:sz w:val="16"/>
                <w:szCs w:val="16"/>
                <w:rtl/>
              </w:rPr>
              <w:t>نام درس</w:t>
            </w:r>
          </w:p>
        </w:tc>
        <w:tc>
          <w:tcPr>
            <w:tcW w:w="1099" w:type="dxa"/>
            <w:vMerge/>
            <w:tcBorders>
              <w:right w:val="single" w:sz="12" w:space="0" w:color="000000" w:themeColor="text1"/>
            </w:tcBorders>
            <w:shd w:val="clear" w:color="auto" w:fill="auto"/>
            <w:vAlign w:val="center"/>
          </w:tcPr>
          <w:p w14:paraId="29B881E9" w14:textId="77777777" w:rsidR="00AC2E47" w:rsidRPr="004C33A1" w:rsidRDefault="00AC2E47" w:rsidP="004C33A1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</w:rPr>
            </w:pPr>
          </w:p>
        </w:tc>
        <w:tc>
          <w:tcPr>
            <w:tcW w:w="283" w:type="dxa"/>
            <w:vMerge/>
            <w:tcBorders>
              <w:left w:val="single" w:sz="12" w:space="0" w:color="000000" w:themeColor="text1"/>
              <w:right w:val="single" w:sz="12" w:space="0" w:color="000000" w:themeColor="text1"/>
            </w:tcBorders>
            <w:shd w:val="clear" w:color="auto" w:fill="auto"/>
            <w:vAlign w:val="center"/>
          </w:tcPr>
          <w:p w14:paraId="265C94BF" w14:textId="77777777" w:rsidR="00AC2E47" w:rsidRPr="004C33A1" w:rsidRDefault="00AC2E47" w:rsidP="004C33A1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</w:rPr>
            </w:pPr>
          </w:p>
        </w:tc>
        <w:tc>
          <w:tcPr>
            <w:tcW w:w="992" w:type="dxa"/>
            <w:vMerge/>
            <w:tcBorders>
              <w:left w:val="single" w:sz="12" w:space="0" w:color="000000" w:themeColor="text1"/>
              <w:bottom w:val="single" w:sz="12" w:space="0" w:color="000000" w:themeColor="text1"/>
            </w:tcBorders>
            <w:shd w:val="clear" w:color="auto" w:fill="auto"/>
            <w:vAlign w:val="center"/>
          </w:tcPr>
          <w:p w14:paraId="48C339B4" w14:textId="77777777" w:rsidR="00AC2E47" w:rsidRPr="004C33A1" w:rsidRDefault="00AC2E47" w:rsidP="004C33A1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</w:rPr>
            </w:pPr>
          </w:p>
        </w:tc>
        <w:tc>
          <w:tcPr>
            <w:tcW w:w="1418" w:type="dxa"/>
            <w:vMerge/>
            <w:tcBorders>
              <w:bottom w:val="single" w:sz="12" w:space="0" w:color="000000" w:themeColor="text1"/>
            </w:tcBorders>
            <w:shd w:val="clear" w:color="auto" w:fill="auto"/>
            <w:vAlign w:val="center"/>
          </w:tcPr>
          <w:p w14:paraId="048991D3" w14:textId="77777777" w:rsidR="00AC2E47" w:rsidRPr="004C33A1" w:rsidRDefault="00AC2E47" w:rsidP="004C33A1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</w:rPr>
            </w:pPr>
          </w:p>
        </w:tc>
        <w:tc>
          <w:tcPr>
            <w:tcW w:w="709" w:type="dxa"/>
            <w:tcBorders>
              <w:bottom w:val="single" w:sz="12" w:space="0" w:color="000000" w:themeColor="text1"/>
            </w:tcBorders>
            <w:shd w:val="clear" w:color="auto" w:fill="auto"/>
            <w:vAlign w:val="center"/>
          </w:tcPr>
          <w:p w14:paraId="2CAC008E" w14:textId="77777777" w:rsidR="00AC2E47" w:rsidRPr="004C33A1" w:rsidRDefault="00AC2E47" w:rsidP="004C33A1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</w:rPr>
            </w:pPr>
            <w:r w:rsidRPr="004C33A1">
              <w:rPr>
                <w:rFonts w:cs="B Nazanin" w:hint="cs"/>
                <w:color w:val="000000" w:themeColor="text1"/>
                <w:sz w:val="16"/>
                <w:szCs w:val="16"/>
                <w:rtl/>
              </w:rPr>
              <w:t>عملی</w:t>
            </w:r>
          </w:p>
        </w:tc>
        <w:tc>
          <w:tcPr>
            <w:tcW w:w="708" w:type="dxa"/>
            <w:tcBorders>
              <w:bottom w:val="single" w:sz="12" w:space="0" w:color="000000" w:themeColor="text1"/>
            </w:tcBorders>
            <w:shd w:val="clear" w:color="auto" w:fill="auto"/>
            <w:vAlign w:val="center"/>
          </w:tcPr>
          <w:p w14:paraId="5D9E0434" w14:textId="77777777" w:rsidR="00AC2E47" w:rsidRPr="004C33A1" w:rsidRDefault="00AC2E47" w:rsidP="004C33A1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</w:rPr>
            </w:pPr>
            <w:r w:rsidRPr="004C33A1">
              <w:rPr>
                <w:rFonts w:cs="B Nazanin" w:hint="cs"/>
                <w:color w:val="000000" w:themeColor="text1"/>
                <w:sz w:val="16"/>
                <w:szCs w:val="16"/>
                <w:rtl/>
              </w:rPr>
              <w:t>تئوری</w:t>
            </w:r>
          </w:p>
        </w:tc>
        <w:tc>
          <w:tcPr>
            <w:tcW w:w="2694" w:type="dxa"/>
            <w:tcBorders>
              <w:bottom w:val="single" w:sz="12" w:space="0" w:color="000000" w:themeColor="text1"/>
            </w:tcBorders>
            <w:shd w:val="clear" w:color="auto" w:fill="auto"/>
            <w:vAlign w:val="center"/>
          </w:tcPr>
          <w:p w14:paraId="121416B6" w14:textId="77777777" w:rsidR="00AC2E47" w:rsidRPr="004C33A1" w:rsidRDefault="00AC2E47" w:rsidP="004C33A1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</w:rPr>
            </w:pPr>
            <w:r w:rsidRPr="004C33A1">
              <w:rPr>
                <w:rFonts w:cs="B Nazanin" w:hint="cs"/>
                <w:b/>
                <w:bCs/>
                <w:color w:val="000000" w:themeColor="text1"/>
                <w:sz w:val="16"/>
                <w:szCs w:val="16"/>
                <w:rtl/>
              </w:rPr>
              <w:t>نام درس</w:t>
            </w:r>
          </w:p>
        </w:tc>
        <w:tc>
          <w:tcPr>
            <w:tcW w:w="827" w:type="dxa"/>
            <w:vMerge/>
            <w:tcBorders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auto"/>
            <w:vAlign w:val="center"/>
          </w:tcPr>
          <w:p w14:paraId="27B7F319" w14:textId="77777777" w:rsidR="00AC2E47" w:rsidRPr="004C33A1" w:rsidRDefault="00AC2E47" w:rsidP="004C33A1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  <w:rtl/>
              </w:rPr>
            </w:pPr>
          </w:p>
        </w:tc>
      </w:tr>
      <w:tr w:rsidR="00AC2E47" w:rsidRPr="004C33A1" w14:paraId="796C1AE3" w14:textId="77777777" w:rsidTr="004C33A1">
        <w:trPr>
          <w:trHeight w:val="591"/>
          <w:jc w:val="center"/>
        </w:trPr>
        <w:tc>
          <w:tcPr>
            <w:tcW w:w="1229" w:type="dxa"/>
            <w:tcBorders>
              <w:top w:val="single" w:sz="12" w:space="0" w:color="000000" w:themeColor="text1"/>
              <w:left w:val="single" w:sz="12" w:space="0" w:color="000000" w:themeColor="text1"/>
            </w:tcBorders>
            <w:shd w:val="clear" w:color="auto" w:fill="auto"/>
            <w:vAlign w:val="center"/>
          </w:tcPr>
          <w:p w14:paraId="30F859C7" w14:textId="7930023C" w:rsidR="00AC2E47" w:rsidRPr="004C33A1" w:rsidRDefault="00AC2E47" w:rsidP="004C33A1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</w:rPr>
            </w:pPr>
          </w:p>
        </w:tc>
        <w:tc>
          <w:tcPr>
            <w:tcW w:w="1559" w:type="dxa"/>
            <w:tcBorders>
              <w:top w:val="single" w:sz="12" w:space="0" w:color="000000" w:themeColor="text1"/>
            </w:tcBorders>
            <w:shd w:val="clear" w:color="auto" w:fill="auto"/>
            <w:vAlign w:val="center"/>
          </w:tcPr>
          <w:p w14:paraId="42990567" w14:textId="4EB3B5A1" w:rsidR="00AC2E47" w:rsidRPr="004C33A1" w:rsidRDefault="00AC2E47" w:rsidP="004C33A1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</w:rPr>
            </w:pPr>
          </w:p>
        </w:tc>
        <w:tc>
          <w:tcPr>
            <w:tcW w:w="993" w:type="dxa"/>
            <w:tcBorders>
              <w:top w:val="single" w:sz="12" w:space="0" w:color="000000" w:themeColor="text1"/>
            </w:tcBorders>
            <w:shd w:val="clear" w:color="auto" w:fill="auto"/>
            <w:vAlign w:val="center"/>
          </w:tcPr>
          <w:p w14:paraId="03711FA8" w14:textId="38EC5AA2" w:rsidR="00AC2E47" w:rsidRPr="004C33A1" w:rsidRDefault="00AC2E47" w:rsidP="004C33A1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</w:rPr>
            </w:pPr>
          </w:p>
        </w:tc>
        <w:tc>
          <w:tcPr>
            <w:tcW w:w="850" w:type="dxa"/>
            <w:tcBorders>
              <w:top w:val="single" w:sz="12" w:space="0" w:color="000000" w:themeColor="text1"/>
            </w:tcBorders>
            <w:shd w:val="clear" w:color="auto" w:fill="auto"/>
            <w:vAlign w:val="center"/>
          </w:tcPr>
          <w:p w14:paraId="25D81E57" w14:textId="44CDC115" w:rsidR="00AC2E47" w:rsidRPr="004C33A1" w:rsidRDefault="00AC2E47" w:rsidP="004C33A1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</w:rPr>
            </w:pPr>
          </w:p>
        </w:tc>
        <w:tc>
          <w:tcPr>
            <w:tcW w:w="2587" w:type="dxa"/>
            <w:tcBorders>
              <w:top w:val="single" w:sz="12" w:space="0" w:color="000000" w:themeColor="text1"/>
            </w:tcBorders>
            <w:shd w:val="clear" w:color="auto" w:fill="auto"/>
            <w:vAlign w:val="center"/>
          </w:tcPr>
          <w:p w14:paraId="6F10ACD2" w14:textId="7A4B2C57" w:rsidR="00AC2E47" w:rsidRPr="004C33A1" w:rsidRDefault="00AC2E47" w:rsidP="004C33A1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</w:rPr>
            </w:pPr>
          </w:p>
        </w:tc>
        <w:tc>
          <w:tcPr>
            <w:tcW w:w="1099" w:type="dxa"/>
            <w:tcBorders>
              <w:top w:val="single" w:sz="12" w:space="0" w:color="000000" w:themeColor="text1"/>
              <w:right w:val="single" w:sz="12" w:space="0" w:color="000000" w:themeColor="text1"/>
            </w:tcBorders>
            <w:shd w:val="clear" w:color="auto" w:fill="auto"/>
            <w:vAlign w:val="center"/>
          </w:tcPr>
          <w:p w14:paraId="6DC2DD7C" w14:textId="603E9E7A" w:rsidR="00AC2E47" w:rsidRPr="004C33A1" w:rsidRDefault="00AC2E47" w:rsidP="004C33A1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</w:rPr>
            </w:pPr>
          </w:p>
        </w:tc>
        <w:tc>
          <w:tcPr>
            <w:tcW w:w="283" w:type="dxa"/>
            <w:vMerge/>
            <w:tcBorders>
              <w:left w:val="single" w:sz="12" w:space="0" w:color="000000" w:themeColor="text1"/>
              <w:right w:val="single" w:sz="12" w:space="0" w:color="000000" w:themeColor="text1"/>
            </w:tcBorders>
            <w:shd w:val="clear" w:color="auto" w:fill="auto"/>
            <w:vAlign w:val="center"/>
          </w:tcPr>
          <w:p w14:paraId="67B7DF25" w14:textId="77777777" w:rsidR="00AC2E47" w:rsidRPr="004C33A1" w:rsidRDefault="00AC2E47" w:rsidP="004C33A1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single" w:sz="12" w:space="0" w:color="000000" w:themeColor="text1"/>
              <w:left w:val="single" w:sz="12" w:space="0" w:color="000000" w:themeColor="text1"/>
            </w:tcBorders>
            <w:shd w:val="clear" w:color="auto" w:fill="auto"/>
            <w:vAlign w:val="center"/>
          </w:tcPr>
          <w:p w14:paraId="13F88D73" w14:textId="0A08D240" w:rsidR="00AC2E47" w:rsidRPr="004C33A1" w:rsidRDefault="00AC2E47" w:rsidP="004C33A1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</w:rPr>
            </w:pPr>
          </w:p>
        </w:tc>
        <w:tc>
          <w:tcPr>
            <w:tcW w:w="1418" w:type="dxa"/>
            <w:tcBorders>
              <w:top w:val="single" w:sz="12" w:space="0" w:color="000000" w:themeColor="text1"/>
            </w:tcBorders>
            <w:shd w:val="clear" w:color="auto" w:fill="auto"/>
            <w:vAlign w:val="center"/>
          </w:tcPr>
          <w:p w14:paraId="415723AF" w14:textId="3986F8F0" w:rsidR="00AC2E47" w:rsidRPr="004C33A1" w:rsidRDefault="00AC2E47" w:rsidP="004C33A1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</w:rPr>
            </w:pPr>
          </w:p>
        </w:tc>
        <w:tc>
          <w:tcPr>
            <w:tcW w:w="709" w:type="dxa"/>
            <w:tcBorders>
              <w:top w:val="single" w:sz="12" w:space="0" w:color="000000" w:themeColor="text1"/>
            </w:tcBorders>
            <w:shd w:val="clear" w:color="auto" w:fill="auto"/>
            <w:vAlign w:val="center"/>
          </w:tcPr>
          <w:p w14:paraId="4700BF2D" w14:textId="07258CD1" w:rsidR="00AC2E47" w:rsidRPr="004C33A1" w:rsidRDefault="004C5DA8" w:rsidP="004C33A1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</w:rPr>
            </w:pPr>
            <w:r>
              <w:rPr>
                <w:rFonts w:cs="B Nazanin" w:hint="cs"/>
                <w:b/>
                <w:bCs/>
                <w:color w:val="000000" w:themeColor="text1"/>
                <w:sz w:val="16"/>
                <w:szCs w:val="16"/>
                <w:rtl/>
              </w:rPr>
              <w:t>-</w:t>
            </w:r>
          </w:p>
        </w:tc>
        <w:tc>
          <w:tcPr>
            <w:tcW w:w="708" w:type="dxa"/>
            <w:tcBorders>
              <w:top w:val="single" w:sz="12" w:space="0" w:color="000000" w:themeColor="text1"/>
            </w:tcBorders>
            <w:shd w:val="clear" w:color="auto" w:fill="auto"/>
            <w:vAlign w:val="center"/>
          </w:tcPr>
          <w:p w14:paraId="02B2E995" w14:textId="7FB8750C" w:rsidR="00AC2E47" w:rsidRPr="004C33A1" w:rsidRDefault="00F27EE5" w:rsidP="004C33A1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</w:rPr>
            </w:pPr>
            <w:r>
              <w:rPr>
                <w:rFonts w:cs="B Nazanin" w:hint="cs"/>
                <w:b/>
                <w:bCs/>
                <w:color w:val="000000" w:themeColor="text1"/>
                <w:sz w:val="16"/>
                <w:szCs w:val="16"/>
                <w:rtl/>
              </w:rPr>
              <w:t>-</w:t>
            </w:r>
          </w:p>
        </w:tc>
        <w:tc>
          <w:tcPr>
            <w:tcW w:w="2694" w:type="dxa"/>
            <w:tcBorders>
              <w:top w:val="single" w:sz="12" w:space="0" w:color="000000" w:themeColor="text1"/>
            </w:tcBorders>
            <w:shd w:val="clear" w:color="auto" w:fill="auto"/>
            <w:vAlign w:val="center"/>
          </w:tcPr>
          <w:p w14:paraId="24B7B081" w14:textId="46B0ACF7" w:rsidR="00AC2E47" w:rsidRPr="004C33A1" w:rsidRDefault="00F27EE5" w:rsidP="004C33A1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  <w:lang w:bidi="fa-IR"/>
              </w:rPr>
            </w:pPr>
            <w:r>
              <w:rPr>
                <w:rFonts w:cs="B Nazanin" w:hint="cs"/>
                <w:color w:val="000000" w:themeColor="text1"/>
                <w:sz w:val="16"/>
                <w:szCs w:val="16"/>
                <w:rtl/>
              </w:rPr>
              <w:t>زبان تخصصی</w:t>
            </w:r>
          </w:p>
        </w:tc>
        <w:tc>
          <w:tcPr>
            <w:tcW w:w="827" w:type="dxa"/>
            <w:tcBorders>
              <w:top w:val="single" w:sz="12" w:space="0" w:color="000000" w:themeColor="text1"/>
              <w:right w:val="single" w:sz="12" w:space="0" w:color="000000" w:themeColor="text1"/>
            </w:tcBorders>
            <w:shd w:val="clear" w:color="auto" w:fill="auto"/>
            <w:vAlign w:val="center"/>
          </w:tcPr>
          <w:p w14:paraId="35FB0142" w14:textId="637F1866" w:rsidR="00AC2E47" w:rsidRPr="004C33A1" w:rsidRDefault="00F27EE5" w:rsidP="004C33A1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  <w:rtl/>
                <w:lang w:bidi="fa-IR"/>
              </w:rPr>
            </w:pPr>
            <w:r>
              <w:rPr>
                <w:rFonts w:cs="B Nazanin" w:hint="cs"/>
                <w:b/>
                <w:bCs/>
                <w:color w:val="000000" w:themeColor="text1"/>
                <w:sz w:val="16"/>
                <w:szCs w:val="16"/>
                <w:rtl/>
              </w:rPr>
              <w:t>5012184</w:t>
            </w:r>
          </w:p>
        </w:tc>
      </w:tr>
      <w:tr w:rsidR="00FD4591" w:rsidRPr="004C33A1" w14:paraId="3AC62474" w14:textId="77777777" w:rsidTr="004C33A1">
        <w:trPr>
          <w:trHeight w:val="303"/>
          <w:jc w:val="center"/>
        </w:trPr>
        <w:tc>
          <w:tcPr>
            <w:tcW w:w="1229" w:type="dxa"/>
            <w:tcBorders>
              <w:left w:val="single" w:sz="12" w:space="0" w:color="000000" w:themeColor="text1"/>
            </w:tcBorders>
            <w:shd w:val="clear" w:color="auto" w:fill="auto"/>
            <w:vAlign w:val="center"/>
          </w:tcPr>
          <w:p w14:paraId="43507578" w14:textId="41D2A81D" w:rsidR="00FD4591" w:rsidRPr="004C33A1" w:rsidRDefault="00FD4591" w:rsidP="004C33A1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</w:rPr>
            </w:pPr>
          </w:p>
        </w:tc>
        <w:tc>
          <w:tcPr>
            <w:tcW w:w="1559" w:type="dxa"/>
            <w:shd w:val="clear" w:color="auto" w:fill="auto"/>
            <w:vAlign w:val="center"/>
          </w:tcPr>
          <w:p w14:paraId="00B751F1" w14:textId="36DD51BC" w:rsidR="00FD4591" w:rsidRPr="004C33A1" w:rsidRDefault="00FD4591" w:rsidP="004C33A1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</w:rPr>
            </w:pPr>
          </w:p>
        </w:tc>
        <w:tc>
          <w:tcPr>
            <w:tcW w:w="993" w:type="dxa"/>
            <w:shd w:val="clear" w:color="auto" w:fill="auto"/>
            <w:vAlign w:val="center"/>
          </w:tcPr>
          <w:p w14:paraId="13CF39C2" w14:textId="5E5DC74D" w:rsidR="00FD4591" w:rsidRPr="004C33A1" w:rsidRDefault="00FD4591" w:rsidP="004C33A1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</w:rPr>
            </w:pPr>
          </w:p>
        </w:tc>
        <w:tc>
          <w:tcPr>
            <w:tcW w:w="850" w:type="dxa"/>
            <w:shd w:val="clear" w:color="auto" w:fill="auto"/>
            <w:vAlign w:val="center"/>
          </w:tcPr>
          <w:p w14:paraId="0FE78B97" w14:textId="24750923" w:rsidR="00FD4591" w:rsidRPr="004C33A1" w:rsidRDefault="00FD4591" w:rsidP="004C33A1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</w:rPr>
            </w:pPr>
          </w:p>
        </w:tc>
        <w:tc>
          <w:tcPr>
            <w:tcW w:w="2587" w:type="dxa"/>
            <w:shd w:val="clear" w:color="auto" w:fill="auto"/>
            <w:vAlign w:val="center"/>
          </w:tcPr>
          <w:p w14:paraId="40E2E31B" w14:textId="30F0EDAF" w:rsidR="00FD4591" w:rsidRPr="004C33A1" w:rsidRDefault="00FD4591" w:rsidP="004C33A1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  <w:rtl/>
              </w:rPr>
            </w:pPr>
          </w:p>
        </w:tc>
        <w:tc>
          <w:tcPr>
            <w:tcW w:w="1099" w:type="dxa"/>
            <w:tcBorders>
              <w:right w:val="single" w:sz="12" w:space="0" w:color="000000" w:themeColor="text1"/>
            </w:tcBorders>
            <w:shd w:val="clear" w:color="auto" w:fill="auto"/>
            <w:vAlign w:val="center"/>
          </w:tcPr>
          <w:p w14:paraId="5B2F4A54" w14:textId="5D52993E" w:rsidR="00FD4591" w:rsidRPr="004C33A1" w:rsidRDefault="00FD4591" w:rsidP="004C33A1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</w:rPr>
            </w:pPr>
          </w:p>
        </w:tc>
        <w:tc>
          <w:tcPr>
            <w:tcW w:w="283" w:type="dxa"/>
            <w:vMerge/>
            <w:tcBorders>
              <w:left w:val="single" w:sz="12" w:space="0" w:color="000000" w:themeColor="text1"/>
              <w:right w:val="single" w:sz="12" w:space="0" w:color="000000" w:themeColor="text1"/>
            </w:tcBorders>
            <w:shd w:val="clear" w:color="auto" w:fill="auto"/>
            <w:vAlign w:val="center"/>
          </w:tcPr>
          <w:p w14:paraId="40434DA2" w14:textId="77777777" w:rsidR="00FD4591" w:rsidRPr="004C33A1" w:rsidRDefault="00FD4591" w:rsidP="004C33A1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</w:rPr>
            </w:pPr>
          </w:p>
        </w:tc>
        <w:tc>
          <w:tcPr>
            <w:tcW w:w="992" w:type="dxa"/>
            <w:tcBorders>
              <w:left w:val="single" w:sz="12" w:space="0" w:color="000000" w:themeColor="text1"/>
            </w:tcBorders>
            <w:shd w:val="clear" w:color="auto" w:fill="auto"/>
            <w:vAlign w:val="center"/>
          </w:tcPr>
          <w:p w14:paraId="710626E0" w14:textId="3EECAA03" w:rsidR="00FD4591" w:rsidRPr="004C33A1" w:rsidRDefault="00FD4591" w:rsidP="004C33A1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</w:rPr>
            </w:pPr>
          </w:p>
        </w:tc>
        <w:tc>
          <w:tcPr>
            <w:tcW w:w="1418" w:type="dxa"/>
            <w:shd w:val="clear" w:color="auto" w:fill="auto"/>
            <w:vAlign w:val="center"/>
          </w:tcPr>
          <w:p w14:paraId="140E5637" w14:textId="3040BF03" w:rsidR="00FD4591" w:rsidRPr="004C33A1" w:rsidRDefault="00FD4591" w:rsidP="004C33A1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050E32C2" w14:textId="607B7C07" w:rsidR="00FD4591" w:rsidRPr="004C33A1" w:rsidRDefault="00F27EE5" w:rsidP="004C33A1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</w:rPr>
            </w:pPr>
            <w:r>
              <w:rPr>
                <w:rFonts w:cs="B Nazanin" w:hint="cs"/>
                <w:b/>
                <w:bCs/>
                <w:color w:val="000000" w:themeColor="text1"/>
                <w:sz w:val="16"/>
                <w:szCs w:val="16"/>
                <w:rtl/>
              </w:rPr>
              <w:t>-</w:t>
            </w:r>
          </w:p>
        </w:tc>
        <w:tc>
          <w:tcPr>
            <w:tcW w:w="708" w:type="dxa"/>
            <w:shd w:val="clear" w:color="auto" w:fill="auto"/>
            <w:vAlign w:val="center"/>
          </w:tcPr>
          <w:p w14:paraId="0CBDE77D" w14:textId="209706AD" w:rsidR="00FD4591" w:rsidRPr="004C33A1" w:rsidRDefault="004C33A1" w:rsidP="004C33A1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</w:rPr>
            </w:pPr>
            <w:r w:rsidRPr="004C33A1">
              <w:rPr>
                <w:rFonts w:cs="B Nazanin" w:hint="cs"/>
                <w:b/>
                <w:bCs/>
                <w:color w:val="000000" w:themeColor="text1"/>
                <w:sz w:val="16"/>
                <w:szCs w:val="16"/>
                <w:rtl/>
              </w:rPr>
              <w:t>-</w:t>
            </w:r>
          </w:p>
        </w:tc>
        <w:tc>
          <w:tcPr>
            <w:tcW w:w="2694" w:type="dxa"/>
            <w:shd w:val="clear" w:color="auto" w:fill="auto"/>
            <w:vAlign w:val="center"/>
          </w:tcPr>
          <w:p w14:paraId="6C6663ED" w14:textId="2DC66C25" w:rsidR="00FD4591" w:rsidRPr="004C33A1" w:rsidRDefault="00F27EE5" w:rsidP="004C33A1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</w:rPr>
            </w:pPr>
            <w:r>
              <w:rPr>
                <w:rFonts w:cs="B Nazanin" w:hint="cs"/>
                <w:sz w:val="16"/>
                <w:szCs w:val="16"/>
                <w:rtl/>
              </w:rPr>
              <w:t>آ</w:t>
            </w:r>
            <w:r w:rsidR="0001140D">
              <w:rPr>
                <w:rFonts w:cs="B Nazanin" w:hint="cs"/>
                <w:sz w:val="16"/>
                <w:szCs w:val="16"/>
                <w:rtl/>
                <w:lang w:bidi="fa-IR"/>
              </w:rPr>
              <w:t>ز</w:t>
            </w:r>
            <w:r>
              <w:rPr>
                <w:rFonts w:cs="B Nazanin" w:hint="cs"/>
                <w:sz w:val="16"/>
                <w:szCs w:val="16"/>
                <w:rtl/>
              </w:rPr>
              <w:t>مون جامع</w:t>
            </w:r>
          </w:p>
        </w:tc>
        <w:tc>
          <w:tcPr>
            <w:tcW w:w="827" w:type="dxa"/>
            <w:tcBorders>
              <w:right w:val="single" w:sz="12" w:space="0" w:color="000000" w:themeColor="text1"/>
            </w:tcBorders>
            <w:shd w:val="clear" w:color="auto" w:fill="auto"/>
            <w:vAlign w:val="center"/>
          </w:tcPr>
          <w:p w14:paraId="2F1459CF" w14:textId="33ADA77E" w:rsidR="00FD4591" w:rsidRPr="004C33A1" w:rsidRDefault="00F27EE5" w:rsidP="004C33A1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  <w:rtl/>
              </w:rPr>
            </w:pPr>
            <w:r>
              <w:rPr>
                <w:rFonts w:cs="B Nazanin" w:hint="cs"/>
                <w:b/>
                <w:bCs/>
                <w:color w:val="000000" w:themeColor="text1"/>
                <w:sz w:val="16"/>
                <w:szCs w:val="16"/>
                <w:rtl/>
              </w:rPr>
              <w:t>5012154</w:t>
            </w:r>
          </w:p>
        </w:tc>
      </w:tr>
      <w:tr w:rsidR="00F27EE5" w:rsidRPr="004C33A1" w14:paraId="7AFC6AD9" w14:textId="77777777" w:rsidTr="004C33A1">
        <w:trPr>
          <w:trHeight w:val="303"/>
          <w:jc w:val="center"/>
        </w:trPr>
        <w:tc>
          <w:tcPr>
            <w:tcW w:w="1229" w:type="dxa"/>
            <w:tcBorders>
              <w:left w:val="single" w:sz="12" w:space="0" w:color="000000" w:themeColor="text1"/>
            </w:tcBorders>
            <w:shd w:val="clear" w:color="auto" w:fill="auto"/>
            <w:vAlign w:val="center"/>
          </w:tcPr>
          <w:p w14:paraId="3BE8BBF8" w14:textId="77777777" w:rsidR="00F27EE5" w:rsidRPr="004C33A1" w:rsidRDefault="00F27EE5" w:rsidP="004C33A1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</w:rPr>
            </w:pPr>
          </w:p>
        </w:tc>
        <w:tc>
          <w:tcPr>
            <w:tcW w:w="1559" w:type="dxa"/>
            <w:shd w:val="clear" w:color="auto" w:fill="auto"/>
            <w:vAlign w:val="center"/>
          </w:tcPr>
          <w:p w14:paraId="6A7FF554" w14:textId="77777777" w:rsidR="00F27EE5" w:rsidRPr="004C33A1" w:rsidRDefault="00F27EE5" w:rsidP="004C33A1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</w:rPr>
            </w:pPr>
          </w:p>
        </w:tc>
        <w:tc>
          <w:tcPr>
            <w:tcW w:w="993" w:type="dxa"/>
            <w:shd w:val="clear" w:color="auto" w:fill="auto"/>
            <w:vAlign w:val="center"/>
          </w:tcPr>
          <w:p w14:paraId="49F3885B" w14:textId="77777777" w:rsidR="00F27EE5" w:rsidRPr="004C33A1" w:rsidRDefault="00F27EE5" w:rsidP="004C33A1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</w:rPr>
            </w:pPr>
          </w:p>
        </w:tc>
        <w:tc>
          <w:tcPr>
            <w:tcW w:w="850" w:type="dxa"/>
            <w:shd w:val="clear" w:color="auto" w:fill="auto"/>
            <w:vAlign w:val="center"/>
          </w:tcPr>
          <w:p w14:paraId="1EC2FA08" w14:textId="77777777" w:rsidR="00F27EE5" w:rsidRPr="004C33A1" w:rsidRDefault="00F27EE5" w:rsidP="004C33A1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</w:rPr>
            </w:pPr>
          </w:p>
        </w:tc>
        <w:tc>
          <w:tcPr>
            <w:tcW w:w="2587" w:type="dxa"/>
            <w:shd w:val="clear" w:color="auto" w:fill="auto"/>
            <w:vAlign w:val="center"/>
          </w:tcPr>
          <w:p w14:paraId="38FEB8C2" w14:textId="77777777" w:rsidR="00F27EE5" w:rsidRPr="004C33A1" w:rsidRDefault="00F27EE5" w:rsidP="004C33A1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  <w:rtl/>
              </w:rPr>
            </w:pPr>
          </w:p>
        </w:tc>
        <w:tc>
          <w:tcPr>
            <w:tcW w:w="1099" w:type="dxa"/>
            <w:tcBorders>
              <w:right w:val="single" w:sz="12" w:space="0" w:color="000000" w:themeColor="text1"/>
            </w:tcBorders>
            <w:shd w:val="clear" w:color="auto" w:fill="auto"/>
            <w:vAlign w:val="center"/>
          </w:tcPr>
          <w:p w14:paraId="1F02B8A1" w14:textId="77777777" w:rsidR="00F27EE5" w:rsidRPr="004C33A1" w:rsidRDefault="00F27EE5" w:rsidP="004C33A1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</w:rPr>
            </w:pPr>
          </w:p>
        </w:tc>
        <w:tc>
          <w:tcPr>
            <w:tcW w:w="283" w:type="dxa"/>
            <w:vMerge/>
            <w:tcBorders>
              <w:left w:val="single" w:sz="12" w:space="0" w:color="000000" w:themeColor="text1"/>
              <w:right w:val="single" w:sz="12" w:space="0" w:color="000000" w:themeColor="text1"/>
            </w:tcBorders>
            <w:shd w:val="clear" w:color="auto" w:fill="auto"/>
            <w:vAlign w:val="center"/>
          </w:tcPr>
          <w:p w14:paraId="4671BD46" w14:textId="77777777" w:rsidR="00F27EE5" w:rsidRPr="004C33A1" w:rsidRDefault="00F27EE5" w:rsidP="004C33A1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</w:rPr>
            </w:pPr>
          </w:p>
        </w:tc>
        <w:tc>
          <w:tcPr>
            <w:tcW w:w="992" w:type="dxa"/>
            <w:tcBorders>
              <w:left w:val="single" w:sz="12" w:space="0" w:color="000000" w:themeColor="text1"/>
            </w:tcBorders>
            <w:shd w:val="clear" w:color="auto" w:fill="auto"/>
            <w:vAlign w:val="center"/>
          </w:tcPr>
          <w:p w14:paraId="1476F688" w14:textId="77777777" w:rsidR="00F27EE5" w:rsidRPr="004C33A1" w:rsidRDefault="00F27EE5" w:rsidP="004C33A1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</w:rPr>
            </w:pPr>
          </w:p>
        </w:tc>
        <w:tc>
          <w:tcPr>
            <w:tcW w:w="1418" w:type="dxa"/>
            <w:shd w:val="clear" w:color="auto" w:fill="auto"/>
            <w:vAlign w:val="center"/>
          </w:tcPr>
          <w:p w14:paraId="32DC798D" w14:textId="77777777" w:rsidR="00F27EE5" w:rsidRPr="004C33A1" w:rsidRDefault="00F27EE5" w:rsidP="004C33A1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4F2FEE43" w14:textId="7AFFA8C4" w:rsidR="00F27EE5" w:rsidRDefault="00F27EE5" w:rsidP="004C33A1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  <w:rtl/>
              </w:rPr>
            </w:pPr>
            <w:r>
              <w:rPr>
                <w:rFonts w:cs="B Nazanin" w:hint="cs"/>
                <w:b/>
                <w:bCs/>
                <w:color w:val="000000" w:themeColor="text1"/>
                <w:sz w:val="16"/>
                <w:szCs w:val="16"/>
                <w:rtl/>
              </w:rPr>
              <w:t>20</w:t>
            </w:r>
          </w:p>
        </w:tc>
        <w:tc>
          <w:tcPr>
            <w:tcW w:w="708" w:type="dxa"/>
            <w:shd w:val="clear" w:color="auto" w:fill="auto"/>
            <w:vAlign w:val="center"/>
          </w:tcPr>
          <w:p w14:paraId="7CD46A96" w14:textId="77777777" w:rsidR="00F27EE5" w:rsidRPr="004C33A1" w:rsidRDefault="00F27EE5" w:rsidP="004C33A1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  <w:rtl/>
              </w:rPr>
            </w:pPr>
          </w:p>
        </w:tc>
        <w:tc>
          <w:tcPr>
            <w:tcW w:w="2694" w:type="dxa"/>
            <w:shd w:val="clear" w:color="auto" w:fill="auto"/>
            <w:vAlign w:val="center"/>
          </w:tcPr>
          <w:p w14:paraId="7C09EC0F" w14:textId="229FE424" w:rsidR="00F27EE5" w:rsidRDefault="00F27EE5" w:rsidP="004C33A1">
            <w:pPr>
              <w:bidi/>
              <w:jc w:val="center"/>
              <w:rPr>
                <w:rFonts w:cs="B Nazanin"/>
                <w:sz w:val="16"/>
                <w:szCs w:val="16"/>
                <w:rtl/>
              </w:rPr>
            </w:pPr>
            <w:r>
              <w:rPr>
                <w:rFonts w:cs="B Nazanin" w:hint="cs"/>
                <w:sz w:val="16"/>
                <w:szCs w:val="16"/>
                <w:rtl/>
              </w:rPr>
              <w:t>رساله</w:t>
            </w:r>
          </w:p>
        </w:tc>
        <w:tc>
          <w:tcPr>
            <w:tcW w:w="827" w:type="dxa"/>
            <w:tcBorders>
              <w:right w:val="single" w:sz="12" w:space="0" w:color="000000" w:themeColor="text1"/>
            </w:tcBorders>
            <w:shd w:val="clear" w:color="auto" w:fill="auto"/>
            <w:vAlign w:val="center"/>
          </w:tcPr>
          <w:p w14:paraId="23B1E720" w14:textId="19F7478C" w:rsidR="00F27EE5" w:rsidRDefault="00F27EE5" w:rsidP="004C33A1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  <w:rtl/>
              </w:rPr>
            </w:pPr>
            <w:r>
              <w:rPr>
                <w:rFonts w:cs="B Nazanin" w:hint="cs"/>
                <w:b/>
                <w:bCs/>
                <w:color w:val="000000" w:themeColor="text1"/>
                <w:sz w:val="16"/>
                <w:szCs w:val="16"/>
                <w:rtl/>
              </w:rPr>
              <w:t>5012162</w:t>
            </w:r>
          </w:p>
        </w:tc>
      </w:tr>
      <w:tr w:rsidR="00F33E39" w:rsidRPr="004C33A1" w14:paraId="47424034" w14:textId="77777777" w:rsidTr="004C33A1">
        <w:trPr>
          <w:trHeight w:val="321"/>
          <w:jc w:val="center"/>
        </w:trPr>
        <w:tc>
          <w:tcPr>
            <w:tcW w:w="4631" w:type="dxa"/>
            <w:gridSpan w:val="4"/>
            <w:tcBorders>
              <w:left w:val="single" w:sz="12" w:space="0" w:color="000000" w:themeColor="text1"/>
              <w:bottom w:val="single" w:sz="12" w:space="0" w:color="000000" w:themeColor="text1"/>
            </w:tcBorders>
            <w:shd w:val="clear" w:color="auto" w:fill="auto"/>
            <w:vAlign w:val="center"/>
          </w:tcPr>
          <w:p w14:paraId="501D1726" w14:textId="5F4BC777" w:rsidR="00F33E39" w:rsidRPr="004C33A1" w:rsidRDefault="00F33E39" w:rsidP="004C33A1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  <w:rtl/>
                <w:lang w:bidi="fa-IR"/>
              </w:rPr>
            </w:pPr>
          </w:p>
        </w:tc>
        <w:tc>
          <w:tcPr>
            <w:tcW w:w="3686" w:type="dxa"/>
            <w:gridSpan w:val="2"/>
            <w:tcBorders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auto"/>
            <w:vAlign w:val="center"/>
          </w:tcPr>
          <w:p w14:paraId="070DF5A2" w14:textId="77777777" w:rsidR="00F33E39" w:rsidRPr="004C33A1" w:rsidRDefault="00F33E39" w:rsidP="004C33A1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</w:rPr>
            </w:pPr>
            <w:r w:rsidRPr="004C33A1">
              <w:rPr>
                <w:rFonts w:cs="B Nazanin" w:hint="cs"/>
                <w:b/>
                <w:bCs/>
                <w:color w:val="000000" w:themeColor="text1"/>
                <w:sz w:val="16"/>
                <w:szCs w:val="16"/>
                <w:rtl/>
              </w:rPr>
              <w:t>جمع واحدها</w:t>
            </w:r>
          </w:p>
        </w:tc>
        <w:tc>
          <w:tcPr>
            <w:tcW w:w="283" w:type="dxa"/>
            <w:vMerge/>
            <w:tcBorders>
              <w:left w:val="single" w:sz="12" w:space="0" w:color="000000" w:themeColor="text1"/>
              <w:bottom w:val="nil"/>
              <w:right w:val="single" w:sz="12" w:space="0" w:color="000000" w:themeColor="text1"/>
            </w:tcBorders>
            <w:shd w:val="clear" w:color="auto" w:fill="auto"/>
            <w:vAlign w:val="center"/>
          </w:tcPr>
          <w:p w14:paraId="3D94FFC0" w14:textId="77777777" w:rsidR="00F33E39" w:rsidRPr="004C33A1" w:rsidRDefault="00F33E39" w:rsidP="004C33A1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</w:rPr>
            </w:pPr>
          </w:p>
        </w:tc>
        <w:tc>
          <w:tcPr>
            <w:tcW w:w="3827" w:type="dxa"/>
            <w:gridSpan w:val="4"/>
            <w:tcBorders>
              <w:left w:val="single" w:sz="12" w:space="0" w:color="000000" w:themeColor="text1"/>
              <w:bottom w:val="single" w:sz="12" w:space="0" w:color="000000" w:themeColor="text1"/>
            </w:tcBorders>
            <w:shd w:val="clear" w:color="auto" w:fill="auto"/>
            <w:vAlign w:val="center"/>
          </w:tcPr>
          <w:p w14:paraId="18242F8F" w14:textId="44FF5068" w:rsidR="00F33E39" w:rsidRPr="004C33A1" w:rsidRDefault="008C3AAA" w:rsidP="004C33A1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</w:rPr>
            </w:pPr>
            <w:r>
              <w:rPr>
                <w:rFonts w:cs="B Nazanin" w:hint="cs"/>
                <w:b/>
                <w:bCs/>
                <w:color w:val="000000" w:themeColor="text1"/>
                <w:sz w:val="16"/>
                <w:szCs w:val="16"/>
                <w:rtl/>
              </w:rPr>
              <w:t>20</w:t>
            </w:r>
          </w:p>
        </w:tc>
        <w:tc>
          <w:tcPr>
            <w:tcW w:w="3521" w:type="dxa"/>
            <w:gridSpan w:val="2"/>
            <w:tcBorders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auto"/>
            <w:vAlign w:val="center"/>
          </w:tcPr>
          <w:p w14:paraId="3F414D60" w14:textId="77777777" w:rsidR="00F33E39" w:rsidRPr="004C33A1" w:rsidRDefault="00F33E39" w:rsidP="004C33A1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  <w:rtl/>
              </w:rPr>
            </w:pPr>
            <w:r w:rsidRPr="004C33A1">
              <w:rPr>
                <w:rFonts w:cs="B Nazanin" w:hint="cs"/>
                <w:b/>
                <w:bCs/>
                <w:color w:val="000000" w:themeColor="text1"/>
                <w:sz w:val="16"/>
                <w:szCs w:val="16"/>
                <w:rtl/>
              </w:rPr>
              <w:t>جمع واحدها</w:t>
            </w:r>
          </w:p>
        </w:tc>
      </w:tr>
    </w:tbl>
    <w:p w14:paraId="53A5ED0C" w14:textId="77777777" w:rsidR="00AC2E47" w:rsidRDefault="00AC2E47" w:rsidP="00AC2E47">
      <w:pPr>
        <w:bidi/>
        <w:spacing w:after="0" w:line="240" w:lineRule="auto"/>
        <w:jc w:val="center"/>
        <w:rPr>
          <w:rFonts w:cs="B Mitra"/>
          <w:b/>
          <w:bCs/>
          <w:color w:val="000000" w:themeColor="text1"/>
          <w:sz w:val="18"/>
          <w:szCs w:val="18"/>
          <w:rtl/>
          <w:lang w:bidi="fa-IR"/>
        </w:rPr>
      </w:pPr>
    </w:p>
    <w:p w14:paraId="785B0CBD" w14:textId="77777777" w:rsidR="00543703" w:rsidRDefault="00543703" w:rsidP="00543703">
      <w:pPr>
        <w:bidi/>
        <w:spacing w:after="0" w:line="240" w:lineRule="auto"/>
        <w:rPr>
          <w:rFonts w:cs="B Mitra"/>
          <w:b/>
          <w:bCs/>
          <w:color w:val="000000" w:themeColor="text1"/>
          <w:sz w:val="18"/>
          <w:szCs w:val="18"/>
          <w:rtl/>
          <w:lang w:bidi="fa-IR"/>
        </w:rPr>
      </w:pPr>
    </w:p>
    <w:p w14:paraId="1395D77A" w14:textId="77777777" w:rsidR="00AC2E47" w:rsidRPr="00AC2E47" w:rsidRDefault="00AC2E47" w:rsidP="00AC2E47">
      <w:pPr>
        <w:bidi/>
        <w:spacing w:after="0" w:line="240" w:lineRule="auto"/>
        <w:rPr>
          <w:rFonts w:cs="B Mitra"/>
          <w:b/>
          <w:bCs/>
          <w:color w:val="000000" w:themeColor="text1"/>
          <w:sz w:val="18"/>
          <w:szCs w:val="18"/>
          <w:lang w:bidi="fa-IR"/>
        </w:rPr>
      </w:pPr>
    </w:p>
    <w:p w14:paraId="79BE8E61" w14:textId="77777777" w:rsidR="0059369B" w:rsidRPr="00AC2E47" w:rsidRDefault="0059369B" w:rsidP="0059369B">
      <w:pPr>
        <w:bidi/>
        <w:spacing w:after="0" w:line="240" w:lineRule="auto"/>
        <w:rPr>
          <w:rFonts w:cs="B Mitra"/>
          <w:b/>
          <w:bCs/>
          <w:color w:val="000000" w:themeColor="text1"/>
          <w:sz w:val="18"/>
          <w:szCs w:val="18"/>
          <w:lang w:bidi="fa-IR"/>
        </w:rPr>
      </w:pPr>
    </w:p>
    <w:p w14:paraId="2A293316" w14:textId="02DA0BD4" w:rsidR="00AC2E47" w:rsidRPr="000C41FA" w:rsidRDefault="00AC2E47" w:rsidP="00042D42">
      <w:pPr>
        <w:bidi/>
        <w:spacing w:after="0" w:line="240" w:lineRule="auto"/>
        <w:rPr>
          <w:rFonts w:cs="B Mitra"/>
          <w:b/>
          <w:bCs/>
          <w:color w:val="000000" w:themeColor="text1"/>
          <w:sz w:val="18"/>
          <w:szCs w:val="18"/>
          <w:lang w:bidi="fa-IR"/>
        </w:rPr>
      </w:pPr>
    </w:p>
    <w:sectPr w:rsidR="00AC2E47" w:rsidRPr="000C41FA" w:rsidSect="00023073">
      <w:headerReference w:type="default" r:id="rId7"/>
      <w:pgSz w:w="16839" w:h="11907" w:orient="landscape" w:code="9"/>
      <w:pgMar w:top="357" w:right="397" w:bottom="357" w:left="397" w:header="510" w:footer="397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BBFFAD" w14:textId="77777777" w:rsidR="0058409F" w:rsidRDefault="0058409F" w:rsidP="00172924">
      <w:pPr>
        <w:spacing w:after="0" w:line="240" w:lineRule="auto"/>
      </w:pPr>
      <w:r>
        <w:separator/>
      </w:r>
    </w:p>
  </w:endnote>
  <w:endnote w:type="continuationSeparator" w:id="0">
    <w:p w14:paraId="065ABA3A" w14:textId="77777777" w:rsidR="0058409F" w:rsidRDefault="0058409F" w:rsidP="0017292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altName w:val="Tahoma"/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Mitra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C8EEA8" w14:textId="77777777" w:rsidR="0058409F" w:rsidRDefault="0058409F" w:rsidP="00172924">
      <w:pPr>
        <w:spacing w:after="0" w:line="240" w:lineRule="auto"/>
      </w:pPr>
      <w:r>
        <w:separator/>
      </w:r>
    </w:p>
  </w:footnote>
  <w:footnote w:type="continuationSeparator" w:id="0">
    <w:p w14:paraId="2A413E57" w14:textId="77777777" w:rsidR="0058409F" w:rsidRDefault="0058409F" w:rsidP="0017292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C7D710" w14:textId="50513DFC" w:rsidR="008A6E29" w:rsidRDefault="008A6E29" w:rsidP="007B5F45">
    <w:pPr>
      <w:pStyle w:val="Header"/>
      <w:bidi/>
      <w:rPr>
        <w:rFonts w:cs="B Mitra"/>
        <w:b/>
        <w:bCs/>
        <w:color w:val="000000" w:themeColor="text1"/>
        <w:sz w:val="28"/>
        <w:szCs w:val="28"/>
        <w:rtl/>
        <w:lang w:bidi="fa-IR"/>
      </w:rPr>
    </w:pPr>
    <w:r w:rsidRPr="00F64975">
      <w:rPr>
        <w:rFonts w:cs="B Mitra"/>
        <w:b/>
        <w:bCs/>
        <w:noProof/>
        <w:color w:val="000000" w:themeColor="text1"/>
        <w:sz w:val="28"/>
        <w:szCs w:val="28"/>
        <w:rtl/>
      </w:rPr>
      <w:drawing>
        <wp:anchor distT="0" distB="0" distL="114300" distR="114300" simplePos="0" relativeHeight="251658752" behindDoc="0" locked="0" layoutInCell="1" allowOverlap="1" wp14:anchorId="6C87E074" wp14:editId="33BAB528">
          <wp:simplePos x="0" y="0"/>
          <wp:positionH relativeFrom="column">
            <wp:posOffset>7800340</wp:posOffset>
          </wp:positionH>
          <wp:positionV relativeFrom="paragraph">
            <wp:posOffset>-90805</wp:posOffset>
          </wp:positionV>
          <wp:extent cx="2052320" cy="539750"/>
          <wp:effectExtent l="0" t="0" r="0" b="0"/>
          <wp:wrapThrough wrapText="bothSides">
            <wp:wrapPolygon edited="0">
              <wp:start x="17042" y="0"/>
              <wp:lineTo x="3208" y="762"/>
              <wp:lineTo x="802" y="2287"/>
              <wp:lineTo x="802" y="17534"/>
              <wp:lineTo x="2606" y="20584"/>
              <wp:lineTo x="6015" y="20584"/>
              <wp:lineTo x="19649" y="20584"/>
              <wp:lineTo x="20050" y="20584"/>
              <wp:lineTo x="21453" y="13722"/>
              <wp:lineTo x="21453" y="7624"/>
              <wp:lineTo x="20651" y="3049"/>
              <wp:lineTo x="19649" y="0"/>
              <wp:lineTo x="17042" y="0"/>
            </wp:wrapPolygon>
          </wp:wrapThrough>
          <wp:docPr id="1" name="Picture 1" descr="C:\Users\Nasser\Downloads\Logo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Nasser\Downloads\Logo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52320" cy="5397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439239FC" w14:textId="57C3D406" w:rsidR="00172924" w:rsidRPr="008A6E29" w:rsidRDefault="00172924" w:rsidP="008A6E29">
    <w:pPr>
      <w:pStyle w:val="Header"/>
      <w:jc w:val="cent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eyNLY0NjawMLc0MDBR0lEKTi0uzszPAykwNKgFACiB4k0tAAAA"/>
  </w:docVars>
  <w:rsids>
    <w:rsidRoot w:val="00C636A1"/>
    <w:rsid w:val="00000A99"/>
    <w:rsid w:val="0000248B"/>
    <w:rsid w:val="00002788"/>
    <w:rsid w:val="00005B92"/>
    <w:rsid w:val="000064B6"/>
    <w:rsid w:val="0000744A"/>
    <w:rsid w:val="000078D9"/>
    <w:rsid w:val="00010790"/>
    <w:rsid w:val="0001140D"/>
    <w:rsid w:val="000143C2"/>
    <w:rsid w:val="00016A15"/>
    <w:rsid w:val="0002271E"/>
    <w:rsid w:val="000227E5"/>
    <w:rsid w:val="00023073"/>
    <w:rsid w:val="00023BF1"/>
    <w:rsid w:val="00024186"/>
    <w:rsid w:val="00024796"/>
    <w:rsid w:val="00024AF0"/>
    <w:rsid w:val="0002595C"/>
    <w:rsid w:val="00026ABB"/>
    <w:rsid w:val="00027DB5"/>
    <w:rsid w:val="00030F80"/>
    <w:rsid w:val="00035039"/>
    <w:rsid w:val="000363E4"/>
    <w:rsid w:val="000372AE"/>
    <w:rsid w:val="00042D42"/>
    <w:rsid w:val="0004461D"/>
    <w:rsid w:val="00044C0A"/>
    <w:rsid w:val="0004636E"/>
    <w:rsid w:val="00046AE2"/>
    <w:rsid w:val="00046CE2"/>
    <w:rsid w:val="00047BE5"/>
    <w:rsid w:val="00055D8A"/>
    <w:rsid w:val="00056715"/>
    <w:rsid w:val="000577FE"/>
    <w:rsid w:val="00057FA5"/>
    <w:rsid w:val="00060819"/>
    <w:rsid w:val="00063121"/>
    <w:rsid w:val="000634DF"/>
    <w:rsid w:val="00070B01"/>
    <w:rsid w:val="00073041"/>
    <w:rsid w:val="000756CE"/>
    <w:rsid w:val="00075F49"/>
    <w:rsid w:val="000829CD"/>
    <w:rsid w:val="00083E06"/>
    <w:rsid w:val="000915B2"/>
    <w:rsid w:val="00093B6F"/>
    <w:rsid w:val="00093CCD"/>
    <w:rsid w:val="00093EEB"/>
    <w:rsid w:val="000946A1"/>
    <w:rsid w:val="00094C69"/>
    <w:rsid w:val="00095059"/>
    <w:rsid w:val="0009651D"/>
    <w:rsid w:val="00096B31"/>
    <w:rsid w:val="000A25A6"/>
    <w:rsid w:val="000A2CC5"/>
    <w:rsid w:val="000A399F"/>
    <w:rsid w:val="000A6DBE"/>
    <w:rsid w:val="000B2FE2"/>
    <w:rsid w:val="000B3840"/>
    <w:rsid w:val="000B4285"/>
    <w:rsid w:val="000B44F1"/>
    <w:rsid w:val="000B4C70"/>
    <w:rsid w:val="000B60BE"/>
    <w:rsid w:val="000B6159"/>
    <w:rsid w:val="000B7B21"/>
    <w:rsid w:val="000B7FC6"/>
    <w:rsid w:val="000C0CF6"/>
    <w:rsid w:val="000C292D"/>
    <w:rsid w:val="000C2D73"/>
    <w:rsid w:val="000C3088"/>
    <w:rsid w:val="000C3121"/>
    <w:rsid w:val="000C35F7"/>
    <w:rsid w:val="000C3A7D"/>
    <w:rsid w:val="000C41FA"/>
    <w:rsid w:val="000C4206"/>
    <w:rsid w:val="000C4C86"/>
    <w:rsid w:val="000C52E7"/>
    <w:rsid w:val="000C5BC4"/>
    <w:rsid w:val="000C70E6"/>
    <w:rsid w:val="000D0065"/>
    <w:rsid w:val="000D4E54"/>
    <w:rsid w:val="000D6182"/>
    <w:rsid w:val="000D7902"/>
    <w:rsid w:val="000E2968"/>
    <w:rsid w:val="000E4105"/>
    <w:rsid w:val="000E5047"/>
    <w:rsid w:val="000E7B89"/>
    <w:rsid w:val="000F0337"/>
    <w:rsid w:val="000F2854"/>
    <w:rsid w:val="000F3E1D"/>
    <w:rsid w:val="000F3E81"/>
    <w:rsid w:val="000F57E6"/>
    <w:rsid w:val="000F5862"/>
    <w:rsid w:val="000F6444"/>
    <w:rsid w:val="001031B3"/>
    <w:rsid w:val="0010737C"/>
    <w:rsid w:val="00107908"/>
    <w:rsid w:val="00107EC7"/>
    <w:rsid w:val="001110B8"/>
    <w:rsid w:val="00113075"/>
    <w:rsid w:val="001131C4"/>
    <w:rsid w:val="001204E7"/>
    <w:rsid w:val="00120B7D"/>
    <w:rsid w:val="0012119B"/>
    <w:rsid w:val="0012123B"/>
    <w:rsid w:val="00121D82"/>
    <w:rsid w:val="0012796E"/>
    <w:rsid w:val="001301D4"/>
    <w:rsid w:val="00130364"/>
    <w:rsid w:val="00132299"/>
    <w:rsid w:val="00132A7D"/>
    <w:rsid w:val="00132C15"/>
    <w:rsid w:val="0013356D"/>
    <w:rsid w:val="00136064"/>
    <w:rsid w:val="00140A4D"/>
    <w:rsid w:val="00140AF1"/>
    <w:rsid w:val="00144D99"/>
    <w:rsid w:val="00145E47"/>
    <w:rsid w:val="001473F0"/>
    <w:rsid w:val="00147580"/>
    <w:rsid w:val="00150640"/>
    <w:rsid w:val="00153C69"/>
    <w:rsid w:val="00155440"/>
    <w:rsid w:val="00155865"/>
    <w:rsid w:val="0016692C"/>
    <w:rsid w:val="001727E3"/>
    <w:rsid w:val="00172924"/>
    <w:rsid w:val="00173341"/>
    <w:rsid w:val="00177EAD"/>
    <w:rsid w:val="00180203"/>
    <w:rsid w:val="00180B30"/>
    <w:rsid w:val="00181785"/>
    <w:rsid w:val="00183591"/>
    <w:rsid w:val="001844DB"/>
    <w:rsid w:val="001863C5"/>
    <w:rsid w:val="00191B01"/>
    <w:rsid w:val="00191EF4"/>
    <w:rsid w:val="00194080"/>
    <w:rsid w:val="00195D96"/>
    <w:rsid w:val="001A05C9"/>
    <w:rsid w:val="001A1B27"/>
    <w:rsid w:val="001A37F2"/>
    <w:rsid w:val="001A4449"/>
    <w:rsid w:val="001A477A"/>
    <w:rsid w:val="001A48DA"/>
    <w:rsid w:val="001A4F97"/>
    <w:rsid w:val="001A54F5"/>
    <w:rsid w:val="001A5C94"/>
    <w:rsid w:val="001A62EF"/>
    <w:rsid w:val="001A7601"/>
    <w:rsid w:val="001A7640"/>
    <w:rsid w:val="001B100A"/>
    <w:rsid w:val="001C1D3E"/>
    <w:rsid w:val="001D0C46"/>
    <w:rsid w:val="001D1011"/>
    <w:rsid w:val="001D1F75"/>
    <w:rsid w:val="001D32DC"/>
    <w:rsid w:val="001D3C5A"/>
    <w:rsid w:val="001D3D78"/>
    <w:rsid w:val="001E2D22"/>
    <w:rsid w:val="001E4804"/>
    <w:rsid w:val="001E6067"/>
    <w:rsid w:val="001E6DEA"/>
    <w:rsid w:val="001F003C"/>
    <w:rsid w:val="001F12C2"/>
    <w:rsid w:val="001F176F"/>
    <w:rsid w:val="001F566F"/>
    <w:rsid w:val="0020048F"/>
    <w:rsid w:val="00201368"/>
    <w:rsid w:val="002015B9"/>
    <w:rsid w:val="00202646"/>
    <w:rsid w:val="00203284"/>
    <w:rsid w:val="002045CA"/>
    <w:rsid w:val="00204B9B"/>
    <w:rsid w:val="002064C0"/>
    <w:rsid w:val="00206916"/>
    <w:rsid w:val="00210595"/>
    <w:rsid w:val="00211516"/>
    <w:rsid w:val="00211FA0"/>
    <w:rsid w:val="00217B82"/>
    <w:rsid w:val="00220032"/>
    <w:rsid w:val="00221948"/>
    <w:rsid w:val="00221EDE"/>
    <w:rsid w:val="00222155"/>
    <w:rsid w:val="0022277C"/>
    <w:rsid w:val="002227ED"/>
    <w:rsid w:val="00223810"/>
    <w:rsid w:val="00231CDF"/>
    <w:rsid w:val="00232FCA"/>
    <w:rsid w:val="00233F3A"/>
    <w:rsid w:val="00236158"/>
    <w:rsid w:val="00240227"/>
    <w:rsid w:val="002407F6"/>
    <w:rsid w:val="0024126C"/>
    <w:rsid w:val="00243B5D"/>
    <w:rsid w:val="00243F73"/>
    <w:rsid w:val="00244147"/>
    <w:rsid w:val="00246974"/>
    <w:rsid w:val="00247255"/>
    <w:rsid w:val="00251562"/>
    <w:rsid w:val="00254652"/>
    <w:rsid w:val="00256E87"/>
    <w:rsid w:val="0026142A"/>
    <w:rsid w:val="002621DD"/>
    <w:rsid w:val="00263164"/>
    <w:rsid w:val="00263ADC"/>
    <w:rsid w:val="00264525"/>
    <w:rsid w:val="002649B7"/>
    <w:rsid w:val="00264A0B"/>
    <w:rsid w:val="00264B84"/>
    <w:rsid w:val="002659C7"/>
    <w:rsid w:val="00267CB4"/>
    <w:rsid w:val="00271068"/>
    <w:rsid w:val="00271DFE"/>
    <w:rsid w:val="002721D3"/>
    <w:rsid w:val="002741F6"/>
    <w:rsid w:val="00282753"/>
    <w:rsid w:val="002828C5"/>
    <w:rsid w:val="00286EC7"/>
    <w:rsid w:val="00297A21"/>
    <w:rsid w:val="00297E9D"/>
    <w:rsid w:val="002A106F"/>
    <w:rsid w:val="002A10EB"/>
    <w:rsid w:val="002A2016"/>
    <w:rsid w:val="002A2682"/>
    <w:rsid w:val="002B1D3C"/>
    <w:rsid w:val="002B2324"/>
    <w:rsid w:val="002B2F5E"/>
    <w:rsid w:val="002B46B0"/>
    <w:rsid w:val="002B480F"/>
    <w:rsid w:val="002C0767"/>
    <w:rsid w:val="002C29C4"/>
    <w:rsid w:val="002C34AD"/>
    <w:rsid w:val="002C48FC"/>
    <w:rsid w:val="002C4BE6"/>
    <w:rsid w:val="002C6F11"/>
    <w:rsid w:val="002D083D"/>
    <w:rsid w:val="002D1FEE"/>
    <w:rsid w:val="002D2D7E"/>
    <w:rsid w:val="002D3A0E"/>
    <w:rsid w:val="002D7029"/>
    <w:rsid w:val="002E02B6"/>
    <w:rsid w:val="002E1718"/>
    <w:rsid w:val="002E2BEF"/>
    <w:rsid w:val="002E4030"/>
    <w:rsid w:val="002E4C3C"/>
    <w:rsid w:val="002E5354"/>
    <w:rsid w:val="002E6916"/>
    <w:rsid w:val="002E7127"/>
    <w:rsid w:val="002F07ED"/>
    <w:rsid w:val="002F2C7F"/>
    <w:rsid w:val="002F4D65"/>
    <w:rsid w:val="002F67D1"/>
    <w:rsid w:val="002F6A99"/>
    <w:rsid w:val="00300E23"/>
    <w:rsid w:val="00301002"/>
    <w:rsid w:val="00301F77"/>
    <w:rsid w:val="0031047D"/>
    <w:rsid w:val="003137A8"/>
    <w:rsid w:val="003163A7"/>
    <w:rsid w:val="003164DD"/>
    <w:rsid w:val="003165AA"/>
    <w:rsid w:val="00316A04"/>
    <w:rsid w:val="00317060"/>
    <w:rsid w:val="00321DB5"/>
    <w:rsid w:val="003227A4"/>
    <w:rsid w:val="00322AB1"/>
    <w:rsid w:val="00322E75"/>
    <w:rsid w:val="00322E86"/>
    <w:rsid w:val="00324BA7"/>
    <w:rsid w:val="00325EC1"/>
    <w:rsid w:val="00326A0A"/>
    <w:rsid w:val="00326AC8"/>
    <w:rsid w:val="003276F4"/>
    <w:rsid w:val="00331DC2"/>
    <w:rsid w:val="003322EB"/>
    <w:rsid w:val="00337526"/>
    <w:rsid w:val="003377E5"/>
    <w:rsid w:val="003451C0"/>
    <w:rsid w:val="00346F51"/>
    <w:rsid w:val="00360AFE"/>
    <w:rsid w:val="00362C0A"/>
    <w:rsid w:val="003634F2"/>
    <w:rsid w:val="00364862"/>
    <w:rsid w:val="003701FA"/>
    <w:rsid w:val="003702B4"/>
    <w:rsid w:val="00371604"/>
    <w:rsid w:val="00371CCC"/>
    <w:rsid w:val="003761F6"/>
    <w:rsid w:val="0037723C"/>
    <w:rsid w:val="003810EC"/>
    <w:rsid w:val="00390323"/>
    <w:rsid w:val="0039066C"/>
    <w:rsid w:val="00391157"/>
    <w:rsid w:val="003916D5"/>
    <w:rsid w:val="00391983"/>
    <w:rsid w:val="00391EA5"/>
    <w:rsid w:val="00394B84"/>
    <w:rsid w:val="00395048"/>
    <w:rsid w:val="00396490"/>
    <w:rsid w:val="00396D5C"/>
    <w:rsid w:val="0039756E"/>
    <w:rsid w:val="003A339C"/>
    <w:rsid w:val="003A562D"/>
    <w:rsid w:val="003A5F65"/>
    <w:rsid w:val="003A5F93"/>
    <w:rsid w:val="003A6AD1"/>
    <w:rsid w:val="003A7B04"/>
    <w:rsid w:val="003B4BB0"/>
    <w:rsid w:val="003B5481"/>
    <w:rsid w:val="003B5820"/>
    <w:rsid w:val="003B5B04"/>
    <w:rsid w:val="003B6F19"/>
    <w:rsid w:val="003C0498"/>
    <w:rsid w:val="003C4F9D"/>
    <w:rsid w:val="003C4FDF"/>
    <w:rsid w:val="003D1E89"/>
    <w:rsid w:val="003D3A89"/>
    <w:rsid w:val="003D5846"/>
    <w:rsid w:val="003D60CF"/>
    <w:rsid w:val="003D67EA"/>
    <w:rsid w:val="003E0707"/>
    <w:rsid w:val="003E15A5"/>
    <w:rsid w:val="003E21D4"/>
    <w:rsid w:val="003E5244"/>
    <w:rsid w:val="003E6CFC"/>
    <w:rsid w:val="003E7799"/>
    <w:rsid w:val="003F333A"/>
    <w:rsid w:val="003F4EA3"/>
    <w:rsid w:val="003F6AD3"/>
    <w:rsid w:val="003F763C"/>
    <w:rsid w:val="003F770C"/>
    <w:rsid w:val="003F78AC"/>
    <w:rsid w:val="00400221"/>
    <w:rsid w:val="00401B9B"/>
    <w:rsid w:val="0040223C"/>
    <w:rsid w:val="004076E1"/>
    <w:rsid w:val="0041078A"/>
    <w:rsid w:val="00411038"/>
    <w:rsid w:val="004131AF"/>
    <w:rsid w:val="0041348B"/>
    <w:rsid w:val="00415974"/>
    <w:rsid w:val="00416351"/>
    <w:rsid w:val="00416E46"/>
    <w:rsid w:val="00420A50"/>
    <w:rsid w:val="00422A25"/>
    <w:rsid w:val="00425B0E"/>
    <w:rsid w:val="00426F4F"/>
    <w:rsid w:val="00433669"/>
    <w:rsid w:val="00434857"/>
    <w:rsid w:val="00435D76"/>
    <w:rsid w:val="00436EB8"/>
    <w:rsid w:val="00445991"/>
    <w:rsid w:val="00446FE1"/>
    <w:rsid w:val="00447195"/>
    <w:rsid w:val="00447DD4"/>
    <w:rsid w:val="004523B9"/>
    <w:rsid w:val="004526BB"/>
    <w:rsid w:val="00454A98"/>
    <w:rsid w:val="004554D8"/>
    <w:rsid w:val="00455F45"/>
    <w:rsid w:val="004612DA"/>
    <w:rsid w:val="00465356"/>
    <w:rsid w:val="0046785D"/>
    <w:rsid w:val="004710A3"/>
    <w:rsid w:val="004716AE"/>
    <w:rsid w:val="0047260D"/>
    <w:rsid w:val="00473361"/>
    <w:rsid w:val="00473D16"/>
    <w:rsid w:val="0047502A"/>
    <w:rsid w:val="004763B9"/>
    <w:rsid w:val="00476529"/>
    <w:rsid w:val="004770F8"/>
    <w:rsid w:val="00482939"/>
    <w:rsid w:val="004906C3"/>
    <w:rsid w:val="00490AC9"/>
    <w:rsid w:val="00493076"/>
    <w:rsid w:val="00494B2D"/>
    <w:rsid w:val="004A3FF6"/>
    <w:rsid w:val="004A4CBD"/>
    <w:rsid w:val="004A6596"/>
    <w:rsid w:val="004A6FC0"/>
    <w:rsid w:val="004A7447"/>
    <w:rsid w:val="004A7D07"/>
    <w:rsid w:val="004A7D69"/>
    <w:rsid w:val="004A7DEC"/>
    <w:rsid w:val="004B1DC5"/>
    <w:rsid w:val="004B21A3"/>
    <w:rsid w:val="004B3245"/>
    <w:rsid w:val="004B4125"/>
    <w:rsid w:val="004B7C2D"/>
    <w:rsid w:val="004C2E48"/>
    <w:rsid w:val="004C33A1"/>
    <w:rsid w:val="004C3874"/>
    <w:rsid w:val="004C5DA8"/>
    <w:rsid w:val="004D0D49"/>
    <w:rsid w:val="004D180C"/>
    <w:rsid w:val="004D3A08"/>
    <w:rsid w:val="004D45A4"/>
    <w:rsid w:val="004D4760"/>
    <w:rsid w:val="004D5EEE"/>
    <w:rsid w:val="004D6C26"/>
    <w:rsid w:val="004D70B4"/>
    <w:rsid w:val="004E0885"/>
    <w:rsid w:val="004E0EA9"/>
    <w:rsid w:val="004E0F90"/>
    <w:rsid w:val="004E5B96"/>
    <w:rsid w:val="004E661B"/>
    <w:rsid w:val="004F0441"/>
    <w:rsid w:val="00500547"/>
    <w:rsid w:val="005007B1"/>
    <w:rsid w:val="005027AC"/>
    <w:rsid w:val="00503C00"/>
    <w:rsid w:val="00504020"/>
    <w:rsid w:val="00510CF9"/>
    <w:rsid w:val="005117B4"/>
    <w:rsid w:val="005125B7"/>
    <w:rsid w:val="0051651B"/>
    <w:rsid w:val="00517444"/>
    <w:rsid w:val="00517A75"/>
    <w:rsid w:val="005200EA"/>
    <w:rsid w:val="005201DD"/>
    <w:rsid w:val="005201F8"/>
    <w:rsid w:val="00527A74"/>
    <w:rsid w:val="005333ED"/>
    <w:rsid w:val="00534F8D"/>
    <w:rsid w:val="0053517E"/>
    <w:rsid w:val="00537B02"/>
    <w:rsid w:val="00541EC6"/>
    <w:rsid w:val="005425D4"/>
    <w:rsid w:val="00543703"/>
    <w:rsid w:val="00545F78"/>
    <w:rsid w:val="00550128"/>
    <w:rsid w:val="00551D0A"/>
    <w:rsid w:val="0055308B"/>
    <w:rsid w:val="00554012"/>
    <w:rsid w:val="00554B21"/>
    <w:rsid w:val="00555332"/>
    <w:rsid w:val="00556402"/>
    <w:rsid w:val="00563A5E"/>
    <w:rsid w:val="00563AED"/>
    <w:rsid w:val="00566D34"/>
    <w:rsid w:val="00571939"/>
    <w:rsid w:val="005733B8"/>
    <w:rsid w:val="0058409F"/>
    <w:rsid w:val="0058563A"/>
    <w:rsid w:val="00586CDA"/>
    <w:rsid w:val="0059033C"/>
    <w:rsid w:val="005927DB"/>
    <w:rsid w:val="00592AAF"/>
    <w:rsid w:val="0059369B"/>
    <w:rsid w:val="00594B2F"/>
    <w:rsid w:val="00595075"/>
    <w:rsid w:val="00596E73"/>
    <w:rsid w:val="00597021"/>
    <w:rsid w:val="0059756C"/>
    <w:rsid w:val="00597FF5"/>
    <w:rsid w:val="005A10D3"/>
    <w:rsid w:val="005A14DF"/>
    <w:rsid w:val="005A1670"/>
    <w:rsid w:val="005A1BE7"/>
    <w:rsid w:val="005A5FD4"/>
    <w:rsid w:val="005B08C7"/>
    <w:rsid w:val="005B1799"/>
    <w:rsid w:val="005B28B4"/>
    <w:rsid w:val="005B50CE"/>
    <w:rsid w:val="005B6F2B"/>
    <w:rsid w:val="005C2EAE"/>
    <w:rsid w:val="005C390A"/>
    <w:rsid w:val="005C4E83"/>
    <w:rsid w:val="005D0C01"/>
    <w:rsid w:val="005D23E0"/>
    <w:rsid w:val="005D2E00"/>
    <w:rsid w:val="005D39BD"/>
    <w:rsid w:val="005D44A4"/>
    <w:rsid w:val="005D540C"/>
    <w:rsid w:val="005D6322"/>
    <w:rsid w:val="005D7659"/>
    <w:rsid w:val="005D7878"/>
    <w:rsid w:val="005E118A"/>
    <w:rsid w:val="005E43B5"/>
    <w:rsid w:val="005E4A03"/>
    <w:rsid w:val="005E5DDD"/>
    <w:rsid w:val="005F31DC"/>
    <w:rsid w:val="005F391D"/>
    <w:rsid w:val="005F4468"/>
    <w:rsid w:val="005F455A"/>
    <w:rsid w:val="005F46DC"/>
    <w:rsid w:val="005F5456"/>
    <w:rsid w:val="00600272"/>
    <w:rsid w:val="00601993"/>
    <w:rsid w:val="00601EC0"/>
    <w:rsid w:val="006028A2"/>
    <w:rsid w:val="00602967"/>
    <w:rsid w:val="006039E0"/>
    <w:rsid w:val="006129F0"/>
    <w:rsid w:val="00612ECD"/>
    <w:rsid w:val="006131F3"/>
    <w:rsid w:val="00613FF2"/>
    <w:rsid w:val="00616A1A"/>
    <w:rsid w:val="00620B49"/>
    <w:rsid w:val="00620BE8"/>
    <w:rsid w:val="00621CB7"/>
    <w:rsid w:val="00624025"/>
    <w:rsid w:val="006246A0"/>
    <w:rsid w:val="006263ED"/>
    <w:rsid w:val="00627AC7"/>
    <w:rsid w:val="0064066B"/>
    <w:rsid w:val="00641FE2"/>
    <w:rsid w:val="006420E8"/>
    <w:rsid w:val="006423A3"/>
    <w:rsid w:val="0064422A"/>
    <w:rsid w:val="00644B87"/>
    <w:rsid w:val="00645A98"/>
    <w:rsid w:val="00651632"/>
    <w:rsid w:val="00653F76"/>
    <w:rsid w:val="00655F7B"/>
    <w:rsid w:val="00660820"/>
    <w:rsid w:val="00661EE8"/>
    <w:rsid w:val="00662071"/>
    <w:rsid w:val="0066242B"/>
    <w:rsid w:val="0066293F"/>
    <w:rsid w:val="00666644"/>
    <w:rsid w:val="00667242"/>
    <w:rsid w:val="0067493C"/>
    <w:rsid w:val="00675474"/>
    <w:rsid w:val="00675A45"/>
    <w:rsid w:val="00676159"/>
    <w:rsid w:val="00681C6C"/>
    <w:rsid w:val="006875CF"/>
    <w:rsid w:val="00687C64"/>
    <w:rsid w:val="00691723"/>
    <w:rsid w:val="00695476"/>
    <w:rsid w:val="006955AB"/>
    <w:rsid w:val="00696EA4"/>
    <w:rsid w:val="006972DD"/>
    <w:rsid w:val="00697CFF"/>
    <w:rsid w:val="00697DD2"/>
    <w:rsid w:val="006A16E5"/>
    <w:rsid w:val="006A2212"/>
    <w:rsid w:val="006A2EC0"/>
    <w:rsid w:val="006B095B"/>
    <w:rsid w:val="006B0AF7"/>
    <w:rsid w:val="006B3894"/>
    <w:rsid w:val="006C0DB6"/>
    <w:rsid w:val="006C526C"/>
    <w:rsid w:val="006C59D7"/>
    <w:rsid w:val="006D28FF"/>
    <w:rsid w:val="006D53F8"/>
    <w:rsid w:val="006D6A9C"/>
    <w:rsid w:val="006E0D77"/>
    <w:rsid w:val="006E0E81"/>
    <w:rsid w:val="006E1A04"/>
    <w:rsid w:val="006E2184"/>
    <w:rsid w:val="006E3093"/>
    <w:rsid w:val="006E5289"/>
    <w:rsid w:val="006F1E97"/>
    <w:rsid w:val="006F1F87"/>
    <w:rsid w:val="006F39A1"/>
    <w:rsid w:val="007006B5"/>
    <w:rsid w:val="00702876"/>
    <w:rsid w:val="0070297A"/>
    <w:rsid w:val="0070483C"/>
    <w:rsid w:val="007060B8"/>
    <w:rsid w:val="00707522"/>
    <w:rsid w:val="00711A33"/>
    <w:rsid w:val="007130D0"/>
    <w:rsid w:val="00715520"/>
    <w:rsid w:val="00715AFC"/>
    <w:rsid w:val="0071686F"/>
    <w:rsid w:val="00720EAB"/>
    <w:rsid w:val="0072618D"/>
    <w:rsid w:val="00726408"/>
    <w:rsid w:val="0072700B"/>
    <w:rsid w:val="00737D35"/>
    <w:rsid w:val="00737D66"/>
    <w:rsid w:val="00740159"/>
    <w:rsid w:val="0074109C"/>
    <w:rsid w:val="007420AF"/>
    <w:rsid w:val="0074265E"/>
    <w:rsid w:val="0074469F"/>
    <w:rsid w:val="00747907"/>
    <w:rsid w:val="00751460"/>
    <w:rsid w:val="00753466"/>
    <w:rsid w:val="007538B6"/>
    <w:rsid w:val="00753E2E"/>
    <w:rsid w:val="007548EA"/>
    <w:rsid w:val="00755EB9"/>
    <w:rsid w:val="0075700A"/>
    <w:rsid w:val="0075789E"/>
    <w:rsid w:val="0076071A"/>
    <w:rsid w:val="00764166"/>
    <w:rsid w:val="0076427F"/>
    <w:rsid w:val="00771049"/>
    <w:rsid w:val="00773164"/>
    <w:rsid w:val="00777EA9"/>
    <w:rsid w:val="00780A1F"/>
    <w:rsid w:val="0078291F"/>
    <w:rsid w:val="00784A46"/>
    <w:rsid w:val="0078780D"/>
    <w:rsid w:val="00790010"/>
    <w:rsid w:val="00791507"/>
    <w:rsid w:val="00791D02"/>
    <w:rsid w:val="00791F83"/>
    <w:rsid w:val="007926DA"/>
    <w:rsid w:val="00794D81"/>
    <w:rsid w:val="00795966"/>
    <w:rsid w:val="007975A5"/>
    <w:rsid w:val="007A50E0"/>
    <w:rsid w:val="007A622E"/>
    <w:rsid w:val="007A77C0"/>
    <w:rsid w:val="007B1F33"/>
    <w:rsid w:val="007B2A14"/>
    <w:rsid w:val="007B4776"/>
    <w:rsid w:val="007B5F45"/>
    <w:rsid w:val="007C04D7"/>
    <w:rsid w:val="007C0E20"/>
    <w:rsid w:val="007C69F3"/>
    <w:rsid w:val="007C6D76"/>
    <w:rsid w:val="007C764C"/>
    <w:rsid w:val="007D1595"/>
    <w:rsid w:val="007D38AE"/>
    <w:rsid w:val="007D5A48"/>
    <w:rsid w:val="007E02D3"/>
    <w:rsid w:val="007E1C3B"/>
    <w:rsid w:val="007E1CC6"/>
    <w:rsid w:val="007E25A5"/>
    <w:rsid w:val="007E597A"/>
    <w:rsid w:val="007E7DF8"/>
    <w:rsid w:val="007F144B"/>
    <w:rsid w:val="007F24A5"/>
    <w:rsid w:val="007F2AF5"/>
    <w:rsid w:val="007F3AE4"/>
    <w:rsid w:val="008029DF"/>
    <w:rsid w:val="008036FD"/>
    <w:rsid w:val="008047C9"/>
    <w:rsid w:val="008048B2"/>
    <w:rsid w:val="00804D5F"/>
    <w:rsid w:val="008050A4"/>
    <w:rsid w:val="00806A42"/>
    <w:rsid w:val="00807779"/>
    <w:rsid w:val="0081056D"/>
    <w:rsid w:val="00810EE1"/>
    <w:rsid w:val="00811A26"/>
    <w:rsid w:val="0081421D"/>
    <w:rsid w:val="0081592C"/>
    <w:rsid w:val="008207B2"/>
    <w:rsid w:val="0082106D"/>
    <w:rsid w:val="008221D2"/>
    <w:rsid w:val="008231E4"/>
    <w:rsid w:val="00823712"/>
    <w:rsid w:val="00824D41"/>
    <w:rsid w:val="00826C97"/>
    <w:rsid w:val="00832014"/>
    <w:rsid w:val="00832129"/>
    <w:rsid w:val="008361E1"/>
    <w:rsid w:val="00841D46"/>
    <w:rsid w:val="00842EB4"/>
    <w:rsid w:val="00844F04"/>
    <w:rsid w:val="0084589C"/>
    <w:rsid w:val="00847B7D"/>
    <w:rsid w:val="00851797"/>
    <w:rsid w:val="00853E38"/>
    <w:rsid w:val="00856115"/>
    <w:rsid w:val="00857AC4"/>
    <w:rsid w:val="00862B58"/>
    <w:rsid w:val="00863021"/>
    <w:rsid w:val="0086382E"/>
    <w:rsid w:val="008660A9"/>
    <w:rsid w:val="00867CB6"/>
    <w:rsid w:val="00870332"/>
    <w:rsid w:val="008727E7"/>
    <w:rsid w:val="00872AC6"/>
    <w:rsid w:val="00872DA1"/>
    <w:rsid w:val="00873C1A"/>
    <w:rsid w:val="00874B48"/>
    <w:rsid w:val="008753D2"/>
    <w:rsid w:val="00876182"/>
    <w:rsid w:val="00877111"/>
    <w:rsid w:val="00881AF9"/>
    <w:rsid w:val="00883876"/>
    <w:rsid w:val="00886598"/>
    <w:rsid w:val="0089250E"/>
    <w:rsid w:val="008947A6"/>
    <w:rsid w:val="00896055"/>
    <w:rsid w:val="0089654B"/>
    <w:rsid w:val="008A04CA"/>
    <w:rsid w:val="008A2633"/>
    <w:rsid w:val="008A33B1"/>
    <w:rsid w:val="008A381B"/>
    <w:rsid w:val="008A4489"/>
    <w:rsid w:val="008A56AD"/>
    <w:rsid w:val="008A5E92"/>
    <w:rsid w:val="008A68A8"/>
    <w:rsid w:val="008A6E29"/>
    <w:rsid w:val="008A7FC1"/>
    <w:rsid w:val="008B29E4"/>
    <w:rsid w:val="008B2DA5"/>
    <w:rsid w:val="008B4AB5"/>
    <w:rsid w:val="008B510F"/>
    <w:rsid w:val="008B68CE"/>
    <w:rsid w:val="008B75A4"/>
    <w:rsid w:val="008C3AAA"/>
    <w:rsid w:val="008C4225"/>
    <w:rsid w:val="008C4A35"/>
    <w:rsid w:val="008C4BCE"/>
    <w:rsid w:val="008C72D2"/>
    <w:rsid w:val="008D09A7"/>
    <w:rsid w:val="008E1D31"/>
    <w:rsid w:val="008E445E"/>
    <w:rsid w:val="008F087E"/>
    <w:rsid w:val="008F21D1"/>
    <w:rsid w:val="008F3A2F"/>
    <w:rsid w:val="008F435F"/>
    <w:rsid w:val="008F5201"/>
    <w:rsid w:val="008F6546"/>
    <w:rsid w:val="00900BAE"/>
    <w:rsid w:val="00900F77"/>
    <w:rsid w:val="00901D77"/>
    <w:rsid w:val="009041F1"/>
    <w:rsid w:val="009048AC"/>
    <w:rsid w:val="00907260"/>
    <w:rsid w:val="00907EA2"/>
    <w:rsid w:val="00913F38"/>
    <w:rsid w:val="009162B0"/>
    <w:rsid w:val="00916974"/>
    <w:rsid w:val="00922B32"/>
    <w:rsid w:val="00923227"/>
    <w:rsid w:val="00925ABF"/>
    <w:rsid w:val="00931328"/>
    <w:rsid w:val="009320CD"/>
    <w:rsid w:val="009328EA"/>
    <w:rsid w:val="00932A3F"/>
    <w:rsid w:val="00937BD0"/>
    <w:rsid w:val="0094018F"/>
    <w:rsid w:val="00940301"/>
    <w:rsid w:val="0094244F"/>
    <w:rsid w:val="00943CA8"/>
    <w:rsid w:val="00943D5F"/>
    <w:rsid w:val="00943F49"/>
    <w:rsid w:val="00944A0D"/>
    <w:rsid w:val="00945083"/>
    <w:rsid w:val="00951DED"/>
    <w:rsid w:val="00953659"/>
    <w:rsid w:val="00953928"/>
    <w:rsid w:val="00954F50"/>
    <w:rsid w:val="009555A5"/>
    <w:rsid w:val="00956BCA"/>
    <w:rsid w:val="00957383"/>
    <w:rsid w:val="009576A2"/>
    <w:rsid w:val="00964846"/>
    <w:rsid w:val="0096532B"/>
    <w:rsid w:val="0096769B"/>
    <w:rsid w:val="00970192"/>
    <w:rsid w:val="0097207C"/>
    <w:rsid w:val="00973BBD"/>
    <w:rsid w:val="009745A1"/>
    <w:rsid w:val="0097496B"/>
    <w:rsid w:val="0097514F"/>
    <w:rsid w:val="00976BFB"/>
    <w:rsid w:val="0098477D"/>
    <w:rsid w:val="0098766B"/>
    <w:rsid w:val="00990746"/>
    <w:rsid w:val="00993597"/>
    <w:rsid w:val="0099576D"/>
    <w:rsid w:val="009957D3"/>
    <w:rsid w:val="00996B55"/>
    <w:rsid w:val="009A17B7"/>
    <w:rsid w:val="009A2511"/>
    <w:rsid w:val="009A2992"/>
    <w:rsid w:val="009A33F7"/>
    <w:rsid w:val="009A4326"/>
    <w:rsid w:val="009A6813"/>
    <w:rsid w:val="009A6BF7"/>
    <w:rsid w:val="009A6C1B"/>
    <w:rsid w:val="009A70A8"/>
    <w:rsid w:val="009A7CEF"/>
    <w:rsid w:val="009B2296"/>
    <w:rsid w:val="009B23AF"/>
    <w:rsid w:val="009B3E04"/>
    <w:rsid w:val="009B6AB3"/>
    <w:rsid w:val="009B7D3C"/>
    <w:rsid w:val="009C044A"/>
    <w:rsid w:val="009C123E"/>
    <w:rsid w:val="009C2A7D"/>
    <w:rsid w:val="009C2A7E"/>
    <w:rsid w:val="009D0861"/>
    <w:rsid w:val="009D130C"/>
    <w:rsid w:val="009D39A2"/>
    <w:rsid w:val="009D63EE"/>
    <w:rsid w:val="009D6FC4"/>
    <w:rsid w:val="009D751C"/>
    <w:rsid w:val="009D7BC6"/>
    <w:rsid w:val="009E0968"/>
    <w:rsid w:val="009E15BB"/>
    <w:rsid w:val="009E6595"/>
    <w:rsid w:val="009E77D2"/>
    <w:rsid w:val="009F0821"/>
    <w:rsid w:val="009F2421"/>
    <w:rsid w:val="009F2789"/>
    <w:rsid w:val="009F37AB"/>
    <w:rsid w:val="009F3C2D"/>
    <w:rsid w:val="009F4492"/>
    <w:rsid w:val="009F48E5"/>
    <w:rsid w:val="009F4E31"/>
    <w:rsid w:val="009F6FA8"/>
    <w:rsid w:val="009F7352"/>
    <w:rsid w:val="00A00819"/>
    <w:rsid w:val="00A00C38"/>
    <w:rsid w:val="00A010EE"/>
    <w:rsid w:val="00A028CA"/>
    <w:rsid w:val="00A031B0"/>
    <w:rsid w:val="00A0608B"/>
    <w:rsid w:val="00A12A86"/>
    <w:rsid w:val="00A12D44"/>
    <w:rsid w:val="00A1709D"/>
    <w:rsid w:val="00A214EE"/>
    <w:rsid w:val="00A23192"/>
    <w:rsid w:val="00A238B6"/>
    <w:rsid w:val="00A24B61"/>
    <w:rsid w:val="00A258B9"/>
    <w:rsid w:val="00A25AAC"/>
    <w:rsid w:val="00A26544"/>
    <w:rsid w:val="00A27407"/>
    <w:rsid w:val="00A30008"/>
    <w:rsid w:val="00A30BCE"/>
    <w:rsid w:val="00A31DA2"/>
    <w:rsid w:val="00A3438A"/>
    <w:rsid w:val="00A3545F"/>
    <w:rsid w:val="00A369C1"/>
    <w:rsid w:val="00A405AB"/>
    <w:rsid w:val="00A4200E"/>
    <w:rsid w:val="00A4229A"/>
    <w:rsid w:val="00A43386"/>
    <w:rsid w:val="00A46A2B"/>
    <w:rsid w:val="00A472EB"/>
    <w:rsid w:val="00A506A0"/>
    <w:rsid w:val="00A541C7"/>
    <w:rsid w:val="00A55C3E"/>
    <w:rsid w:val="00A55F61"/>
    <w:rsid w:val="00A571AD"/>
    <w:rsid w:val="00A61BE5"/>
    <w:rsid w:val="00A6220C"/>
    <w:rsid w:val="00A623BE"/>
    <w:rsid w:val="00A6287B"/>
    <w:rsid w:val="00A6287C"/>
    <w:rsid w:val="00A66670"/>
    <w:rsid w:val="00A67A94"/>
    <w:rsid w:val="00A760D2"/>
    <w:rsid w:val="00A804CE"/>
    <w:rsid w:val="00A82C29"/>
    <w:rsid w:val="00A82E6E"/>
    <w:rsid w:val="00A83545"/>
    <w:rsid w:val="00A866E9"/>
    <w:rsid w:val="00A86863"/>
    <w:rsid w:val="00A91317"/>
    <w:rsid w:val="00A9259D"/>
    <w:rsid w:val="00A92660"/>
    <w:rsid w:val="00A9367F"/>
    <w:rsid w:val="00AA07E4"/>
    <w:rsid w:val="00AA0C59"/>
    <w:rsid w:val="00AA0EA6"/>
    <w:rsid w:val="00AA4B3F"/>
    <w:rsid w:val="00AB4694"/>
    <w:rsid w:val="00AB6C49"/>
    <w:rsid w:val="00AC177B"/>
    <w:rsid w:val="00AC2E47"/>
    <w:rsid w:val="00AD0BE8"/>
    <w:rsid w:val="00AD1D7E"/>
    <w:rsid w:val="00AD36C4"/>
    <w:rsid w:val="00AD3BF1"/>
    <w:rsid w:val="00AD4164"/>
    <w:rsid w:val="00AD7DE7"/>
    <w:rsid w:val="00AE0DBA"/>
    <w:rsid w:val="00AE3B1D"/>
    <w:rsid w:val="00AE7E97"/>
    <w:rsid w:val="00AF1BD9"/>
    <w:rsid w:val="00AF3E9B"/>
    <w:rsid w:val="00AF6482"/>
    <w:rsid w:val="00AF7B1C"/>
    <w:rsid w:val="00B0055D"/>
    <w:rsid w:val="00B01743"/>
    <w:rsid w:val="00B028E5"/>
    <w:rsid w:val="00B03FD3"/>
    <w:rsid w:val="00B10E4D"/>
    <w:rsid w:val="00B156CB"/>
    <w:rsid w:val="00B17C64"/>
    <w:rsid w:val="00B219C8"/>
    <w:rsid w:val="00B27AA3"/>
    <w:rsid w:val="00B326E0"/>
    <w:rsid w:val="00B338C7"/>
    <w:rsid w:val="00B3523A"/>
    <w:rsid w:val="00B359B3"/>
    <w:rsid w:val="00B373AD"/>
    <w:rsid w:val="00B37EE8"/>
    <w:rsid w:val="00B419A6"/>
    <w:rsid w:val="00B41D8D"/>
    <w:rsid w:val="00B42EFE"/>
    <w:rsid w:val="00B44522"/>
    <w:rsid w:val="00B446A9"/>
    <w:rsid w:val="00B44AF0"/>
    <w:rsid w:val="00B463ED"/>
    <w:rsid w:val="00B46984"/>
    <w:rsid w:val="00B50E6D"/>
    <w:rsid w:val="00B5266B"/>
    <w:rsid w:val="00B52D17"/>
    <w:rsid w:val="00B52DF2"/>
    <w:rsid w:val="00B61D09"/>
    <w:rsid w:val="00B63D74"/>
    <w:rsid w:val="00B66017"/>
    <w:rsid w:val="00B67C5A"/>
    <w:rsid w:val="00B72362"/>
    <w:rsid w:val="00B74733"/>
    <w:rsid w:val="00B76ED3"/>
    <w:rsid w:val="00B779B2"/>
    <w:rsid w:val="00B8032F"/>
    <w:rsid w:val="00B842B3"/>
    <w:rsid w:val="00B84708"/>
    <w:rsid w:val="00B92D73"/>
    <w:rsid w:val="00B93623"/>
    <w:rsid w:val="00B93F8F"/>
    <w:rsid w:val="00B95E6D"/>
    <w:rsid w:val="00B96198"/>
    <w:rsid w:val="00B97666"/>
    <w:rsid w:val="00BA3C3C"/>
    <w:rsid w:val="00BA4A1E"/>
    <w:rsid w:val="00BA5321"/>
    <w:rsid w:val="00BB04E4"/>
    <w:rsid w:val="00BB07EA"/>
    <w:rsid w:val="00BB1432"/>
    <w:rsid w:val="00BB64B8"/>
    <w:rsid w:val="00BC3435"/>
    <w:rsid w:val="00BC3FD4"/>
    <w:rsid w:val="00BC40D8"/>
    <w:rsid w:val="00BC62E8"/>
    <w:rsid w:val="00BC686C"/>
    <w:rsid w:val="00BD078F"/>
    <w:rsid w:val="00BD1E5B"/>
    <w:rsid w:val="00BD391C"/>
    <w:rsid w:val="00BD5965"/>
    <w:rsid w:val="00BD6EE5"/>
    <w:rsid w:val="00BE399D"/>
    <w:rsid w:val="00BE5E3C"/>
    <w:rsid w:val="00BE69B0"/>
    <w:rsid w:val="00BF0D83"/>
    <w:rsid w:val="00BF27BD"/>
    <w:rsid w:val="00BF2B4F"/>
    <w:rsid w:val="00BF3A5B"/>
    <w:rsid w:val="00BF3BD9"/>
    <w:rsid w:val="00BF49B3"/>
    <w:rsid w:val="00BF4BD5"/>
    <w:rsid w:val="00BF5823"/>
    <w:rsid w:val="00BF588F"/>
    <w:rsid w:val="00BF73C5"/>
    <w:rsid w:val="00BF76C0"/>
    <w:rsid w:val="00C025FB"/>
    <w:rsid w:val="00C0346B"/>
    <w:rsid w:val="00C052BB"/>
    <w:rsid w:val="00C07A34"/>
    <w:rsid w:val="00C1003F"/>
    <w:rsid w:val="00C112A2"/>
    <w:rsid w:val="00C11677"/>
    <w:rsid w:val="00C14B03"/>
    <w:rsid w:val="00C16992"/>
    <w:rsid w:val="00C257D2"/>
    <w:rsid w:val="00C3043B"/>
    <w:rsid w:val="00C31AE1"/>
    <w:rsid w:val="00C320DB"/>
    <w:rsid w:val="00C32E83"/>
    <w:rsid w:val="00C34984"/>
    <w:rsid w:val="00C35189"/>
    <w:rsid w:val="00C35307"/>
    <w:rsid w:val="00C419E1"/>
    <w:rsid w:val="00C41CC6"/>
    <w:rsid w:val="00C428BF"/>
    <w:rsid w:val="00C42B61"/>
    <w:rsid w:val="00C45274"/>
    <w:rsid w:val="00C46465"/>
    <w:rsid w:val="00C52438"/>
    <w:rsid w:val="00C56417"/>
    <w:rsid w:val="00C614A0"/>
    <w:rsid w:val="00C61881"/>
    <w:rsid w:val="00C636A1"/>
    <w:rsid w:val="00C63FC1"/>
    <w:rsid w:val="00C642EB"/>
    <w:rsid w:val="00C64E2D"/>
    <w:rsid w:val="00C6539E"/>
    <w:rsid w:val="00C66221"/>
    <w:rsid w:val="00C70010"/>
    <w:rsid w:val="00C7226A"/>
    <w:rsid w:val="00C736AE"/>
    <w:rsid w:val="00C73A88"/>
    <w:rsid w:val="00C73D1C"/>
    <w:rsid w:val="00C753C7"/>
    <w:rsid w:val="00C765C9"/>
    <w:rsid w:val="00C80F9C"/>
    <w:rsid w:val="00C82B20"/>
    <w:rsid w:val="00C841C0"/>
    <w:rsid w:val="00C84F02"/>
    <w:rsid w:val="00C91F3C"/>
    <w:rsid w:val="00C926D9"/>
    <w:rsid w:val="00C92855"/>
    <w:rsid w:val="00C94675"/>
    <w:rsid w:val="00C94F2B"/>
    <w:rsid w:val="00C95863"/>
    <w:rsid w:val="00C96334"/>
    <w:rsid w:val="00CA1C2B"/>
    <w:rsid w:val="00CA383E"/>
    <w:rsid w:val="00CA66C0"/>
    <w:rsid w:val="00CB0814"/>
    <w:rsid w:val="00CB1AC8"/>
    <w:rsid w:val="00CB26C0"/>
    <w:rsid w:val="00CB2A6F"/>
    <w:rsid w:val="00CB34F0"/>
    <w:rsid w:val="00CB5660"/>
    <w:rsid w:val="00CB7B48"/>
    <w:rsid w:val="00CC3369"/>
    <w:rsid w:val="00CC6091"/>
    <w:rsid w:val="00CC6B7F"/>
    <w:rsid w:val="00CC7F31"/>
    <w:rsid w:val="00CC7F4B"/>
    <w:rsid w:val="00CD1B5B"/>
    <w:rsid w:val="00CD32D1"/>
    <w:rsid w:val="00CD41B1"/>
    <w:rsid w:val="00CD486A"/>
    <w:rsid w:val="00CD512B"/>
    <w:rsid w:val="00CD5724"/>
    <w:rsid w:val="00CD6763"/>
    <w:rsid w:val="00CE1471"/>
    <w:rsid w:val="00CE18C4"/>
    <w:rsid w:val="00CE213C"/>
    <w:rsid w:val="00CE68E4"/>
    <w:rsid w:val="00CF1A4C"/>
    <w:rsid w:val="00CF62A4"/>
    <w:rsid w:val="00D00433"/>
    <w:rsid w:val="00D02A3D"/>
    <w:rsid w:val="00D032DF"/>
    <w:rsid w:val="00D068E4"/>
    <w:rsid w:val="00D10E96"/>
    <w:rsid w:val="00D11A93"/>
    <w:rsid w:val="00D12A1D"/>
    <w:rsid w:val="00D12CF1"/>
    <w:rsid w:val="00D13163"/>
    <w:rsid w:val="00D13321"/>
    <w:rsid w:val="00D162D6"/>
    <w:rsid w:val="00D1746F"/>
    <w:rsid w:val="00D21704"/>
    <w:rsid w:val="00D326AC"/>
    <w:rsid w:val="00D416F8"/>
    <w:rsid w:val="00D41909"/>
    <w:rsid w:val="00D42906"/>
    <w:rsid w:val="00D44357"/>
    <w:rsid w:val="00D46AEA"/>
    <w:rsid w:val="00D475B5"/>
    <w:rsid w:val="00D47FCA"/>
    <w:rsid w:val="00D5229A"/>
    <w:rsid w:val="00D52CEE"/>
    <w:rsid w:val="00D603D9"/>
    <w:rsid w:val="00D61802"/>
    <w:rsid w:val="00D62271"/>
    <w:rsid w:val="00D62976"/>
    <w:rsid w:val="00D64842"/>
    <w:rsid w:val="00D6567F"/>
    <w:rsid w:val="00D6613C"/>
    <w:rsid w:val="00D706E6"/>
    <w:rsid w:val="00D72F9B"/>
    <w:rsid w:val="00D73535"/>
    <w:rsid w:val="00D74C42"/>
    <w:rsid w:val="00D754D3"/>
    <w:rsid w:val="00D76284"/>
    <w:rsid w:val="00D76364"/>
    <w:rsid w:val="00D8058D"/>
    <w:rsid w:val="00D80B8A"/>
    <w:rsid w:val="00D8187C"/>
    <w:rsid w:val="00D84BB7"/>
    <w:rsid w:val="00D87F11"/>
    <w:rsid w:val="00D92539"/>
    <w:rsid w:val="00D931F7"/>
    <w:rsid w:val="00D94A11"/>
    <w:rsid w:val="00DA12C7"/>
    <w:rsid w:val="00DA3637"/>
    <w:rsid w:val="00DA3FBA"/>
    <w:rsid w:val="00DA536A"/>
    <w:rsid w:val="00DA5453"/>
    <w:rsid w:val="00DA5C36"/>
    <w:rsid w:val="00DA6530"/>
    <w:rsid w:val="00DA6D08"/>
    <w:rsid w:val="00DA6DFA"/>
    <w:rsid w:val="00DA76DB"/>
    <w:rsid w:val="00DB0B3C"/>
    <w:rsid w:val="00DB1728"/>
    <w:rsid w:val="00DB3BB2"/>
    <w:rsid w:val="00DB4F63"/>
    <w:rsid w:val="00DC23EF"/>
    <w:rsid w:val="00DC7611"/>
    <w:rsid w:val="00DD5764"/>
    <w:rsid w:val="00DD6405"/>
    <w:rsid w:val="00DD75D7"/>
    <w:rsid w:val="00DE1E29"/>
    <w:rsid w:val="00DE2403"/>
    <w:rsid w:val="00DE2469"/>
    <w:rsid w:val="00DE2646"/>
    <w:rsid w:val="00DE2B62"/>
    <w:rsid w:val="00DE438E"/>
    <w:rsid w:val="00DE62F5"/>
    <w:rsid w:val="00DE7B52"/>
    <w:rsid w:val="00DE7B5A"/>
    <w:rsid w:val="00DF2E79"/>
    <w:rsid w:val="00DF7B79"/>
    <w:rsid w:val="00E01362"/>
    <w:rsid w:val="00E03DFF"/>
    <w:rsid w:val="00E04384"/>
    <w:rsid w:val="00E058A3"/>
    <w:rsid w:val="00E06874"/>
    <w:rsid w:val="00E068D6"/>
    <w:rsid w:val="00E11DFE"/>
    <w:rsid w:val="00E13BCE"/>
    <w:rsid w:val="00E14710"/>
    <w:rsid w:val="00E16368"/>
    <w:rsid w:val="00E21D06"/>
    <w:rsid w:val="00E22B4D"/>
    <w:rsid w:val="00E2331F"/>
    <w:rsid w:val="00E23F02"/>
    <w:rsid w:val="00E32171"/>
    <w:rsid w:val="00E3286B"/>
    <w:rsid w:val="00E33201"/>
    <w:rsid w:val="00E3506D"/>
    <w:rsid w:val="00E3609C"/>
    <w:rsid w:val="00E37F4B"/>
    <w:rsid w:val="00E44B37"/>
    <w:rsid w:val="00E44C39"/>
    <w:rsid w:val="00E4750D"/>
    <w:rsid w:val="00E47DF9"/>
    <w:rsid w:val="00E508AF"/>
    <w:rsid w:val="00E51A05"/>
    <w:rsid w:val="00E52872"/>
    <w:rsid w:val="00E53AFA"/>
    <w:rsid w:val="00E5695D"/>
    <w:rsid w:val="00E60A83"/>
    <w:rsid w:val="00E62516"/>
    <w:rsid w:val="00E63E72"/>
    <w:rsid w:val="00E63F54"/>
    <w:rsid w:val="00E65FD7"/>
    <w:rsid w:val="00E70061"/>
    <w:rsid w:val="00E7158D"/>
    <w:rsid w:val="00E72778"/>
    <w:rsid w:val="00E7669D"/>
    <w:rsid w:val="00E7725F"/>
    <w:rsid w:val="00E830BA"/>
    <w:rsid w:val="00E83186"/>
    <w:rsid w:val="00E84446"/>
    <w:rsid w:val="00E8692E"/>
    <w:rsid w:val="00E920FE"/>
    <w:rsid w:val="00E92BC1"/>
    <w:rsid w:val="00E92C4F"/>
    <w:rsid w:val="00E932F4"/>
    <w:rsid w:val="00E9344F"/>
    <w:rsid w:val="00E9374C"/>
    <w:rsid w:val="00E97AD1"/>
    <w:rsid w:val="00E97C6F"/>
    <w:rsid w:val="00EA15C9"/>
    <w:rsid w:val="00EA3317"/>
    <w:rsid w:val="00EA37EA"/>
    <w:rsid w:val="00EA3AFD"/>
    <w:rsid w:val="00EA76B8"/>
    <w:rsid w:val="00EB0878"/>
    <w:rsid w:val="00EB0B63"/>
    <w:rsid w:val="00EB3D1C"/>
    <w:rsid w:val="00EB5062"/>
    <w:rsid w:val="00EB6500"/>
    <w:rsid w:val="00EB7D15"/>
    <w:rsid w:val="00EC7799"/>
    <w:rsid w:val="00EC7E57"/>
    <w:rsid w:val="00ED00F2"/>
    <w:rsid w:val="00ED3C7D"/>
    <w:rsid w:val="00ED4A44"/>
    <w:rsid w:val="00ED5C6C"/>
    <w:rsid w:val="00ED5C93"/>
    <w:rsid w:val="00ED6468"/>
    <w:rsid w:val="00EE2236"/>
    <w:rsid w:val="00EE2911"/>
    <w:rsid w:val="00EE3E13"/>
    <w:rsid w:val="00EE54A4"/>
    <w:rsid w:val="00EE72E1"/>
    <w:rsid w:val="00EF220A"/>
    <w:rsid w:val="00EF4DD6"/>
    <w:rsid w:val="00F017AA"/>
    <w:rsid w:val="00F0266B"/>
    <w:rsid w:val="00F02AC0"/>
    <w:rsid w:val="00F03A02"/>
    <w:rsid w:val="00F0462E"/>
    <w:rsid w:val="00F068CA"/>
    <w:rsid w:val="00F06AF8"/>
    <w:rsid w:val="00F07420"/>
    <w:rsid w:val="00F07A67"/>
    <w:rsid w:val="00F11E24"/>
    <w:rsid w:val="00F14572"/>
    <w:rsid w:val="00F15A12"/>
    <w:rsid w:val="00F16CF2"/>
    <w:rsid w:val="00F20173"/>
    <w:rsid w:val="00F22ABF"/>
    <w:rsid w:val="00F23E3B"/>
    <w:rsid w:val="00F2510D"/>
    <w:rsid w:val="00F27EE5"/>
    <w:rsid w:val="00F27FFD"/>
    <w:rsid w:val="00F32C6B"/>
    <w:rsid w:val="00F33463"/>
    <w:rsid w:val="00F33E39"/>
    <w:rsid w:val="00F367C0"/>
    <w:rsid w:val="00F37E13"/>
    <w:rsid w:val="00F42A71"/>
    <w:rsid w:val="00F43C9E"/>
    <w:rsid w:val="00F45000"/>
    <w:rsid w:val="00F45BBA"/>
    <w:rsid w:val="00F46854"/>
    <w:rsid w:val="00F47064"/>
    <w:rsid w:val="00F60A46"/>
    <w:rsid w:val="00F61D5E"/>
    <w:rsid w:val="00F62C16"/>
    <w:rsid w:val="00F63129"/>
    <w:rsid w:val="00F63457"/>
    <w:rsid w:val="00F63C8F"/>
    <w:rsid w:val="00F6423D"/>
    <w:rsid w:val="00F678F3"/>
    <w:rsid w:val="00F67FC7"/>
    <w:rsid w:val="00F70EF4"/>
    <w:rsid w:val="00F75F8E"/>
    <w:rsid w:val="00F765BD"/>
    <w:rsid w:val="00F80302"/>
    <w:rsid w:val="00F821B7"/>
    <w:rsid w:val="00F82F5F"/>
    <w:rsid w:val="00F831F2"/>
    <w:rsid w:val="00F846BE"/>
    <w:rsid w:val="00F91FF5"/>
    <w:rsid w:val="00F92247"/>
    <w:rsid w:val="00F952A2"/>
    <w:rsid w:val="00F9538E"/>
    <w:rsid w:val="00F95AC6"/>
    <w:rsid w:val="00F95DD4"/>
    <w:rsid w:val="00F96376"/>
    <w:rsid w:val="00F96A13"/>
    <w:rsid w:val="00FA0184"/>
    <w:rsid w:val="00FA418F"/>
    <w:rsid w:val="00FA4A8B"/>
    <w:rsid w:val="00FA5102"/>
    <w:rsid w:val="00FA541A"/>
    <w:rsid w:val="00FA74DC"/>
    <w:rsid w:val="00FB1452"/>
    <w:rsid w:val="00FB189D"/>
    <w:rsid w:val="00FB1CCE"/>
    <w:rsid w:val="00FB2A2A"/>
    <w:rsid w:val="00FB3153"/>
    <w:rsid w:val="00FB55F8"/>
    <w:rsid w:val="00FB626D"/>
    <w:rsid w:val="00FB78B0"/>
    <w:rsid w:val="00FB7DFF"/>
    <w:rsid w:val="00FC28F1"/>
    <w:rsid w:val="00FC3A23"/>
    <w:rsid w:val="00FC51C9"/>
    <w:rsid w:val="00FD1D4F"/>
    <w:rsid w:val="00FD2A61"/>
    <w:rsid w:val="00FD3802"/>
    <w:rsid w:val="00FD3980"/>
    <w:rsid w:val="00FD4591"/>
    <w:rsid w:val="00FD4819"/>
    <w:rsid w:val="00FD5EAF"/>
    <w:rsid w:val="00FE037B"/>
    <w:rsid w:val="00FE09AD"/>
    <w:rsid w:val="00FE1510"/>
    <w:rsid w:val="00FE17FD"/>
    <w:rsid w:val="00FE3A62"/>
    <w:rsid w:val="00FE71C9"/>
    <w:rsid w:val="00FE79D1"/>
    <w:rsid w:val="00FF0C13"/>
    <w:rsid w:val="00FF1EFD"/>
    <w:rsid w:val="00FF48E8"/>
    <w:rsid w:val="00FF6AB6"/>
    <w:rsid w:val="00FF7C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C342F15"/>
  <w15:docId w15:val="{9862ADD1-7A9D-41FB-818F-E28C0EC8F3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242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C636A1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B412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B4125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17292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72924"/>
  </w:style>
  <w:style w:type="paragraph" w:styleId="Footer">
    <w:name w:val="footer"/>
    <w:basedOn w:val="Normal"/>
    <w:link w:val="FooterChar"/>
    <w:uiPriority w:val="99"/>
    <w:unhideWhenUsed/>
    <w:rsid w:val="0017292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72924"/>
  </w:style>
  <w:style w:type="paragraph" w:customStyle="1" w:styleId="TableParagraph">
    <w:name w:val="Table Paragraph"/>
    <w:basedOn w:val="Normal"/>
    <w:uiPriority w:val="1"/>
    <w:qFormat/>
    <w:rsid w:val="00A369C1"/>
    <w:pPr>
      <w:widowControl w:val="0"/>
      <w:autoSpaceDE w:val="0"/>
      <w:autoSpaceDN w:val="0"/>
      <w:spacing w:after="0" w:line="240" w:lineRule="auto"/>
    </w:pPr>
    <w:rPr>
      <w:rFonts w:ascii="Tahoma" w:eastAsia="Tahoma" w:hAnsi="Tahoma" w:cs="Tahom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E2F8224-2CC1-4B6A-ADDB-BF7EFC83EE5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4</TotalTime>
  <Pages>1</Pages>
  <Words>168</Words>
  <Characters>963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veh</dc:creator>
  <cp:lastModifiedBy>Arezoo</cp:lastModifiedBy>
  <cp:revision>38</cp:revision>
  <cp:lastPrinted>2018-12-26T08:57:00Z</cp:lastPrinted>
  <dcterms:created xsi:type="dcterms:W3CDTF">2017-06-20T10:01:00Z</dcterms:created>
  <dcterms:modified xsi:type="dcterms:W3CDTF">2025-08-01T23:35:00Z</dcterms:modified>
</cp:coreProperties>
</file>